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978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1560"/>
        <w:gridCol w:w="1417"/>
        <w:gridCol w:w="1418"/>
        <w:gridCol w:w="1276"/>
        <w:gridCol w:w="1275"/>
        <w:gridCol w:w="1276"/>
        <w:gridCol w:w="1558"/>
      </w:tblGrid>
      <w:tr w:rsidR="001324F7" w:rsidRPr="00E95B9E" w:rsidTr="001A5C7C">
        <w:trPr>
          <w:trHeight w:val="41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324F7" w:rsidRPr="00E95B9E" w:rsidRDefault="001324F7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bookmarkStart w:id="0" w:name="_Hlk25137582"/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Güz  2019-20</w:t>
            </w:r>
          </w:p>
        </w:tc>
        <w:tc>
          <w:tcPr>
            <w:tcW w:w="82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324F7" w:rsidRPr="00E95B9E" w:rsidRDefault="001324F7" w:rsidP="001A5C7C">
            <w:pPr>
              <w:tabs>
                <w:tab w:val="left" w:pos="2805"/>
                <w:tab w:val="center" w:pos="393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PROF. DR. ZEYNEP ONUR</w:t>
            </w:r>
          </w:p>
        </w:tc>
      </w:tr>
      <w:tr w:rsidR="001324F7" w:rsidRPr="00E95B9E" w:rsidTr="001A5C7C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24F7" w:rsidRPr="00E95B9E" w:rsidRDefault="001324F7" w:rsidP="001A5C7C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324F7" w:rsidRPr="00E95B9E" w:rsidRDefault="001324F7" w:rsidP="001A5C7C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Pazartesi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324F7" w:rsidRPr="00E95B9E" w:rsidRDefault="001324F7" w:rsidP="001A5C7C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Salı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324F7" w:rsidRPr="00E95B9E" w:rsidRDefault="001324F7" w:rsidP="001A5C7C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Çarşamb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324F7" w:rsidRPr="00E95B9E" w:rsidRDefault="001324F7" w:rsidP="001A5C7C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Perşembe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324F7" w:rsidRPr="00E95B9E" w:rsidRDefault="001324F7" w:rsidP="001A5C7C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Cuma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324F7" w:rsidRPr="00E95B9E" w:rsidRDefault="001324F7" w:rsidP="001A5C7C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Cumartesi </w:t>
            </w:r>
          </w:p>
        </w:tc>
      </w:tr>
      <w:tr w:rsidR="001324F7" w:rsidRPr="00E95B9E" w:rsidTr="001A5C7C">
        <w:trPr>
          <w:trHeight w:val="449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324F7" w:rsidRPr="00E95B9E" w:rsidRDefault="001324F7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24F7" w:rsidRPr="00E95B9E" w:rsidRDefault="001324F7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24F7" w:rsidRPr="00E95B9E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IM101</w:t>
            </w:r>
          </w:p>
          <w:p w:rsidR="001324F7" w:rsidRPr="00E95B9E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M2 D 0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24F7" w:rsidRPr="00E95B9E" w:rsidRDefault="001324F7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24F7" w:rsidRPr="00E95B9E" w:rsidRDefault="00FF1239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24F7" w:rsidRPr="00E95B9E" w:rsidRDefault="001324F7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24F7" w:rsidRPr="00E95B9E" w:rsidRDefault="001324F7" w:rsidP="001A5C7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1324F7" w:rsidRPr="00E95B9E" w:rsidTr="001A5C7C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324F7" w:rsidRPr="00E95B9E" w:rsidRDefault="001324F7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324F7" w:rsidRPr="00E95B9E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24F7" w:rsidRPr="00E95B9E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IM101</w:t>
            </w:r>
          </w:p>
          <w:p w:rsidR="001324F7" w:rsidRPr="00E95B9E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M2 D 0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24F7" w:rsidRPr="00E95B9E" w:rsidRDefault="001324F7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24F7" w:rsidRPr="00E95B9E" w:rsidRDefault="001324F7" w:rsidP="001A5C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24F7" w:rsidRPr="00E95B9E" w:rsidRDefault="001324F7" w:rsidP="001A5C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24F7" w:rsidRPr="00E95B9E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1324F7" w:rsidRPr="00E95B9E" w:rsidTr="001A5C7C">
        <w:trPr>
          <w:trHeight w:val="458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324F7" w:rsidRPr="00E95B9E" w:rsidRDefault="001324F7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324F7" w:rsidRPr="00E95B9E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24F7" w:rsidRPr="00E95B9E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IM101</w:t>
            </w:r>
          </w:p>
          <w:p w:rsidR="001324F7" w:rsidRPr="00E95B9E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M2 D 0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24F7" w:rsidRPr="00E95B9E" w:rsidRDefault="001324F7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24F7" w:rsidRPr="00E95B9E" w:rsidRDefault="001324F7" w:rsidP="001A5C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24F7" w:rsidRPr="00E95B9E" w:rsidRDefault="001324F7" w:rsidP="001A5C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24F7" w:rsidRPr="00E95B9E" w:rsidRDefault="001324F7" w:rsidP="001A5C7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1324F7" w:rsidRPr="00E95B9E" w:rsidTr="001A5C7C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324F7" w:rsidRPr="00E95B9E" w:rsidRDefault="001324F7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324F7" w:rsidRPr="00E95B9E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24F7" w:rsidRPr="00E95B9E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IM101</w:t>
            </w:r>
          </w:p>
          <w:p w:rsidR="001324F7" w:rsidRPr="00E95B9E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M2 D 0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24F7" w:rsidRPr="00E95B9E" w:rsidRDefault="001324F7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24F7" w:rsidRPr="00E95B9E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24F7" w:rsidRPr="00E95B9E" w:rsidRDefault="001324F7" w:rsidP="001A5C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24F7" w:rsidRPr="00E95B9E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1324F7" w:rsidRPr="00E95B9E" w:rsidTr="001A5C7C">
        <w:trPr>
          <w:trHeight w:val="42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324F7" w:rsidRPr="00E95B9E" w:rsidRDefault="001324F7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2:00 – 12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324F7" w:rsidRPr="00E95B9E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324F7" w:rsidRPr="00E95B9E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IM101</w:t>
            </w:r>
          </w:p>
          <w:p w:rsidR="001324F7" w:rsidRPr="00E95B9E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M2 D 0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24F7" w:rsidRPr="00E95B9E" w:rsidRDefault="001324F7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24F7" w:rsidRPr="00E95B9E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24F7" w:rsidRPr="00E95B9E" w:rsidRDefault="001324F7" w:rsidP="001A5C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24F7" w:rsidRPr="00E95B9E" w:rsidRDefault="001324F7" w:rsidP="001A5C7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1324F7" w:rsidRPr="00E95B9E" w:rsidTr="001A5C7C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324F7" w:rsidRPr="00E95B9E" w:rsidRDefault="001324F7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324F7" w:rsidRPr="00E95B9E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324F7" w:rsidRPr="00E95B9E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24F7" w:rsidRPr="00E95B9E" w:rsidRDefault="001324F7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24F7" w:rsidRPr="00E95B9E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24F7" w:rsidRPr="00E95B9E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24F7" w:rsidRPr="00E95B9E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1324F7" w:rsidRPr="00E95B9E" w:rsidTr="001A5C7C">
        <w:trPr>
          <w:trHeight w:val="523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324F7" w:rsidRPr="00E95B9E" w:rsidRDefault="001324F7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324F7" w:rsidRPr="00E95B9E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IM 301</w:t>
            </w:r>
          </w:p>
          <w:p w:rsidR="001324F7" w:rsidRPr="00E95B9E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MM2 D 03 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324F7" w:rsidRPr="00E95B9E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IM101</w:t>
            </w:r>
          </w:p>
          <w:p w:rsidR="001324F7" w:rsidRPr="00E95B9E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M2 D 0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24F7" w:rsidRPr="00E95B9E" w:rsidRDefault="001324F7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24F7" w:rsidRPr="00E95B9E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IM 301</w:t>
            </w:r>
          </w:p>
          <w:p w:rsidR="001324F7" w:rsidRPr="00E95B9E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M2 D 0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24F7" w:rsidRPr="00E95B9E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24F7" w:rsidRPr="00E95B9E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1324F7" w:rsidRPr="00E95B9E" w:rsidTr="001A5C7C">
        <w:trPr>
          <w:trHeight w:val="54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324F7" w:rsidRPr="00E95B9E" w:rsidRDefault="001324F7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24F7" w:rsidRPr="00E95B9E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IM 301</w:t>
            </w:r>
          </w:p>
          <w:p w:rsidR="001324F7" w:rsidRPr="00E95B9E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MM2 D 03 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324F7" w:rsidRPr="00E95B9E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IM101</w:t>
            </w:r>
          </w:p>
          <w:p w:rsidR="001324F7" w:rsidRPr="00E95B9E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M2 D 0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24F7" w:rsidRPr="00E95B9E" w:rsidRDefault="001324F7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24F7" w:rsidRPr="00E95B9E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IM 301</w:t>
            </w:r>
          </w:p>
          <w:p w:rsidR="001324F7" w:rsidRPr="00E95B9E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M2 D 0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24F7" w:rsidRPr="00E95B9E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24F7" w:rsidRPr="00E95B9E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1324F7" w:rsidRPr="00E95B9E" w:rsidTr="001A5C7C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324F7" w:rsidRPr="00E95B9E" w:rsidRDefault="001324F7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24F7" w:rsidRPr="00E95B9E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IM 301</w:t>
            </w:r>
          </w:p>
          <w:p w:rsidR="001324F7" w:rsidRPr="00E95B9E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MM2 D 03 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24F7" w:rsidRPr="00E95B9E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IM101</w:t>
            </w:r>
          </w:p>
          <w:p w:rsidR="001324F7" w:rsidRPr="00E95B9E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M2 D 0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24F7" w:rsidRPr="00E95B9E" w:rsidRDefault="001324F7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324F7" w:rsidRPr="00E95B9E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IM 301</w:t>
            </w:r>
          </w:p>
          <w:p w:rsidR="001324F7" w:rsidRPr="00E95B9E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M2 D 0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24F7" w:rsidRPr="00E95B9E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24F7" w:rsidRPr="00E95B9E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1324F7" w:rsidRPr="00E95B9E" w:rsidTr="001A5C7C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324F7" w:rsidRPr="00E95B9E" w:rsidRDefault="001324F7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24F7" w:rsidRPr="00E95B9E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IM 301</w:t>
            </w:r>
          </w:p>
          <w:p w:rsidR="001324F7" w:rsidRPr="00E95B9E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MM2 D 03 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324F7" w:rsidRPr="00E95B9E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IM101</w:t>
            </w:r>
          </w:p>
          <w:p w:rsidR="001324F7" w:rsidRPr="00E95B9E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M2 D 0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24F7" w:rsidRPr="00E95B9E" w:rsidRDefault="001324F7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324F7" w:rsidRPr="00E95B9E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IM 301</w:t>
            </w:r>
          </w:p>
          <w:p w:rsidR="001324F7" w:rsidRPr="00E95B9E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M2 D 0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24F7" w:rsidRPr="00E95B9E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24F7" w:rsidRPr="00E95B9E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1324F7" w:rsidRPr="00E95B9E" w:rsidTr="001A5C7C">
        <w:trPr>
          <w:trHeight w:val="490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324F7" w:rsidRPr="00E95B9E" w:rsidRDefault="001324F7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8:00 – 1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24F7" w:rsidRPr="00E95B9E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24F7" w:rsidRPr="00E95B9E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24F7" w:rsidRPr="00E95B9E" w:rsidRDefault="001324F7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24F7" w:rsidRPr="00E95B9E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24F7" w:rsidRPr="00E95B9E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24F7" w:rsidRPr="00E95B9E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1324F7" w:rsidRPr="00E95B9E" w:rsidTr="001A5C7C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24F7" w:rsidRPr="00E95B9E" w:rsidRDefault="001324F7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 - 1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24F7" w:rsidRPr="00E95B9E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24F7" w:rsidRPr="00E95B9E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24F7" w:rsidRPr="00E95B9E" w:rsidRDefault="001324F7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24F7" w:rsidRPr="00E95B9E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24F7" w:rsidRPr="00E95B9E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24F7" w:rsidRPr="00E95B9E" w:rsidRDefault="001324F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bookmarkEnd w:id="0"/>
    <w:p w:rsidR="005B4EC0" w:rsidRPr="00E95B9E" w:rsidRDefault="005B4EC0" w:rsidP="005B4EC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E95B9E">
        <w:rPr>
          <w:rFonts w:ascii="Times New Roman" w:hAnsi="Times New Roman" w:cs="Times New Roman"/>
          <w:sz w:val="20"/>
          <w:szCs w:val="20"/>
        </w:rPr>
        <w:t>* AOS = Akademik Ofis Saati</w:t>
      </w:r>
    </w:p>
    <w:p w:rsidR="005B4EC0" w:rsidRPr="00E95B9E" w:rsidRDefault="005B4EC0" w:rsidP="005B4EC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E95B9E">
        <w:rPr>
          <w:rFonts w:ascii="Times New Roman" w:hAnsi="Times New Roman" w:cs="Times New Roman"/>
          <w:sz w:val="20"/>
          <w:szCs w:val="20"/>
        </w:rPr>
        <w:t>* ÖOS = Öğrenci Ofis Saati</w:t>
      </w: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BC03B7" w:rsidRPr="00E95B9E" w:rsidRDefault="00BC03B7" w:rsidP="005B4EC0">
      <w:pPr>
        <w:rPr>
          <w:rFonts w:ascii="Times New Roman" w:hAnsi="Times New Roman" w:cs="Times New Roman"/>
          <w:sz w:val="20"/>
          <w:szCs w:val="20"/>
        </w:rPr>
      </w:pPr>
    </w:p>
    <w:p w:rsidR="00BC03B7" w:rsidRPr="00E95B9E" w:rsidRDefault="00BC03B7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3D41F0" w:rsidRPr="00E95B9E" w:rsidRDefault="003D41F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tbl>
      <w:tblPr>
        <w:tblW w:w="978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1560"/>
        <w:gridCol w:w="1417"/>
        <w:gridCol w:w="1418"/>
        <w:gridCol w:w="1276"/>
        <w:gridCol w:w="1275"/>
        <w:gridCol w:w="1276"/>
        <w:gridCol w:w="1558"/>
      </w:tblGrid>
      <w:tr w:rsidR="00824BF8" w:rsidRPr="00E95B9E" w:rsidTr="00824BF8">
        <w:trPr>
          <w:trHeight w:val="41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4BF8" w:rsidRPr="00E95B9E" w:rsidRDefault="00824BF8" w:rsidP="00824BF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Güz 2019-20</w:t>
            </w:r>
          </w:p>
        </w:tc>
        <w:tc>
          <w:tcPr>
            <w:tcW w:w="82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24BF8" w:rsidRPr="00E95B9E" w:rsidRDefault="00824BF8" w:rsidP="00824BF8">
            <w:pPr>
              <w:tabs>
                <w:tab w:val="left" w:pos="2805"/>
                <w:tab w:val="center" w:pos="3931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DOÇ.DR. HURİYE GÜRDALLI</w:t>
            </w:r>
          </w:p>
        </w:tc>
      </w:tr>
      <w:tr w:rsidR="00824BF8" w:rsidRPr="00E95B9E" w:rsidTr="00824BF8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4BF8" w:rsidRPr="00E95B9E" w:rsidRDefault="00824BF8" w:rsidP="00824BF8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24BF8" w:rsidRPr="00E95B9E" w:rsidRDefault="00824BF8" w:rsidP="00824BF8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Pazartesi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24BF8" w:rsidRPr="00E95B9E" w:rsidRDefault="00824BF8" w:rsidP="00824BF8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Salı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24BF8" w:rsidRPr="00E95B9E" w:rsidRDefault="00824BF8" w:rsidP="00824BF8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Çarşamb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24BF8" w:rsidRPr="00E95B9E" w:rsidRDefault="00824BF8" w:rsidP="00824BF8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Perşemb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24BF8" w:rsidRPr="00E95B9E" w:rsidRDefault="00824BF8" w:rsidP="00824BF8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Cuma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24BF8" w:rsidRPr="00E95B9E" w:rsidRDefault="00824BF8" w:rsidP="00824BF8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Cumartesi</w:t>
            </w:r>
          </w:p>
        </w:tc>
      </w:tr>
      <w:tr w:rsidR="00824BF8" w:rsidRPr="00E95B9E" w:rsidTr="00824BF8">
        <w:trPr>
          <w:trHeight w:val="449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24BF8" w:rsidRPr="00E95B9E" w:rsidRDefault="00824BF8" w:rsidP="00824BF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4BF8" w:rsidRPr="00E95B9E" w:rsidRDefault="00824BF8" w:rsidP="00824BF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4BF8" w:rsidRPr="00E95B9E" w:rsidRDefault="00824BF8" w:rsidP="00824BF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4BF8" w:rsidRPr="00E95B9E" w:rsidRDefault="00824BF8" w:rsidP="00824BF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4BF8" w:rsidRPr="00E95B9E" w:rsidRDefault="00824BF8" w:rsidP="00824BF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4BF8" w:rsidRPr="00E95B9E" w:rsidRDefault="00824BF8" w:rsidP="00824BF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4BF8" w:rsidRPr="00E95B9E" w:rsidRDefault="00824BF8" w:rsidP="00824BF8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824BF8" w:rsidRPr="00E95B9E" w:rsidTr="00824BF8">
        <w:trPr>
          <w:trHeight w:val="62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24BF8" w:rsidRPr="00E95B9E" w:rsidRDefault="00824BF8" w:rsidP="00824BF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4BF8" w:rsidRPr="00E95B9E" w:rsidRDefault="00824BF8" w:rsidP="00824BF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24BF8" w:rsidRPr="00E95B9E" w:rsidRDefault="00824BF8" w:rsidP="00824BF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4BF8" w:rsidRPr="00E95B9E" w:rsidRDefault="00824BF8" w:rsidP="00824BF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OS (BAP) AlanÇalışm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24BF8" w:rsidRPr="00E95B9E" w:rsidRDefault="00824BF8" w:rsidP="00824BF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RC 201</w:t>
            </w:r>
          </w:p>
          <w:p w:rsidR="00824BF8" w:rsidRPr="00E95B9E" w:rsidRDefault="00824BF8" w:rsidP="00824BF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M 0 D0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24BF8" w:rsidRPr="00E95B9E" w:rsidRDefault="00824BF8" w:rsidP="00824BF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24BF8" w:rsidRPr="00E95B9E" w:rsidRDefault="00824BF8" w:rsidP="00824B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824BF8" w:rsidRPr="00E95B9E" w:rsidTr="00824BF8">
        <w:trPr>
          <w:trHeight w:val="69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24BF8" w:rsidRPr="00E95B9E" w:rsidRDefault="00824BF8" w:rsidP="00824BF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4BF8" w:rsidRPr="00E95B9E" w:rsidRDefault="00824BF8" w:rsidP="00824BF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24BF8" w:rsidRPr="00E95B9E" w:rsidRDefault="00824BF8" w:rsidP="00824BF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4BF8" w:rsidRPr="00E95B9E" w:rsidRDefault="00824BF8" w:rsidP="00824BF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OS (BAP) AlanÇalışm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24BF8" w:rsidRPr="00E95B9E" w:rsidRDefault="00824BF8" w:rsidP="00824BF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RC 201</w:t>
            </w:r>
          </w:p>
          <w:p w:rsidR="00824BF8" w:rsidRPr="00E95B9E" w:rsidRDefault="00824BF8" w:rsidP="00824BF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M 0 D0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24BF8" w:rsidRPr="00E95B9E" w:rsidRDefault="00824BF8" w:rsidP="00824BF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24BF8" w:rsidRPr="00E95B9E" w:rsidRDefault="00824BF8" w:rsidP="00824BF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824BF8" w:rsidRPr="00E95B9E" w:rsidTr="00824BF8">
        <w:trPr>
          <w:trHeight w:val="587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24BF8" w:rsidRPr="00E95B9E" w:rsidRDefault="00824BF8" w:rsidP="00824BF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4BF8" w:rsidRPr="00E95B9E" w:rsidRDefault="00824BF8" w:rsidP="00824BF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24BF8" w:rsidRPr="00E95B9E" w:rsidRDefault="00824BF8" w:rsidP="00824BF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4BF8" w:rsidRPr="00E95B9E" w:rsidRDefault="00824BF8" w:rsidP="00824BF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OS (BAP) AlanÇalışm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24BF8" w:rsidRPr="00E95B9E" w:rsidRDefault="00824BF8" w:rsidP="00824BF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RC 201</w:t>
            </w:r>
          </w:p>
          <w:p w:rsidR="00824BF8" w:rsidRPr="00E95B9E" w:rsidRDefault="00824BF8" w:rsidP="00824BF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M 0 D0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24BF8" w:rsidRPr="00E95B9E" w:rsidRDefault="00824BF8" w:rsidP="00824BF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24BF8" w:rsidRPr="00E95B9E" w:rsidRDefault="00824BF8" w:rsidP="00824B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824BF8" w:rsidRPr="00E95B9E" w:rsidTr="00824BF8">
        <w:trPr>
          <w:trHeight w:val="537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24BF8" w:rsidRPr="00E95B9E" w:rsidRDefault="00824BF8" w:rsidP="00824BF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2:00 – 12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4BF8" w:rsidRPr="00E95B9E" w:rsidRDefault="00824BF8" w:rsidP="00824BF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4BF8" w:rsidRPr="00E95B9E" w:rsidRDefault="00824BF8" w:rsidP="00824BF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4BF8" w:rsidRPr="00E95B9E" w:rsidRDefault="00824BF8" w:rsidP="00824BF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4BF8" w:rsidRPr="00E95B9E" w:rsidRDefault="00824BF8" w:rsidP="00824BF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RC 201</w:t>
            </w:r>
          </w:p>
          <w:p w:rsidR="00824BF8" w:rsidRPr="00E95B9E" w:rsidRDefault="00824BF8" w:rsidP="00824BF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M 0 D0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24BF8" w:rsidRPr="00E95B9E" w:rsidRDefault="00824BF8" w:rsidP="00824BF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24BF8" w:rsidRPr="00E95B9E" w:rsidRDefault="00824BF8" w:rsidP="00824BF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824BF8" w:rsidRPr="00E95B9E" w:rsidTr="00824BF8">
        <w:trPr>
          <w:trHeight w:val="67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24BF8" w:rsidRPr="00E95B9E" w:rsidRDefault="00824BF8" w:rsidP="00824BF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4BF8" w:rsidRPr="00E95B9E" w:rsidRDefault="00824BF8" w:rsidP="00824BF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ARC 201</w:t>
            </w:r>
          </w:p>
          <w:p w:rsidR="00824BF8" w:rsidRPr="00E95B9E" w:rsidRDefault="00824BF8" w:rsidP="00824BF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M 0 D0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4BF8" w:rsidRPr="00E95B9E" w:rsidRDefault="00824BF8" w:rsidP="00824BF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4BF8" w:rsidRPr="00E95B9E" w:rsidRDefault="00824BF8" w:rsidP="00824BF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OS (BAP) AlanÇalışm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24BF8" w:rsidRPr="00E95B9E" w:rsidRDefault="00824BF8" w:rsidP="00824BF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24BF8" w:rsidRPr="00E95B9E" w:rsidRDefault="00824BF8" w:rsidP="00824BF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24BF8" w:rsidRPr="00E95B9E" w:rsidRDefault="00824BF8" w:rsidP="00824BF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24BF8" w:rsidRPr="00E95B9E" w:rsidTr="00824BF8">
        <w:trPr>
          <w:trHeight w:val="523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24BF8" w:rsidRPr="00E95B9E" w:rsidRDefault="00824BF8" w:rsidP="00824BF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4BF8" w:rsidRPr="00E95B9E" w:rsidRDefault="00824BF8" w:rsidP="00824BF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RC 201</w:t>
            </w:r>
          </w:p>
          <w:p w:rsidR="00824BF8" w:rsidRPr="00E95B9E" w:rsidRDefault="00824BF8" w:rsidP="00824BF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M 0 D0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4BF8" w:rsidRPr="00E95B9E" w:rsidRDefault="00824BF8" w:rsidP="00824BF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4BF8" w:rsidRPr="00E95B9E" w:rsidRDefault="00824BF8" w:rsidP="00824BF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OS (BAP) AlanÇalışm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24BF8" w:rsidRPr="00E95B9E" w:rsidRDefault="00824BF8" w:rsidP="00824BF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IAR 440</w:t>
            </w:r>
          </w:p>
          <w:p w:rsidR="00824BF8" w:rsidRPr="00E95B9E" w:rsidRDefault="00824BF8" w:rsidP="00824BF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M 0 D0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4BF8" w:rsidRPr="00E95B9E" w:rsidRDefault="00824BF8" w:rsidP="00824BF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24BF8" w:rsidRPr="00E95B9E" w:rsidRDefault="00824BF8" w:rsidP="00824B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824BF8" w:rsidRPr="00E95B9E" w:rsidTr="00824BF8">
        <w:trPr>
          <w:trHeight w:val="54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24BF8" w:rsidRPr="00E95B9E" w:rsidRDefault="00824BF8" w:rsidP="00824BF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24BF8" w:rsidRPr="00E95B9E" w:rsidRDefault="00824BF8" w:rsidP="00824BF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RC 201</w:t>
            </w:r>
          </w:p>
          <w:p w:rsidR="00824BF8" w:rsidRPr="00E95B9E" w:rsidRDefault="00824BF8" w:rsidP="00824BF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M 0 D0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4BF8" w:rsidRPr="00E95B9E" w:rsidRDefault="00824BF8" w:rsidP="00824BF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4BF8" w:rsidRPr="00E95B9E" w:rsidRDefault="00824BF8" w:rsidP="00824BF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24BF8" w:rsidRPr="00E95B9E" w:rsidRDefault="00824BF8" w:rsidP="00824BF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IAR 440</w:t>
            </w:r>
          </w:p>
          <w:p w:rsidR="00824BF8" w:rsidRPr="00E95B9E" w:rsidRDefault="00824BF8" w:rsidP="00824BF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M 0 D0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4BF8" w:rsidRPr="00E95B9E" w:rsidRDefault="00824BF8" w:rsidP="00824BF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24BF8" w:rsidRPr="00E95B9E" w:rsidRDefault="00824BF8" w:rsidP="00824B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824BF8" w:rsidRPr="00E95B9E" w:rsidTr="00824BF8">
        <w:trPr>
          <w:trHeight w:val="524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24BF8" w:rsidRPr="00E95B9E" w:rsidRDefault="00824BF8" w:rsidP="00824BF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24BF8" w:rsidRPr="00E95B9E" w:rsidRDefault="00824BF8" w:rsidP="00824BF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RC 201</w:t>
            </w:r>
          </w:p>
          <w:p w:rsidR="00824BF8" w:rsidRPr="00E95B9E" w:rsidRDefault="00824BF8" w:rsidP="00824BF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M 0 D0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24BF8" w:rsidRPr="00E95B9E" w:rsidRDefault="00824BF8" w:rsidP="00824BF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4BF8" w:rsidRPr="00E95B9E" w:rsidRDefault="00824BF8" w:rsidP="00824BF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4BF8" w:rsidRPr="00E95B9E" w:rsidRDefault="00824BF8" w:rsidP="00824BF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IAR 440</w:t>
            </w:r>
          </w:p>
          <w:p w:rsidR="00824BF8" w:rsidRPr="00E95B9E" w:rsidRDefault="00824BF8" w:rsidP="00824BF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M 0 D0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4BF8" w:rsidRPr="00E95B9E" w:rsidRDefault="00824BF8" w:rsidP="00824BF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24BF8" w:rsidRPr="00E95B9E" w:rsidRDefault="00824BF8" w:rsidP="00824B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824BF8" w:rsidRPr="00E95B9E" w:rsidTr="00824BF8">
        <w:trPr>
          <w:trHeight w:val="70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24BF8" w:rsidRPr="00E95B9E" w:rsidRDefault="00824BF8" w:rsidP="00824BF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24BF8" w:rsidRPr="00E95B9E" w:rsidRDefault="00824BF8" w:rsidP="00824BF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IAR 550/650</w:t>
            </w:r>
          </w:p>
          <w:p w:rsidR="00824BF8" w:rsidRPr="00E95B9E" w:rsidRDefault="00824BF8" w:rsidP="00824BF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M 1 D0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4BF8" w:rsidRPr="00E95B9E" w:rsidRDefault="00824BF8" w:rsidP="00824BF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24BF8" w:rsidRPr="00E95B9E" w:rsidRDefault="00824BF8" w:rsidP="00824BF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4BF8" w:rsidRPr="00E95B9E" w:rsidRDefault="00824BF8" w:rsidP="00824BF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4BF8" w:rsidRPr="00E95B9E" w:rsidRDefault="00824BF8" w:rsidP="00824BF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24BF8" w:rsidRPr="00E95B9E" w:rsidRDefault="00824BF8" w:rsidP="00824B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824BF8" w:rsidRPr="00E95B9E" w:rsidTr="00824BF8">
        <w:trPr>
          <w:trHeight w:val="71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24BF8" w:rsidRPr="00E95B9E" w:rsidRDefault="00824BF8" w:rsidP="00824BF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8:00 – 1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24BF8" w:rsidRPr="00E95B9E" w:rsidRDefault="00824BF8" w:rsidP="00824BF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IAR 550/650</w:t>
            </w:r>
          </w:p>
          <w:p w:rsidR="00824BF8" w:rsidRPr="00E95B9E" w:rsidRDefault="00824BF8" w:rsidP="00824BF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M 1 D0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4BF8" w:rsidRPr="00E95B9E" w:rsidRDefault="00824BF8" w:rsidP="00824BF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24BF8" w:rsidRPr="00E95B9E" w:rsidRDefault="00824BF8" w:rsidP="00824BF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4BF8" w:rsidRPr="00E95B9E" w:rsidRDefault="00824BF8" w:rsidP="00824BF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4BF8" w:rsidRPr="00E95B9E" w:rsidRDefault="00824BF8" w:rsidP="00824BF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24BF8" w:rsidRPr="00E95B9E" w:rsidRDefault="00824BF8" w:rsidP="00824B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824BF8" w:rsidRPr="00E95B9E" w:rsidTr="00824BF8">
        <w:trPr>
          <w:trHeight w:val="693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4BF8" w:rsidRPr="00E95B9E" w:rsidRDefault="00824BF8" w:rsidP="00824BF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 - 1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4BF8" w:rsidRPr="00E95B9E" w:rsidRDefault="00824BF8" w:rsidP="00824BF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IAR 550/650</w:t>
            </w:r>
          </w:p>
          <w:p w:rsidR="00824BF8" w:rsidRPr="00E95B9E" w:rsidRDefault="00824BF8" w:rsidP="00824BF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M 1 D0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4BF8" w:rsidRPr="00E95B9E" w:rsidRDefault="00824BF8" w:rsidP="00824BF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24BF8" w:rsidRPr="00E95B9E" w:rsidRDefault="00824BF8" w:rsidP="00824BF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4BF8" w:rsidRPr="00E95B9E" w:rsidRDefault="00824BF8" w:rsidP="00824BF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24BF8" w:rsidRPr="00E95B9E" w:rsidRDefault="00824BF8" w:rsidP="00824BF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24BF8" w:rsidRPr="00E95B9E" w:rsidRDefault="00824BF8" w:rsidP="00824B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:rsidR="005B4EC0" w:rsidRPr="00E95B9E" w:rsidRDefault="005B4EC0" w:rsidP="005B4EC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E95B9E">
        <w:rPr>
          <w:rFonts w:ascii="Times New Roman" w:hAnsi="Times New Roman" w:cs="Times New Roman"/>
          <w:sz w:val="20"/>
          <w:szCs w:val="20"/>
        </w:rPr>
        <w:t>* AOS = Akademik Ofis Saati</w:t>
      </w:r>
    </w:p>
    <w:p w:rsidR="005B4EC0" w:rsidRPr="00E95B9E" w:rsidRDefault="005B4EC0" w:rsidP="005B4EC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E95B9E">
        <w:rPr>
          <w:rFonts w:ascii="Times New Roman" w:hAnsi="Times New Roman" w:cs="Times New Roman"/>
          <w:sz w:val="20"/>
          <w:szCs w:val="20"/>
        </w:rPr>
        <w:t>* ÖOS = Öğrenci Ofis Saati</w:t>
      </w: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tbl>
      <w:tblPr>
        <w:tblW w:w="978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1560"/>
        <w:gridCol w:w="1417"/>
        <w:gridCol w:w="1305"/>
        <w:gridCol w:w="1389"/>
        <w:gridCol w:w="1275"/>
        <w:gridCol w:w="1276"/>
        <w:gridCol w:w="1558"/>
      </w:tblGrid>
      <w:tr w:rsidR="006B3D2F" w:rsidRPr="00E95B9E" w:rsidTr="00122B1E">
        <w:trPr>
          <w:trHeight w:val="41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B3D2F" w:rsidRPr="00E95B9E" w:rsidRDefault="006B3D2F" w:rsidP="00122B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Güz 2019-20</w:t>
            </w:r>
          </w:p>
        </w:tc>
        <w:tc>
          <w:tcPr>
            <w:tcW w:w="82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B3D2F" w:rsidRPr="00E95B9E" w:rsidRDefault="006B3D2F" w:rsidP="00122B1E">
            <w:pPr>
              <w:tabs>
                <w:tab w:val="left" w:pos="2805"/>
                <w:tab w:val="center" w:pos="3931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DOÇ. DR. ZİHNİ TURKAN</w:t>
            </w:r>
          </w:p>
        </w:tc>
      </w:tr>
      <w:tr w:rsidR="006B3D2F" w:rsidRPr="00E95B9E" w:rsidTr="00122B1E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D2F" w:rsidRPr="00E95B9E" w:rsidRDefault="006B3D2F" w:rsidP="00122B1E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B3D2F" w:rsidRPr="00E95B9E" w:rsidRDefault="006B3D2F" w:rsidP="00122B1E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Pazartesi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B3D2F" w:rsidRPr="00E95B9E" w:rsidRDefault="006B3D2F" w:rsidP="00122B1E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Salı</w:t>
            </w:r>
          </w:p>
        </w:tc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B3D2F" w:rsidRPr="00E95B9E" w:rsidRDefault="006B3D2F" w:rsidP="00122B1E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Çarşamb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B3D2F" w:rsidRPr="00E95B9E" w:rsidRDefault="006B3D2F" w:rsidP="00122B1E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Perşemb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B3D2F" w:rsidRPr="00E95B9E" w:rsidRDefault="006B3D2F" w:rsidP="00122B1E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Cuma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B3D2F" w:rsidRPr="00E95B9E" w:rsidRDefault="006B3D2F" w:rsidP="00122B1E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Cumartesi</w:t>
            </w:r>
          </w:p>
        </w:tc>
      </w:tr>
      <w:tr w:rsidR="006B3D2F" w:rsidRPr="00E95B9E" w:rsidTr="00122B1E">
        <w:trPr>
          <w:trHeight w:val="449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B3D2F" w:rsidRPr="00E95B9E" w:rsidRDefault="006B3D2F" w:rsidP="00122B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D2F" w:rsidRPr="00E95B9E" w:rsidRDefault="006B3D2F" w:rsidP="00122B1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D2F" w:rsidRPr="00E95B9E" w:rsidRDefault="006B3D2F" w:rsidP="00122B1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D2F" w:rsidRPr="00E95B9E" w:rsidRDefault="006B3D2F" w:rsidP="00122B1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D2F" w:rsidRPr="00E95B9E" w:rsidRDefault="006B3D2F" w:rsidP="00122B1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D2F" w:rsidRPr="00E95B9E" w:rsidRDefault="006B3D2F" w:rsidP="00122B1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D2F" w:rsidRPr="00E95B9E" w:rsidRDefault="006B3D2F" w:rsidP="00122B1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6B3D2F" w:rsidRPr="00E95B9E" w:rsidTr="00122B1E">
        <w:trPr>
          <w:trHeight w:val="62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B3D2F" w:rsidRPr="00E95B9E" w:rsidRDefault="006B3D2F" w:rsidP="00122B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B3D2F" w:rsidRPr="00E95B9E" w:rsidRDefault="006B3D2F" w:rsidP="00122B1E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İM 201</w:t>
            </w:r>
          </w:p>
          <w:p w:rsidR="006B3D2F" w:rsidRPr="00E95B9E" w:rsidRDefault="006B3D2F" w:rsidP="00122B1E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(MM-0-D04)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B3D2F" w:rsidRPr="00E95B9E" w:rsidRDefault="006B3D2F" w:rsidP="00122B1E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B3D2F" w:rsidRPr="00E95B9E" w:rsidRDefault="006B3D2F" w:rsidP="00122B1E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B3D2F" w:rsidRPr="00E95B9E" w:rsidRDefault="006B3D2F" w:rsidP="00122B1E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B3D2F" w:rsidRPr="00E95B9E" w:rsidRDefault="006B3D2F" w:rsidP="00122B1E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B3D2F" w:rsidRPr="00E95B9E" w:rsidRDefault="006B3D2F" w:rsidP="00122B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pt-PT"/>
              </w:rPr>
            </w:pPr>
          </w:p>
        </w:tc>
      </w:tr>
      <w:tr w:rsidR="006B3D2F" w:rsidRPr="00E95B9E" w:rsidTr="00122B1E">
        <w:trPr>
          <w:trHeight w:val="69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B3D2F" w:rsidRPr="00E95B9E" w:rsidRDefault="006B3D2F" w:rsidP="00122B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B3D2F" w:rsidRPr="00E95B9E" w:rsidRDefault="006B3D2F" w:rsidP="00122B1E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İM 201</w:t>
            </w:r>
          </w:p>
          <w:p w:rsidR="006B3D2F" w:rsidRPr="00E95B9E" w:rsidRDefault="006B3D2F" w:rsidP="00122B1E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(MM-0-D04) 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B3D2F" w:rsidRPr="00E95B9E" w:rsidRDefault="006B3D2F" w:rsidP="00122B1E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B3D2F" w:rsidRPr="00E95B9E" w:rsidRDefault="006B3D2F" w:rsidP="00122B1E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IAR 556-656</w:t>
            </w:r>
          </w:p>
          <w:p w:rsidR="006B3D2F" w:rsidRPr="00E95B9E" w:rsidRDefault="006B3D2F" w:rsidP="00122B1E">
            <w:pPr>
              <w:pStyle w:val="NoSpacing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  (OFİS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B3D2F" w:rsidRPr="00E95B9E" w:rsidRDefault="006B3D2F" w:rsidP="00122B1E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B3D2F" w:rsidRPr="00E95B9E" w:rsidRDefault="006B3D2F" w:rsidP="00122B1E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B3D2F" w:rsidRPr="00E95B9E" w:rsidRDefault="006B3D2F" w:rsidP="00122B1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pt-PT"/>
              </w:rPr>
            </w:pPr>
          </w:p>
        </w:tc>
      </w:tr>
      <w:tr w:rsidR="006B3D2F" w:rsidRPr="00E95B9E" w:rsidTr="00122B1E">
        <w:trPr>
          <w:trHeight w:val="587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B3D2F" w:rsidRPr="00E95B9E" w:rsidRDefault="006B3D2F" w:rsidP="00122B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B3D2F" w:rsidRPr="00E95B9E" w:rsidRDefault="006B3D2F" w:rsidP="00122B1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İM 201</w:t>
            </w:r>
          </w:p>
          <w:p w:rsidR="006B3D2F" w:rsidRPr="00E95B9E" w:rsidRDefault="006B3D2F" w:rsidP="00122B1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(MM-0-D04)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B3D2F" w:rsidRPr="00E95B9E" w:rsidRDefault="006B3D2F" w:rsidP="00122B1E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B3D2F" w:rsidRPr="00E95B9E" w:rsidRDefault="006B3D2F" w:rsidP="00122B1E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IAR 556-656</w:t>
            </w:r>
          </w:p>
          <w:p w:rsidR="006B3D2F" w:rsidRPr="00E95B9E" w:rsidRDefault="006B3D2F" w:rsidP="00122B1E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  (OFİS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B3D2F" w:rsidRPr="00E95B9E" w:rsidRDefault="006B3D2F" w:rsidP="00122B1E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B3D2F" w:rsidRPr="00E95B9E" w:rsidRDefault="006B3D2F" w:rsidP="00122B1E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B3D2F" w:rsidRPr="00E95B9E" w:rsidRDefault="006B3D2F" w:rsidP="00122B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pt-PT"/>
              </w:rPr>
            </w:pPr>
          </w:p>
        </w:tc>
      </w:tr>
      <w:tr w:rsidR="006B3D2F" w:rsidRPr="00E95B9E" w:rsidTr="00122B1E">
        <w:trPr>
          <w:trHeight w:val="537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B3D2F" w:rsidRPr="00E95B9E" w:rsidRDefault="006B3D2F" w:rsidP="00122B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2:00 – 12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B3D2F" w:rsidRPr="00E95B9E" w:rsidRDefault="006B3D2F" w:rsidP="00122B1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İM 201</w:t>
            </w:r>
          </w:p>
          <w:p w:rsidR="006B3D2F" w:rsidRPr="00E95B9E" w:rsidRDefault="006B3D2F" w:rsidP="00122B1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(MM-0-D04)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B3D2F" w:rsidRPr="00E95B9E" w:rsidRDefault="006B3D2F" w:rsidP="00122B1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B3D2F" w:rsidRPr="00E95B9E" w:rsidRDefault="006B3D2F" w:rsidP="00122B1E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IAR 556-656</w:t>
            </w:r>
          </w:p>
          <w:p w:rsidR="006B3D2F" w:rsidRPr="00E95B9E" w:rsidRDefault="006B3D2F" w:rsidP="00122B1E">
            <w:pPr>
              <w:pStyle w:val="NoSpacing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  (OFİS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B3D2F" w:rsidRPr="00E95B9E" w:rsidRDefault="006B3D2F" w:rsidP="00122B1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B3D2F" w:rsidRPr="00E95B9E" w:rsidRDefault="006B3D2F" w:rsidP="00122B1E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B3D2F" w:rsidRPr="00E95B9E" w:rsidRDefault="006B3D2F" w:rsidP="00122B1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6B3D2F" w:rsidRPr="00E95B9E" w:rsidTr="00122B1E">
        <w:trPr>
          <w:trHeight w:val="67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B3D2F" w:rsidRPr="00E95B9E" w:rsidRDefault="006B3D2F" w:rsidP="00122B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B3D2F" w:rsidRPr="00E95B9E" w:rsidRDefault="006B3D2F" w:rsidP="00122B1E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B3D2F" w:rsidRPr="00E95B9E" w:rsidRDefault="006B3D2F" w:rsidP="00122B1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B3D2F" w:rsidRPr="00E95B9E" w:rsidRDefault="006B3D2F" w:rsidP="00122B1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B3D2F" w:rsidRPr="00E95B9E" w:rsidRDefault="006B3D2F" w:rsidP="00122B1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B3D2F" w:rsidRPr="00E95B9E" w:rsidRDefault="006B3D2F" w:rsidP="00122B1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B3D2F" w:rsidRPr="00E95B9E" w:rsidRDefault="006B3D2F" w:rsidP="00122B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6B3D2F" w:rsidRPr="00E95B9E" w:rsidTr="00122B1E">
        <w:trPr>
          <w:trHeight w:val="523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B3D2F" w:rsidRPr="00E95B9E" w:rsidRDefault="006B3D2F" w:rsidP="00122B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B3D2F" w:rsidRPr="00E95B9E" w:rsidRDefault="006B3D2F" w:rsidP="00122B1E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B3D2F" w:rsidRPr="00E95B9E" w:rsidRDefault="006B3D2F" w:rsidP="00122B1E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B3D2F" w:rsidRPr="00E95B9E" w:rsidRDefault="006B3D2F" w:rsidP="00122B1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İM 432-405</w:t>
            </w:r>
          </w:p>
          <w:p w:rsidR="006B3D2F" w:rsidRPr="00E95B9E" w:rsidRDefault="006B3D2F" w:rsidP="00122B1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(FE-2-D01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B3D2F" w:rsidRPr="00E95B9E" w:rsidRDefault="006B3D2F" w:rsidP="00122B1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İM 201</w:t>
            </w:r>
          </w:p>
          <w:p w:rsidR="006B3D2F" w:rsidRPr="00E95B9E" w:rsidRDefault="006B3D2F" w:rsidP="00122B1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(MM-0-D04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B3D2F" w:rsidRPr="00E95B9E" w:rsidRDefault="006B3D2F" w:rsidP="00122B1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B3D2F" w:rsidRPr="00E95B9E" w:rsidRDefault="006B3D2F" w:rsidP="00122B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6B3D2F" w:rsidRPr="00E95B9E" w:rsidTr="00122B1E">
        <w:trPr>
          <w:trHeight w:val="54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B3D2F" w:rsidRPr="00E95B9E" w:rsidRDefault="006B3D2F" w:rsidP="00122B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B3D2F" w:rsidRPr="00E95B9E" w:rsidRDefault="006B3D2F" w:rsidP="00122B1E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B3D2F" w:rsidRPr="00E95B9E" w:rsidRDefault="006B3D2F" w:rsidP="00122B1E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B3D2F" w:rsidRPr="00E95B9E" w:rsidRDefault="006B3D2F" w:rsidP="00122B1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İM 432-405</w:t>
            </w:r>
          </w:p>
          <w:p w:rsidR="006B3D2F" w:rsidRPr="00E95B9E" w:rsidRDefault="006B3D2F" w:rsidP="00122B1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(FE-2-D01)</w:t>
            </w:r>
          </w:p>
          <w:p w:rsidR="006B3D2F" w:rsidRPr="00E95B9E" w:rsidRDefault="006B3D2F" w:rsidP="00122B1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B3D2F" w:rsidRPr="00E95B9E" w:rsidRDefault="006B3D2F" w:rsidP="00122B1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İM 201</w:t>
            </w:r>
          </w:p>
          <w:p w:rsidR="006B3D2F" w:rsidRPr="00E95B9E" w:rsidRDefault="006B3D2F" w:rsidP="00122B1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(MM-0-D04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B3D2F" w:rsidRPr="00E95B9E" w:rsidRDefault="006B3D2F" w:rsidP="00122B1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B3D2F" w:rsidRPr="00E95B9E" w:rsidRDefault="006B3D2F" w:rsidP="00122B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6B3D2F" w:rsidRPr="00E95B9E" w:rsidTr="00122B1E">
        <w:trPr>
          <w:trHeight w:val="524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B3D2F" w:rsidRPr="00E95B9E" w:rsidRDefault="006B3D2F" w:rsidP="00122B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B3D2F" w:rsidRPr="00E95B9E" w:rsidRDefault="006B3D2F" w:rsidP="00122B1E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B3D2F" w:rsidRPr="00E95B9E" w:rsidRDefault="006B3D2F" w:rsidP="00122B1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B3D2F" w:rsidRPr="00E95B9E" w:rsidRDefault="006B3D2F" w:rsidP="00122B1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İM 432-405</w:t>
            </w:r>
          </w:p>
          <w:p w:rsidR="006B3D2F" w:rsidRPr="00E95B9E" w:rsidRDefault="006B3D2F" w:rsidP="00122B1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(FE-2-D01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B3D2F" w:rsidRPr="00E95B9E" w:rsidRDefault="006B3D2F" w:rsidP="00122B1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İM 201</w:t>
            </w:r>
          </w:p>
          <w:p w:rsidR="006B3D2F" w:rsidRPr="00E95B9E" w:rsidRDefault="006B3D2F" w:rsidP="00122B1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(MM-0-D04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B3D2F" w:rsidRPr="00E95B9E" w:rsidRDefault="006B3D2F" w:rsidP="00122B1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B3D2F" w:rsidRPr="00E95B9E" w:rsidRDefault="006B3D2F" w:rsidP="00122B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6B3D2F" w:rsidRPr="00E95B9E" w:rsidTr="00122B1E">
        <w:trPr>
          <w:trHeight w:val="70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B3D2F" w:rsidRPr="00E95B9E" w:rsidRDefault="006B3D2F" w:rsidP="00122B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B3D2F" w:rsidRPr="00E95B9E" w:rsidRDefault="006B3D2F" w:rsidP="00122B1E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B3D2F" w:rsidRPr="00E95B9E" w:rsidRDefault="006B3D2F" w:rsidP="00122B1E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B3D2F" w:rsidRPr="00E95B9E" w:rsidRDefault="006B3D2F" w:rsidP="00122B1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B3D2F" w:rsidRPr="00E95B9E" w:rsidRDefault="006B3D2F" w:rsidP="00122B1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İM 201</w:t>
            </w:r>
          </w:p>
          <w:p w:rsidR="006B3D2F" w:rsidRPr="00E95B9E" w:rsidRDefault="006B3D2F" w:rsidP="00122B1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(MM-0-D04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B3D2F" w:rsidRPr="00E95B9E" w:rsidRDefault="006B3D2F" w:rsidP="00122B1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B3D2F" w:rsidRPr="00E95B9E" w:rsidRDefault="006B3D2F" w:rsidP="00122B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6B3D2F" w:rsidRPr="00E95B9E" w:rsidTr="00122B1E">
        <w:trPr>
          <w:trHeight w:val="71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B3D2F" w:rsidRPr="00E95B9E" w:rsidRDefault="006B3D2F" w:rsidP="00122B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8:00 – 1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B3D2F" w:rsidRPr="00E95B9E" w:rsidRDefault="006B3D2F" w:rsidP="00122B1E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B3D2F" w:rsidRPr="00E95B9E" w:rsidRDefault="006B3D2F" w:rsidP="00122B1E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B3D2F" w:rsidRPr="00E95B9E" w:rsidRDefault="006B3D2F" w:rsidP="00122B1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B3D2F" w:rsidRPr="00E95B9E" w:rsidRDefault="006B3D2F" w:rsidP="00122B1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B3D2F" w:rsidRPr="00E95B9E" w:rsidRDefault="006B3D2F" w:rsidP="00122B1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B3D2F" w:rsidRPr="00E95B9E" w:rsidRDefault="006B3D2F" w:rsidP="00122B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6B3D2F" w:rsidRPr="00E95B9E" w:rsidTr="00122B1E">
        <w:trPr>
          <w:trHeight w:val="693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D2F" w:rsidRPr="00E95B9E" w:rsidRDefault="006B3D2F" w:rsidP="00122B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 - 1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B3D2F" w:rsidRPr="00E95B9E" w:rsidRDefault="006B3D2F" w:rsidP="00122B1E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B3D2F" w:rsidRPr="00E95B9E" w:rsidRDefault="006B3D2F" w:rsidP="00122B1E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B3D2F" w:rsidRPr="00E95B9E" w:rsidRDefault="006B3D2F" w:rsidP="00122B1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B3D2F" w:rsidRPr="00E95B9E" w:rsidRDefault="006B3D2F" w:rsidP="00122B1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B3D2F" w:rsidRPr="00E95B9E" w:rsidRDefault="006B3D2F" w:rsidP="00122B1E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B3D2F" w:rsidRPr="00E95B9E" w:rsidRDefault="006B3D2F" w:rsidP="00122B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:rsidR="005B4EC0" w:rsidRPr="00E95B9E" w:rsidRDefault="005B4EC0" w:rsidP="005B4EC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E95B9E">
        <w:rPr>
          <w:rFonts w:ascii="Times New Roman" w:hAnsi="Times New Roman" w:cs="Times New Roman"/>
          <w:sz w:val="20"/>
          <w:szCs w:val="20"/>
        </w:rPr>
        <w:t>* AOS = Akademik Ofis Saati</w:t>
      </w:r>
    </w:p>
    <w:p w:rsidR="005B4EC0" w:rsidRPr="00E95B9E" w:rsidRDefault="005B4EC0" w:rsidP="005B4EC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E95B9E">
        <w:rPr>
          <w:rFonts w:ascii="Times New Roman" w:hAnsi="Times New Roman" w:cs="Times New Roman"/>
          <w:sz w:val="20"/>
          <w:szCs w:val="20"/>
        </w:rPr>
        <w:t>* ÖOS = Öğrenci Ofis Saati</w:t>
      </w: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tbl>
      <w:tblPr>
        <w:tblW w:w="978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1560"/>
        <w:gridCol w:w="1417"/>
        <w:gridCol w:w="1418"/>
        <w:gridCol w:w="1276"/>
        <w:gridCol w:w="1275"/>
        <w:gridCol w:w="1276"/>
        <w:gridCol w:w="1558"/>
      </w:tblGrid>
      <w:tr w:rsidR="005B4EC0" w:rsidRPr="00E95B9E" w:rsidTr="005B4EC0">
        <w:trPr>
          <w:trHeight w:val="41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Güz Dönemi 2019-2020</w:t>
            </w:r>
          </w:p>
        </w:tc>
        <w:tc>
          <w:tcPr>
            <w:tcW w:w="82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tabs>
                <w:tab w:val="left" w:pos="2805"/>
                <w:tab w:val="center" w:pos="3931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DOÇ.DR. TURGAY SALİHOĞLU</w:t>
            </w:r>
          </w:p>
        </w:tc>
      </w:tr>
      <w:tr w:rsidR="005B4EC0" w:rsidRPr="00E95B9E" w:rsidTr="005B4EC0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4EC0" w:rsidRPr="00E95B9E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Pazartesi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Salı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Çarşamb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Perşemb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Cuma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Cumartesi</w:t>
            </w:r>
          </w:p>
        </w:tc>
      </w:tr>
      <w:tr w:rsidR="005B4EC0" w:rsidRPr="00E95B9E" w:rsidTr="005B4EC0">
        <w:trPr>
          <w:trHeight w:val="449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4EC0" w:rsidRPr="00E95B9E" w:rsidRDefault="005B4EC0" w:rsidP="005B4EC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4EC0" w:rsidRPr="00E95B9E" w:rsidRDefault="005B4EC0" w:rsidP="005B4EC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4EC0" w:rsidRPr="00E95B9E" w:rsidRDefault="005B4EC0" w:rsidP="005B4EC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4EC0" w:rsidRPr="00E95B9E" w:rsidRDefault="005B4EC0" w:rsidP="005B4EC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4EC0" w:rsidRPr="00E95B9E" w:rsidRDefault="005B4EC0" w:rsidP="005B4EC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4EC0" w:rsidRPr="00E95B9E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5B4EC0" w:rsidRPr="00E95B9E" w:rsidTr="005B4EC0">
        <w:trPr>
          <w:trHeight w:val="62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IM 102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M-3-DO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INAR 417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IL-4-D1</w:t>
            </w:r>
          </w:p>
          <w:p w:rsidR="005B4EC0" w:rsidRPr="00E95B9E" w:rsidRDefault="005B4EC0" w:rsidP="005B4EC0">
            <w:pPr>
              <w:pStyle w:val="NoSpacing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Turuncu Salon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IM 401-MIM 404</w:t>
            </w:r>
          </w:p>
          <w:p w:rsidR="005B4EC0" w:rsidRPr="00E95B9E" w:rsidRDefault="005B4EC0" w:rsidP="005B4EC0">
            <w:pPr>
              <w:pStyle w:val="NoSpacing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II-1-DO1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E95B9E" w:rsidTr="005B4EC0">
        <w:trPr>
          <w:trHeight w:val="69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   </w:t>
            </w: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IM 102</w:t>
            </w:r>
          </w:p>
          <w:p w:rsidR="005B4EC0" w:rsidRPr="00E95B9E" w:rsidRDefault="005B4EC0" w:rsidP="005B4EC0">
            <w:pPr>
              <w:pStyle w:val="NoSpacing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M-3-DO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  ÖOS                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INAR 417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IL-4-D1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IM 401-MIM 404</w:t>
            </w:r>
          </w:p>
          <w:p w:rsidR="005B4EC0" w:rsidRPr="00E95B9E" w:rsidRDefault="005B4EC0" w:rsidP="005B4EC0">
            <w:pPr>
              <w:pStyle w:val="NoSpacing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II-1-DO1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E95B9E" w:rsidTr="005B4EC0">
        <w:trPr>
          <w:trHeight w:val="587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IM 102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M-3-DO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INAR 417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IL-4-D1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IM 401-MIM 404</w:t>
            </w:r>
          </w:p>
          <w:p w:rsidR="005B4EC0" w:rsidRPr="00E95B9E" w:rsidRDefault="005B4EC0" w:rsidP="005B4EC0">
            <w:pPr>
              <w:pStyle w:val="NoSpacing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II-1-DO1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E95B9E" w:rsidTr="005B4EC0">
        <w:trPr>
          <w:trHeight w:val="537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2:00 – 12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IM 102</w:t>
            </w:r>
          </w:p>
          <w:p w:rsidR="005B4EC0" w:rsidRPr="00E95B9E" w:rsidRDefault="005B4EC0" w:rsidP="005B4EC0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M-3-DO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                        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ÖOS</w:t>
            </w: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 xml:space="preserve">       </w:t>
            </w: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E95B9E" w:rsidTr="005B4EC0">
        <w:trPr>
          <w:trHeight w:val="67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E95B9E" w:rsidTr="005B4EC0">
        <w:trPr>
          <w:trHeight w:val="523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IM 102</w:t>
            </w:r>
          </w:p>
          <w:p w:rsidR="005B4EC0" w:rsidRPr="00E95B9E" w:rsidRDefault="005B4EC0" w:rsidP="005B4EC0">
            <w:pPr>
              <w:pStyle w:val="NoSpacing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M-3-DO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E95B9E" w:rsidTr="005B4EC0">
        <w:trPr>
          <w:trHeight w:val="54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IM 102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M-3-DO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E95B9E" w:rsidTr="005B4EC0">
        <w:trPr>
          <w:trHeight w:val="524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IM 102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M-3-DO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E95B9E" w:rsidTr="005B4EC0">
        <w:trPr>
          <w:trHeight w:val="70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IM 102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M-3-DO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RCH587-ARCH687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ID587-ID678                                           </w:t>
            </w:r>
          </w:p>
          <w:p w:rsidR="005B4EC0" w:rsidRPr="00E95B9E" w:rsidRDefault="005B4EC0" w:rsidP="005B4EC0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E95B9E" w:rsidTr="005B4EC0">
        <w:trPr>
          <w:trHeight w:val="71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8:00 – 1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RCH587-ARCH687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ID587-ID678                             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E95B9E" w:rsidTr="005B4EC0">
        <w:trPr>
          <w:trHeight w:val="693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 - 1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ARCH587-ARCH687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ID587-ID678                           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tbl>
      <w:tblPr>
        <w:tblW w:w="978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1560"/>
        <w:gridCol w:w="1417"/>
        <w:gridCol w:w="1418"/>
        <w:gridCol w:w="1276"/>
        <w:gridCol w:w="1275"/>
        <w:gridCol w:w="1276"/>
        <w:gridCol w:w="1558"/>
      </w:tblGrid>
      <w:tr w:rsidR="00BC03B7" w:rsidRPr="00E95B9E" w:rsidTr="001A5C7C">
        <w:trPr>
          <w:trHeight w:val="41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C03B7" w:rsidRPr="00E95B9E" w:rsidRDefault="00BC03B7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Güz 2019-20</w:t>
            </w:r>
          </w:p>
        </w:tc>
        <w:tc>
          <w:tcPr>
            <w:tcW w:w="82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03B7" w:rsidRPr="00E95B9E" w:rsidRDefault="00BC03B7" w:rsidP="001A5C7C">
            <w:pPr>
              <w:tabs>
                <w:tab w:val="left" w:pos="2805"/>
                <w:tab w:val="center" w:pos="3931"/>
              </w:tabs>
              <w:spacing w:before="120" w:after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YRD. DOÇ. DR. ÇİĞDEM ÇAĞNAN</w:t>
            </w:r>
          </w:p>
        </w:tc>
      </w:tr>
      <w:tr w:rsidR="00BC03B7" w:rsidRPr="00E95B9E" w:rsidTr="001A5C7C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C03B7" w:rsidRPr="00E95B9E" w:rsidRDefault="00BC03B7" w:rsidP="001A5C7C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03B7" w:rsidRPr="00E95B9E" w:rsidRDefault="00BC03B7" w:rsidP="001A5C7C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Pazartesi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03B7" w:rsidRPr="00E95B9E" w:rsidRDefault="00BC03B7" w:rsidP="001A5C7C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Salı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03B7" w:rsidRPr="00E95B9E" w:rsidRDefault="00BC03B7" w:rsidP="001A5C7C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Çarşamb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03B7" w:rsidRPr="00E95B9E" w:rsidRDefault="00BC03B7" w:rsidP="001A5C7C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Perşemb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03B7" w:rsidRPr="00E95B9E" w:rsidRDefault="00BC03B7" w:rsidP="001A5C7C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Cuma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03B7" w:rsidRPr="00E95B9E" w:rsidRDefault="00BC03B7" w:rsidP="001A5C7C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Cumartesi</w:t>
            </w:r>
          </w:p>
        </w:tc>
      </w:tr>
      <w:tr w:rsidR="00BC03B7" w:rsidRPr="00E95B9E" w:rsidTr="001A5C7C">
        <w:trPr>
          <w:trHeight w:val="449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03B7" w:rsidRPr="00E95B9E" w:rsidRDefault="00BC03B7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C03B7" w:rsidRPr="00E95B9E" w:rsidRDefault="00BC03B7" w:rsidP="001A5C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C03B7" w:rsidRPr="00E95B9E" w:rsidRDefault="00BC03B7" w:rsidP="001A5C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C03B7" w:rsidRPr="00E95B9E" w:rsidRDefault="00BC03B7" w:rsidP="001A5C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C03B7" w:rsidRPr="00E95B9E" w:rsidRDefault="00BC03B7" w:rsidP="001A5C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C03B7" w:rsidRPr="00E95B9E" w:rsidRDefault="00BC03B7" w:rsidP="001A5C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C03B7" w:rsidRPr="00E95B9E" w:rsidRDefault="00BC03B7" w:rsidP="001A5C7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BC03B7" w:rsidRPr="00E95B9E" w:rsidTr="001A5C7C">
        <w:trPr>
          <w:trHeight w:val="62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03B7" w:rsidRPr="00E95B9E" w:rsidRDefault="00BC03B7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C03B7" w:rsidRPr="00E95B9E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  <w:p w:rsidR="00BC03B7" w:rsidRPr="00E95B9E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MİM 412</w:t>
            </w:r>
          </w:p>
          <w:p w:rsidR="00BC03B7" w:rsidRPr="00E95B9E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M-2-D04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C03B7" w:rsidRPr="00E95B9E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C03B7" w:rsidRPr="00E95B9E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C03B7" w:rsidRPr="00E95B9E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  <w:p w:rsidR="00BC03B7" w:rsidRPr="00E95B9E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ARC 202</w:t>
            </w:r>
          </w:p>
          <w:p w:rsidR="00BC03B7" w:rsidRPr="00E95B9E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M-3-D01</w:t>
            </w:r>
          </w:p>
          <w:p w:rsidR="00BC03B7" w:rsidRPr="00E95B9E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C03B7" w:rsidRPr="00E95B9E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bCs/>
                <w:sz w:val="20"/>
                <w:szCs w:val="20"/>
              </w:rPr>
              <w:t>Ö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C03B7" w:rsidRPr="00E95B9E" w:rsidRDefault="00BC03B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BC03B7" w:rsidRPr="00E95B9E" w:rsidTr="001A5C7C">
        <w:trPr>
          <w:trHeight w:val="69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03B7" w:rsidRPr="00E95B9E" w:rsidRDefault="00BC03B7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C03B7" w:rsidRPr="00E95B9E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  <w:p w:rsidR="00BC03B7" w:rsidRPr="00E95B9E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MİM 412</w:t>
            </w:r>
          </w:p>
          <w:p w:rsidR="00BC03B7" w:rsidRPr="00E95B9E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M-2-D04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C03B7" w:rsidRPr="00E95B9E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C03B7" w:rsidRPr="00E95B9E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ÖO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C03B7" w:rsidRPr="00E95B9E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  <w:p w:rsidR="00BC03B7" w:rsidRPr="00E95B9E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ARC 202</w:t>
            </w:r>
          </w:p>
          <w:p w:rsidR="00BC03B7" w:rsidRPr="00E95B9E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M-3-D01</w:t>
            </w:r>
          </w:p>
          <w:p w:rsidR="00BC03B7" w:rsidRPr="00E95B9E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C03B7" w:rsidRPr="00E95B9E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C03B7" w:rsidRPr="00E95B9E" w:rsidRDefault="00BC03B7" w:rsidP="001A5C7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BC03B7" w:rsidRPr="00E95B9E" w:rsidTr="001A5C7C">
        <w:trPr>
          <w:trHeight w:val="587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03B7" w:rsidRPr="00E95B9E" w:rsidRDefault="00BC03B7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C03B7" w:rsidRPr="00E95B9E" w:rsidRDefault="00BC03B7" w:rsidP="001A5C7C">
            <w:pPr>
              <w:pStyle w:val="NoSpacing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  <w:p w:rsidR="00BC03B7" w:rsidRPr="00E95B9E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MİM 412</w:t>
            </w:r>
          </w:p>
          <w:p w:rsidR="00BC03B7" w:rsidRPr="00E95B9E" w:rsidRDefault="00BC03B7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M-2-D04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C03B7" w:rsidRPr="00E95B9E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BC03B7" w:rsidRPr="00E95B9E" w:rsidRDefault="00BC03B7" w:rsidP="001A5C7C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MİM 411</w:t>
            </w:r>
          </w:p>
          <w:p w:rsidR="00BC03B7" w:rsidRPr="00E95B9E" w:rsidRDefault="00BC03B7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M-1-D0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C03B7" w:rsidRPr="00E95B9E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  <w:p w:rsidR="00BC03B7" w:rsidRPr="00E95B9E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ARC 202</w:t>
            </w:r>
          </w:p>
          <w:p w:rsidR="00BC03B7" w:rsidRPr="00E95B9E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M-3-D01</w:t>
            </w:r>
          </w:p>
          <w:p w:rsidR="00BC03B7" w:rsidRPr="00E95B9E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C03B7" w:rsidRPr="00E95B9E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C03B7" w:rsidRPr="00E95B9E" w:rsidRDefault="00BC03B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BC03B7" w:rsidRPr="00E95B9E" w:rsidTr="001A5C7C">
        <w:trPr>
          <w:trHeight w:val="537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03B7" w:rsidRPr="00E95B9E" w:rsidRDefault="00BC03B7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2:00 – 12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C03B7" w:rsidRPr="00E95B9E" w:rsidRDefault="00BC03B7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A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C03B7" w:rsidRPr="00E95B9E" w:rsidRDefault="00BC03B7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C03B7" w:rsidRPr="00E95B9E" w:rsidRDefault="00BC03B7" w:rsidP="001A5C7C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MİM 411</w:t>
            </w:r>
          </w:p>
          <w:p w:rsidR="00BC03B7" w:rsidRPr="00E95B9E" w:rsidRDefault="00BC03B7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M-1-D0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C03B7" w:rsidRPr="00E95B9E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  <w:p w:rsidR="00BC03B7" w:rsidRPr="00E95B9E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ARC 202</w:t>
            </w:r>
          </w:p>
          <w:p w:rsidR="00BC03B7" w:rsidRPr="00E95B9E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M-3-D01</w:t>
            </w:r>
          </w:p>
          <w:p w:rsidR="00BC03B7" w:rsidRPr="00E95B9E" w:rsidRDefault="00BC03B7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C03B7" w:rsidRPr="00E95B9E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C03B7" w:rsidRPr="00E95B9E" w:rsidRDefault="00BC03B7" w:rsidP="001A5C7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BC03B7" w:rsidRPr="00E95B9E" w:rsidTr="001A5C7C">
        <w:trPr>
          <w:trHeight w:val="67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03B7" w:rsidRPr="00E95B9E" w:rsidRDefault="00BC03B7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C03B7" w:rsidRPr="00E95B9E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bCs/>
                <w:sz w:val="20"/>
                <w:szCs w:val="20"/>
              </w:rPr>
              <w:t>Ö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C03B7" w:rsidRPr="00E95B9E" w:rsidRDefault="00BC03B7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bCs/>
                <w:sz w:val="20"/>
                <w:szCs w:val="20"/>
              </w:rPr>
              <w:t>Ö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BC03B7" w:rsidRPr="00E95B9E" w:rsidRDefault="00BC03B7" w:rsidP="001A5C7C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MİM 411</w:t>
            </w:r>
          </w:p>
          <w:p w:rsidR="00BC03B7" w:rsidRPr="00E95B9E" w:rsidRDefault="00BC03B7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M-1-D0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BC03B7" w:rsidRPr="00E95B9E" w:rsidRDefault="00BC03B7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bCs/>
                <w:sz w:val="20"/>
                <w:szCs w:val="20"/>
              </w:rPr>
              <w:t>Ö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BC03B7" w:rsidRPr="00E95B9E" w:rsidRDefault="00BC03B7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C03B7" w:rsidRPr="00E95B9E" w:rsidRDefault="00BC03B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BC03B7" w:rsidRPr="00E95B9E" w:rsidTr="001A5C7C">
        <w:trPr>
          <w:trHeight w:val="523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03B7" w:rsidRPr="00E95B9E" w:rsidRDefault="00BC03B7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C03B7" w:rsidRPr="00E95B9E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  <w:p w:rsidR="00BC03B7" w:rsidRPr="00E95B9E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ARC 202</w:t>
            </w:r>
          </w:p>
          <w:p w:rsidR="00BC03B7" w:rsidRPr="00E95B9E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M-3-D01</w:t>
            </w:r>
          </w:p>
          <w:p w:rsidR="00BC03B7" w:rsidRPr="00E95B9E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C03B7" w:rsidRPr="00E95B9E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ARCH 412</w:t>
            </w:r>
          </w:p>
          <w:p w:rsidR="00BC03B7" w:rsidRPr="00E95B9E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MM-2-D04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C03B7" w:rsidRPr="00E95B9E" w:rsidRDefault="00BC03B7" w:rsidP="001A5C7C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MİM 411</w:t>
            </w:r>
          </w:p>
          <w:p w:rsidR="00BC03B7" w:rsidRPr="00E95B9E" w:rsidRDefault="00BC03B7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M-1-D0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C03B7" w:rsidRPr="00E95B9E" w:rsidRDefault="00BC03B7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C03B7" w:rsidRPr="00E95B9E" w:rsidRDefault="00BC03B7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C03B7" w:rsidRPr="00E95B9E" w:rsidRDefault="00BC03B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BC03B7" w:rsidRPr="00E95B9E" w:rsidTr="001A5C7C">
        <w:trPr>
          <w:trHeight w:val="54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03B7" w:rsidRPr="00E95B9E" w:rsidRDefault="00BC03B7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C03B7" w:rsidRPr="00E95B9E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  <w:p w:rsidR="00BC03B7" w:rsidRPr="00E95B9E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ARC 202</w:t>
            </w:r>
          </w:p>
          <w:p w:rsidR="00BC03B7" w:rsidRPr="00E95B9E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M-3-D01</w:t>
            </w:r>
          </w:p>
          <w:p w:rsidR="00BC03B7" w:rsidRPr="00E95B9E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C03B7" w:rsidRPr="00E95B9E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ARCH 412</w:t>
            </w:r>
          </w:p>
          <w:p w:rsidR="00BC03B7" w:rsidRPr="00E95B9E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MM-2-D04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C03B7" w:rsidRPr="00E95B9E" w:rsidRDefault="00BC03B7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C03B7" w:rsidRPr="00E95B9E" w:rsidRDefault="00BC03B7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C03B7" w:rsidRPr="00E95B9E" w:rsidRDefault="00BC03B7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C03B7" w:rsidRPr="00E95B9E" w:rsidRDefault="00BC03B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BC03B7" w:rsidRPr="00E95B9E" w:rsidTr="001A5C7C">
        <w:trPr>
          <w:trHeight w:val="524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03B7" w:rsidRPr="00E95B9E" w:rsidRDefault="00BC03B7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C03B7" w:rsidRPr="00E95B9E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  <w:p w:rsidR="00BC03B7" w:rsidRPr="00E95B9E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ARC 202</w:t>
            </w:r>
          </w:p>
          <w:p w:rsidR="00BC03B7" w:rsidRPr="00E95B9E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M-3-D01</w:t>
            </w:r>
          </w:p>
          <w:p w:rsidR="00BC03B7" w:rsidRPr="00E95B9E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C03B7" w:rsidRPr="00E95B9E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ARCH 412</w:t>
            </w:r>
          </w:p>
          <w:p w:rsidR="00BC03B7" w:rsidRPr="00E95B9E" w:rsidRDefault="00BC03B7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bCs/>
                <w:sz w:val="20"/>
                <w:szCs w:val="20"/>
              </w:rPr>
              <w:t>MM-2-D04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C03B7" w:rsidRPr="00E95B9E" w:rsidRDefault="00BC03B7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C03B7" w:rsidRPr="00E95B9E" w:rsidRDefault="00BC03B7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C03B7" w:rsidRPr="00E95B9E" w:rsidRDefault="00BC03B7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C03B7" w:rsidRPr="00E95B9E" w:rsidRDefault="00BC03B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BC03B7" w:rsidRPr="00E95B9E" w:rsidTr="001A5C7C">
        <w:trPr>
          <w:trHeight w:val="70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03B7" w:rsidRPr="00E95B9E" w:rsidRDefault="00BC03B7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C03B7" w:rsidRPr="00E95B9E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  <w:p w:rsidR="00BC03B7" w:rsidRPr="00E95B9E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ARC 202</w:t>
            </w:r>
          </w:p>
          <w:p w:rsidR="00BC03B7" w:rsidRPr="00E95B9E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M-3-D01</w:t>
            </w:r>
          </w:p>
          <w:p w:rsidR="00BC03B7" w:rsidRPr="00E95B9E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C03B7" w:rsidRPr="00E95B9E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C03B7" w:rsidRPr="00E95B9E" w:rsidRDefault="00BC03B7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C03B7" w:rsidRPr="00E95B9E" w:rsidRDefault="00BC03B7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C03B7" w:rsidRPr="00E95B9E" w:rsidRDefault="00BC03B7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C03B7" w:rsidRPr="00E95B9E" w:rsidRDefault="00BC03B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BC03B7" w:rsidRPr="00E95B9E" w:rsidTr="001A5C7C">
        <w:trPr>
          <w:trHeight w:val="71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03B7" w:rsidRPr="00E95B9E" w:rsidRDefault="00BC03B7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8:00 – 1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C03B7" w:rsidRPr="00E95B9E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C03B7" w:rsidRPr="00E95B9E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C03B7" w:rsidRPr="00E95B9E" w:rsidRDefault="00BC03B7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C03B7" w:rsidRPr="00E95B9E" w:rsidRDefault="00BC03B7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C03B7" w:rsidRPr="00E95B9E" w:rsidRDefault="00BC03B7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C03B7" w:rsidRPr="00E95B9E" w:rsidRDefault="00BC03B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BC03B7" w:rsidRPr="00E95B9E" w:rsidTr="001A5C7C">
        <w:trPr>
          <w:trHeight w:val="693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C03B7" w:rsidRPr="00E95B9E" w:rsidRDefault="00BC03B7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 - 1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C03B7" w:rsidRPr="00E95B9E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C03B7" w:rsidRPr="00E95B9E" w:rsidRDefault="00BC03B7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C03B7" w:rsidRPr="00E95B9E" w:rsidRDefault="00BC03B7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C03B7" w:rsidRPr="00E95B9E" w:rsidRDefault="00BC03B7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C03B7" w:rsidRPr="00E95B9E" w:rsidRDefault="00BC03B7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C03B7" w:rsidRPr="00E95B9E" w:rsidRDefault="00BC03B7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:rsidR="005B4EC0" w:rsidRPr="00E95B9E" w:rsidRDefault="005B4EC0" w:rsidP="005B4EC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E95B9E">
        <w:rPr>
          <w:rFonts w:ascii="Times New Roman" w:hAnsi="Times New Roman" w:cs="Times New Roman"/>
          <w:sz w:val="20"/>
          <w:szCs w:val="20"/>
        </w:rPr>
        <w:t>* AOS = Akademik Ofis Saati</w:t>
      </w:r>
    </w:p>
    <w:p w:rsidR="005B4EC0" w:rsidRPr="00E95B9E" w:rsidRDefault="005B4EC0" w:rsidP="005B4EC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E95B9E">
        <w:rPr>
          <w:rFonts w:ascii="Times New Roman" w:hAnsi="Times New Roman" w:cs="Times New Roman"/>
          <w:sz w:val="20"/>
          <w:szCs w:val="20"/>
        </w:rPr>
        <w:t>* ÖOS = Öğrenci Ofis Saati</w:t>
      </w:r>
    </w:p>
    <w:p w:rsidR="005B4EC0" w:rsidRPr="00E95B9E" w:rsidRDefault="005B4EC0" w:rsidP="005B4EC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W w:w="978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1560"/>
        <w:gridCol w:w="1417"/>
        <w:gridCol w:w="1418"/>
        <w:gridCol w:w="1276"/>
        <w:gridCol w:w="1275"/>
        <w:gridCol w:w="1276"/>
        <w:gridCol w:w="1558"/>
      </w:tblGrid>
      <w:tr w:rsidR="00F15138" w:rsidRPr="00E95B9E" w:rsidTr="006D7074">
        <w:trPr>
          <w:trHeight w:val="41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5138" w:rsidRPr="00E95B9E" w:rsidRDefault="00F15138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Güz 2019-20</w:t>
            </w:r>
          </w:p>
        </w:tc>
        <w:tc>
          <w:tcPr>
            <w:tcW w:w="82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15138" w:rsidRPr="00E95B9E" w:rsidRDefault="00F15138" w:rsidP="006D7074">
            <w:pPr>
              <w:tabs>
                <w:tab w:val="left" w:pos="2805"/>
                <w:tab w:val="center" w:pos="3931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YRD.DOÇ.DR. AYTEN ÖZSAVAŞ AKÇAY</w:t>
            </w:r>
          </w:p>
        </w:tc>
      </w:tr>
      <w:tr w:rsidR="00F15138" w:rsidRPr="00E95B9E" w:rsidTr="006D7074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5138" w:rsidRPr="00E95B9E" w:rsidRDefault="00F15138" w:rsidP="006D7074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15138" w:rsidRPr="00E95B9E" w:rsidRDefault="00F15138" w:rsidP="006D7074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Pazartesi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15138" w:rsidRPr="00E95B9E" w:rsidRDefault="00F15138" w:rsidP="006D7074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Salı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15138" w:rsidRPr="00E95B9E" w:rsidRDefault="00F15138" w:rsidP="006D7074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Çarşamb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15138" w:rsidRPr="00E95B9E" w:rsidRDefault="00F15138" w:rsidP="006D7074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Perşemb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15138" w:rsidRPr="00E95B9E" w:rsidRDefault="00F15138" w:rsidP="006D7074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Cuma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15138" w:rsidRPr="00E95B9E" w:rsidRDefault="00F15138" w:rsidP="006D7074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Cumartesi</w:t>
            </w:r>
          </w:p>
        </w:tc>
      </w:tr>
      <w:tr w:rsidR="00F15138" w:rsidRPr="00E95B9E" w:rsidTr="006D7074">
        <w:trPr>
          <w:trHeight w:val="449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15138" w:rsidRPr="00E95B9E" w:rsidRDefault="00F15138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5138" w:rsidRPr="00E95B9E" w:rsidRDefault="00F15138" w:rsidP="006D707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5138" w:rsidRPr="00E95B9E" w:rsidRDefault="00F15138" w:rsidP="006D707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5138" w:rsidRPr="00E95B9E" w:rsidRDefault="00F15138" w:rsidP="006D707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5138" w:rsidRPr="00E95B9E" w:rsidRDefault="00F15138" w:rsidP="006D707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5138" w:rsidRPr="00E95B9E" w:rsidRDefault="00F15138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5138" w:rsidRPr="00E95B9E" w:rsidRDefault="00F15138" w:rsidP="006D707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F15138" w:rsidRPr="00E95B9E" w:rsidTr="006D7074">
        <w:trPr>
          <w:trHeight w:val="62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15138" w:rsidRPr="00E95B9E" w:rsidRDefault="00F15138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15138" w:rsidRPr="00E95B9E" w:rsidRDefault="00F15138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RCH 435</w:t>
            </w:r>
          </w:p>
          <w:p w:rsidR="00F15138" w:rsidRPr="00E95B9E" w:rsidRDefault="00F15138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M-0-D0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15138" w:rsidRPr="00E95B9E" w:rsidRDefault="00F15138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5138" w:rsidRPr="00E95B9E" w:rsidRDefault="00F15138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Girne Universitesi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15138" w:rsidRPr="00E95B9E" w:rsidRDefault="00F15138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RC 201</w:t>
            </w:r>
          </w:p>
          <w:p w:rsidR="00F15138" w:rsidRPr="00E95B9E" w:rsidRDefault="00F15138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M-0-D0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15138" w:rsidRPr="00E95B9E" w:rsidRDefault="00F15138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15138" w:rsidRPr="00E95B9E" w:rsidRDefault="00F15138" w:rsidP="006D70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F15138" w:rsidRPr="00E95B9E" w:rsidTr="006D7074">
        <w:trPr>
          <w:trHeight w:val="69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15138" w:rsidRPr="00E95B9E" w:rsidRDefault="00F15138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15138" w:rsidRPr="00E95B9E" w:rsidRDefault="00F15138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RCH 435</w:t>
            </w:r>
          </w:p>
          <w:p w:rsidR="00F15138" w:rsidRPr="00E95B9E" w:rsidRDefault="00F15138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M-0-D0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15138" w:rsidRPr="00E95B9E" w:rsidRDefault="00F15138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5138" w:rsidRPr="00E95B9E" w:rsidRDefault="00F15138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Girne Universitesi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15138" w:rsidRPr="00E95B9E" w:rsidRDefault="00F15138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RC 201</w:t>
            </w:r>
          </w:p>
          <w:p w:rsidR="00F15138" w:rsidRPr="00E95B9E" w:rsidRDefault="00F15138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M-0-D0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15138" w:rsidRPr="00E95B9E" w:rsidRDefault="00F15138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15138" w:rsidRPr="00E95B9E" w:rsidRDefault="00F15138" w:rsidP="006D707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F15138" w:rsidRPr="00E95B9E" w:rsidTr="006D7074">
        <w:trPr>
          <w:trHeight w:val="587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15138" w:rsidRPr="00E95B9E" w:rsidRDefault="00F15138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15138" w:rsidRPr="00E95B9E" w:rsidRDefault="00F15138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RCH 435</w:t>
            </w:r>
          </w:p>
          <w:p w:rsidR="00F15138" w:rsidRPr="00E95B9E" w:rsidRDefault="00F15138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M-0-D0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15138" w:rsidRPr="00E95B9E" w:rsidRDefault="00F15138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5138" w:rsidRPr="00E95B9E" w:rsidRDefault="00F15138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Girne Universitesi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15138" w:rsidRPr="00E95B9E" w:rsidRDefault="00F15138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RC 201</w:t>
            </w:r>
          </w:p>
          <w:p w:rsidR="00F15138" w:rsidRPr="00E95B9E" w:rsidRDefault="00F15138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M-0-D0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15138" w:rsidRPr="00E95B9E" w:rsidRDefault="00F15138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15138" w:rsidRPr="00E95B9E" w:rsidRDefault="00F15138" w:rsidP="006D70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F15138" w:rsidRPr="00E95B9E" w:rsidTr="006D7074">
        <w:trPr>
          <w:trHeight w:val="537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15138" w:rsidRPr="00E95B9E" w:rsidRDefault="00F15138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2:00 – 12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15138" w:rsidRPr="00E95B9E" w:rsidRDefault="00F15138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RCH 435</w:t>
            </w:r>
          </w:p>
          <w:p w:rsidR="00F15138" w:rsidRPr="00E95B9E" w:rsidRDefault="00F15138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M-0-D0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5138" w:rsidRPr="00E95B9E" w:rsidRDefault="00F15138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5138" w:rsidRPr="00E95B9E" w:rsidRDefault="00F15138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Girne Universitesi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5138" w:rsidRPr="00E95B9E" w:rsidRDefault="00F15138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RC 201</w:t>
            </w:r>
          </w:p>
          <w:p w:rsidR="00F15138" w:rsidRPr="00E95B9E" w:rsidRDefault="00F15138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M-0-D0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15138" w:rsidRPr="00E95B9E" w:rsidRDefault="00F15138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15138" w:rsidRPr="00E95B9E" w:rsidRDefault="00F15138" w:rsidP="006D707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F15138" w:rsidRPr="00E95B9E" w:rsidTr="006D7074">
        <w:trPr>
          <w:trHeight w:val="67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15138" w:rsidRPr="00E95B9E" w:rsidRDefault="00F15138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5138" w:rsidRPr="00E95B9E" w:rsidRDefault="00F15138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5138" w:rsidRPr="00E95B9E" w:rsidRDefault="00F15138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5138" w:rsidRPr="00E95B9E" w:rsidRDefault="00F15138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Girne Universitesi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15138" w:rsidRPr="00E95B9E" w:rsidRDefault="00F15138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15138" w:rsidRPr="00E95B9E" w:rsidRDefault="00F15138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15138" w:rsidRPr="00E95B9E" w:rsidRDefault="00F15138" w:rsidP="006D70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F15138" w:rsidRPr="00E95B9E" w:rsidTr="006D7074">
        <w:trPr>
          <w:trHeight w:val="523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15138" w:rsidRPr="00E95B9E" w:rsidRDefault="00F15138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5138" w:rsidRPr="00E95B9E" w:rsidRDefault="00F15138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RC 201</w:t>
            </w:r>
          </w:p>
          <w:p w:rsidR="00F15138" w:rsidRPr="00E95B9E" w:rsidRDefault="00F15138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M-0-D0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5138" w:rsidRPr="00E95B9E" w:rsidRDefault="00F15138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15138" w:rsidRPr="00E95B9E" w:rsidRDefault="00F15138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Girne Universitesi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15138" w:rsidRPr="00E95B9E" w:rsidRDefault="00F15138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5138" w:rsidRPr="00E95B9E" w:rsidRDefault="00F15138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15138" w:rsidRPr="00E95B9E" w:rsidRDefault="00F15138" w:rsidP="006D70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F15138" w:rsidRPr="00E95B9E" w:rsidTr="006D7074">
        <w:trPr>
          <w:trHeight w:val="54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15138" w:rsidRPr="00E95B9E" w:rsidRDefault="00F15138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15138" w:rsidRPr="00E95B9E" w:rsidRDefault="00F15138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RC 201</w:t>
            </w:r>
          </w:p>
          <w:p w:rsidR="00F15138" w:rsidRPr="00E95B9E" w:rsidRDefault="00F15138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M-0-D0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5138" w:rsidRPr="00E95B9E" w:rsidRDefault="00F15138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15138" w:rsidRPr="00E95B9E" w:rsidRDefault="00F15138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Girne Universitesi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15138" w:rsidRPr="00E95B9E" w:rsidRDefault="00F15138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5138" w:rsidRPr="00E95B9E" w:rsidRDefault="00F15138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15138" w:rsidRPr="00E95B9E" w:rsidRDefault="00F15138" w:rsidP="006D70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F15138" w:rsidRPr="00E95B9E" w:rsidTr="006D7074">
        <w:trPr>
          <w:trHeight w:val="524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15138" w:rsidRPr="00E95B9E" w:rsidRDefault="00F15138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15138" w:rsidRPr="00E95B9E" w:rsidRDefault="00F15138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RC 201</w:t>
            </w:r>
          </w:p>
          <w:p w:rsidR="00F15138" w:rsidRPr="00E95B9E" w:rsidRDefault="00F15138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M-0-D0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15138" w:rsidRPr="00E95B9E" w:rsidRDefault="00F15138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15138" w:rsidRPr="00E95B9E" w:rsidRDefault="00F15138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5138" w:rsidRPr="00E95B9E" w:rsidRDefault="00F15138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5138" w:rsidRPr="00E95B9E" w:rsidRDefault="00F15138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15138" w:rsidRPr="00E95B9E" w:rsidRDefault="00F15138" w:rsidP="006D70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F15138" w:rsidRPr="00E95B9E" w:rsidTr="006D7074">
        <w:trPr>
          <w:trHeight w:val="70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15138" w:rsidRPr="00E95B9E" w:rsidRDefault="00F15138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15138" w:rsidRPr="00E95B9E" w:rsidRDefault="00F15138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RC 201</w:t>
            </w:r>
          </w:p>
          <w:p w:rsidR="00F15138" w:rsidRPr="00E95B9E" w:rsidRDefault="00F15138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M-0-D0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5138" w:rsidRPr="00E95B9E" w:rsidRDefault="00F15138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15138" w:rsidRPr="00E95B9E" w:rsidRDefault="00F15138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15138" w:rsidRPr="00E95B9E" w:rsidRDefault="00F15138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ARC 682</w:t>
            </w:r>
          </w:p>
          <w:p w:rsidR="00F15138" w:rsidRPr="00E95B9E" w:rsidRDefault="00F15138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ASTER STÜDYO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5138" w:rsidRPr="00E95B9E" w:rsidRDefault="00F15138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15138" w:rsidRPr="00E95B9E" w:rsidRDefault="00F15138" w:rsidP="006D70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F15138" w:rsidRPr="00E95B9E" w:rsidTr="006D7074">
        <w:trPr>
          <w:trHeight w:val="71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15138" w:rsidRPr="00E95B9E" w:rsidRDefault="00F15138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8:00 – 1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15138" w:rsidRPr="00E95B9E" w:rsidRDefault="00F15138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5138" w:rsidRPr="00E95B9E" w:rsidRDefault="00F15138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15138" w:rsidRPr="00E95B9E" w:rsidRDefault="00F15138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15138" w:rsidRPr="00E95B9E" w:rsidRDefault="00F15138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ARC 682</w:t>
            </w:r>
          </w:p>
          <w:p w:rsidR="00F15138" w:rsidRPr="00E95B9E" w:rsidRDefault="00F15138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ASTER STÜDYO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5138" w:rsidRPr="00E95B9E" w:rsidRDefault="00F15138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15138" w:rsidRPr="00E95B9E" w:rsidRDefault="00F15138" w:rsidP="006D70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F15138" w:rsidRPr="00E95B9E" w:rsidTr="006D7074">
        <w:trPr>
          <w:trHeight w:val="693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5138" w:rsidRPr="00E95B9E" w:rsidRDefault="00F15138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 - 1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5138" w:rsidRPr="00E95B9E" w:rsidRDefault="00F15138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5138" w:rsidRPr="00E95B9E" w:rsidRDefault="00F15138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15138" w:rsidRPr="00E95B9E" w:rsidRDefault="00F15138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15138" w:rsidRPr="00E95B9E" w:rsidRDefault="00F15138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ARC 682</w:t>
            </w:r>
          </w:p>
          <w:p w:rsidR="00F15138" w:rsidRPr="00E95B9E" w:rsidRDefault="00F15138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ASTER STÜDYO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15138" w:rsidRPr="00E95B9E" w:rsidRDefault="00F15138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15138" w:rsidRPr="00E95B9E" w:rsidRDefault="00F15138" w:rsidP="006D70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:rsidR="005B4EC0" w:rsidRPr="00E95B9E" w:rsidRDefault="005B4EC0" w:rsidP="005B4EC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E95B9E">
        <w:rPr>
          <w:rFonts w:ascii="Times New Roman" w:hAnsi="Times New Roman" w:cs="Times New Roman"/>
          <w:sz w:val="20"/>
          <w:szCs w:val="20"/>
        </w:rPr>
        <w:t>* AOS = Akademik Ofis Saati</w:t>
      </w:r>
    </w:p>
    <w:p w:rsidR="005B4EC0" w:rsidRPr="00E95B9E" w:rsidRDefault="005B4EC0" w:rsidP="005B4EC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E95B9E">
        <w:rPr>
          <w:rFonts w:ascii="Times New Roman" w:hAnsi="Times New Roman" w:cs="Times New Roman"/>
          <w:sz w:val="20"/>
          <w:szCs w:val="20"/>
        </w:rPr>
        <w:t>* ÖOS = Öğrenci Ofis Saati</w:t>
      </w: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tbl>
      <w:tblPr>
        <w:tblW w:w="9567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1560"/>
        <w:gridCol w:w="1417"/>
        <w:gridCol w:w="1418"/>
        <w:gridCol w:w="1276"/>
        <w:gridCol w:w="1275"/>
        <w:gridCol w:w="1447"/>
        <w:gridCol w:w="1163"/>
        <w:gridCol w:w="11"/>
      </w:tblGrid>
      <w:tr w:rsidR="005B4EC0" w:rsidRPr="00E95B9E" w:rsidTr="005B4EC0">
        <w:trPr>
          <w:trHeight w:val="41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Güz 2019-20</w:t>
            </w:r>
          </w:p>
        </w:tc>
        <w:tc>
          <w:tcPr>
            <w:tcW w:w="800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tabs>
                <w:tab w:val="left" w:pos="2805"/>
                <w:tab w:val="center" w:pos="3931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YRD.DOÇ.DR. HAVVA ARSLANGAZI UZUNAHMET</w:t>
            </w:r>
          </w:p>
        </w:tc>
      </w:tr>
      <w:tr w:rsidR="005B4EC0" w:rsidRPr="00E95B9E" w:rsidTr="005B4EC0">
        <w:trPr>
          <w:gridAfter w:val="1"/>
          <w:wAfter w:w="11" w:type="dxa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4EC0" w:rsidRPr="00E95B9E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Pazartesi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Salı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Çarşamb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Perşembe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Cuma</w:t>
            </w: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Cumartesi</w:t>
            </w:r>
          </w:p>
        </w:tc>
      </w:tr>
      <w:tr w:rsidR="005B4EC0" w:rsidRPr="00E95B9E" w:rsidTr="005B4EC0">
        <w:trPr>
          <w:gridAfter w:val="1"/>
          <w:wAfter w:w="11" w:type="dxa"/>
          <w:trHeight w:val="449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4EC0" w:rsidRPr="00E95B9E" w:rsidRDefault="005B4EC0" w:rsidP="005B4EC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4EC0" w:rsidRPr="00E95B9E" w:rsidRDefault="005B4EC0" w:rsidP="005B4EC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ÖO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4EC0" w:rsidRPr="00E95B9E" w:rsidRDefault="005B4EC0" w:rsidP="005B4EC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4EC0" w:rsidRPr="00E95B9E" w:rsidRDefault="005B4EC0" w:rsidP="005B4EC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4EC0" w:rsidRPr="00E95B9E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5B4EC0" w:rsidRPr="00E95B9E" w:rsidTr="005B4EC0">
        <w:trPr>
          <w:gridAfter w:val="1"/>
          <w:wAfter w:w="11" w:type="dxa"/>
          <w:trHeight w:val="62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İM 305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II-0-D0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INAR 264 / IAR 214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II-0-D01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E95B9E" w:rsidTr="005B4EC0">
        <w:trPr>
          <w:gridAfter w:val="1"/>
          <w:wAfter w:w="11" w:type="dxa"/>
          <w:trHeight w:val="69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İM 305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II-0-D0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INAR 264 / IAR 214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II-0-D01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E95B9E" w:rsidTr="005B4EC0">
        <w:trPr>
          <w:gridAfter w:val="1"/>
          <w:wAfter w:w="11" w:type="dxa"/>
          <w:trHeight w:val="587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Ö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INAR 264 / IAR 214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II-0-D01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ÖOS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ÖOS</w:t>
            </w: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E95B9E" w:rsidTr="005B4EC0">
        <w:trPr>
          <w:gridAfter w:val="1"/>
          <w:wAfter w:w="11" w:type="dxa"/>
          <w:trHeight w:val="537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2:00 – 12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E95B9E" w:rsidTr="005B4EC0">
        <w:trPr>
          <w:gridAfter w:val="1"/>
          <w:wAfter w:w="11" w:type="dxa"/>
          <w:trHeight w:val="67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 xml:space="preserve">MIM 113/214/207 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RT 105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II-0-D0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INAR 263 / </w:t>
            </w: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AR 209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IL-2-D01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S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S</w:t>
            </w: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E95B9E" w:rsidTr="005B4EC0">
        <w:trPr>
          <w:gridAfter w:val="1"/>
          <w:wAfter w:w="11" w:type="dxa"/>
          <w:trHeight w:val="523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Ö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 xml:space="preserve">MIM 113/214/207 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RT 105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II-0-D0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INAR 263 / </w:t>
            </w: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AR 209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IL-2-D01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S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S</w:t>
            </w: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E95B9E" w:rsidTr="005B4EC0">
        <w:trPr>
          <w:gridAfter w:val="1"/>
          <w:wAfter w:w="11" w:type="dxa"/>
          <w:trHeight w:val="54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 xml:space="preserve">ARCH 113/214/207 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FE-2-D0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INAR 263 / </w:t>
            </w: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AR 209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IL-2-D01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E95B9E" w:rsidTr="005B4EC0">
        <w:trPr>
          <w:gridAfter w:val="1"/>
          <w:wAfter w:w="11" w:type="dxa"/>
          <w:trHeight w:val="524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 xml:space="preserve">ARCH 113/214/207 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FE-2-D0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E95B9E" w:rsidTr="005B4EC0">
        <w:trPr>
          <w:gridAfter w:val="1"/>
          <w:wAfter w:w="11" w:type="dxa"/>
          <w:trHeight w:val="70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E95B9E" w:rsidTr="005B4EC0">
        <w:trPr>
          <w:gridAfter w:val="1"/>
          <w:wAfter w:w="11" w:type="dxa"/>
          <w:trHeight w:val="71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8:00 – 1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E95B9E" w:rsidTr="005B4EC0">
        <w:trPr>
          <w:gridAfter w:val="1"/>
          <w:wAfter w:w="11" w:type="dxa"/>
          <w:trHeight w:val="693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 - 1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:rsidR="005B4EC0" w:rsidRPr="00E95B9E" w:rsidRDefault="005B4EC0" w:rsidP="005B4EC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E95B9E">
        <w:rPr>
          <w:rFonts w:ascii="Times New Roman" w:hAnsi="Times New Roman" w:cs="Times New Roman"/>
          <w:sz w:val="20"/>
          <w:szCs w:val="20"/>
        </w:rPr>
        <w:t>* AOS = Akademik Ofis Saati</w:t>
      </w:r>
    </w:p>
    <w:p w:rsidR="005B4EC0" w:rsidRPr="00E95B9E" w:rsidRDefault="005B4EC0" w:rsidP="005B4EC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E95B9E">
        <w:rPr>
          <w:rFonts w:ascii="Times New Roman" w:hAnsi="Times New Roman" w:cs="Times New Roman"/>
          <w:sz w:val="20"/>
          <w:szCs w:val="20"/>
        </w:rPr>
        <w:t>* ÖOS = Öğrenci Ofis Saati</w:t>
      </w: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DD7AC0" w:rsidRPr="00E95B9E" w:rsidRDefault="00DD7AC0" w:rsidP="005B4EC0">
      <w:pPr>
        <w:rPr>
          <w:rFonts w:ascii="Times New Roman" w:hAnsi="Times New Roman" w:cs="Times New Roman"/>
          <w:sz w:val="20"/>
          <w:szCs w:val="20"/>
        </w:rPr>
      </w:pPr>
    </w:p>
    <w:p w:rsidR="00DD7AC0" w:rsidRPr="00E95B9E" w:rsidRDefault="00DD7A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tbl>
      <w:tblPr>
        <w:tblW w:w="978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1560"/>
        <w:gridCol w:w="1417"/>
        <w:gridCol w:w="1418"/>
        <w:gridCol w:w="1276"/>
        <w:gridCol w:w="1275"/>
        <w:gridCol w:w="1276"/>
        <w:gridCol w:w="1558"/>
      </w:tblGrid>
      <w:tr w:rsidR="005B4EC0" w:rsidRPr="00E95B9E" w:rsidTr="005B4EC0">
        <w:trPr>
          <w:trHeight w:val="41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Güz 2019-20</w:t>
            </w:r>
          </w:p>
        </w:tc>
        <w:tc>
          <w:tcPr>
            <w:tcW w:w="82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tabs>
                <w:tab w:val="left" w:pos="2805"/>
                <w:tab w:val="center" w:pos="393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YRD. DOÇ. DR. ÇİMEN ÖZBURAK</w:t>
            </w:r>
          </w:p>
        </w:tc>
      </w:tr>
      <w:tr w:rsidR="005B4EC0" w:rsidRPr="00E95B9E" w:rsidTr="005B4EC0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4EC0" w:rsidRPr="00E95B9E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Pazartesi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Salı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Çarşamb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Perşemb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Cuma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Cumartesi</w:t>
            </w:r>
          </w:p>
        </w:tc>
      </w:tr>
      <w:tr w:rsidR="005B4EC0" w:rsidRPr="00E95B9E" w:rsidTr="005B4EC0">
        <w:trPr>
          <w:trHeight w:val="449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4EC0" w:rsidRPr="00E95B9E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4EC0" w:rsidRPr="00E95B9E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4EC0" w:rsidRPr="00E95B9E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4EC0" w:rsidRPr="00E95B9E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4EC0" w:rsidRPr="00E95B9E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4EC0" w:rsidRPr="00E95B9E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5B4EC0" w:rsidRPr="00E95B9E" w:rsidTr="005B4EC0">
        <w:trPr>
          <w:trHeight w:val="62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İM 405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M-2-D0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RCH221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OFFICE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US"/>
              </w:rPr>
              <w:t>Ö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US"/>
              </w:rPr>
              <w:t>Ö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E95B9E" w:rsidTr="005B4EC0">
        <w:trPr>
          <w:trHeight w:val="69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İM 405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M-2-D0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RCH221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OFFICE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E95B9E" w:rsidTr="005B4EC0">
        <w:trPr>
          <w:trHeight w:val="587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İM 405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M-2-D0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US"/>
              </w:rPr>
              <w:t>ÖO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E95B9E" w:rsidTr="005B4EC0">
        <w:trPr>
          <w:trHeight w:val="537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2:00 – 12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İM 405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M-2-D0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US"/>
              </w:rPr>
              <w:t>Ö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E95B9E" w:rsidTr="005B4EC0">
        <w:trPr>
          <w:trHeight w:val="67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US"/>
              </w:rPr>
              <w:t>Ö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US"/>
              </w:rPr>
            </w:pP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E95B9E" w:rsidTr="005B4EC0">
        <w:trPr>
          <w:trHeight w:val="523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US"/>
              </w:rPr>
              <w:t>TMF 482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US"/>
              </w:rPr>
              <w:t>IL-0-D0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RC103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MM-1-D01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İM 405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M-2-D0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E95B9E" w:rsidTr="005B4EC0">
        <w:trPr>
          <w:trHeight w:val="54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US"/>
              </w:rPr>
              <w:t>TMF 482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US"/>
              </w:rPr>
              <w:t>IL-0-D0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RC103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MM-1-D01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İM 405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M-2-D0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E95B9E" w:rsidTr="005B4EC0">
        <w:trPr>
          <w:trHeight w:val="524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US"/>
              </w:rPr>
              <w:t>TMF 482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US"/>
              </w:rPr>
              <w:t>IL-0-D0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RC103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MM-1-D01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İM 405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M-2-D0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E95B9E" w:rsidTr="005B4EC0">
        <w:trPr>
          <w:trHeight w:val="70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RC103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MM-1-D01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İM 405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M-2-D0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E95B9E" w:rsidTr="005B4EC0">
        <w:trPr>
          <w:trHeight w:val="71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8:00 – 1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E95B9E" w:rsidTr="005B4EC0">
        <w:trPr>
          <w:trHeight w:val="693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 - 1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:rsidR="005B4EC0" w:rsidRPr="00E95B9E" w:rsidRDefault="005B4EC0" w:rsidP="005B4EC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bookmarkStart w:id="1" w:name="_Hlk25148077"/>
      <w:r w:rsidRPr="00E95B9E">
        <w:rPr>
          <w:rFonts w:ascii="Times New Roman" w:hAnsi="Times New Roman" w:cs="Times New Roman"/>
          <w:sz w:val="20"/>
          <w:szCs w:val="20"/>
        </w:rPr>
        <w:t>* AOS = Akademik Ofis Saati</w:t>
      </w:r>
    </w:p>
    <w:p w:rsidR="005B4EC0" w:rsidRPr="00E95B9E" w:rsidRDefault="005B4EC0" w:rsidP="005B4EC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E95B9E">
        <w:rPr>
          <w:rFonts w:ascii="Times New Roman" w:hAnsi="Times New Roman" w:cs="Times New Roman"/>
          <w:sz w:val="20"/>
          <w:szCs w:val="20"/>
        </w:rPr>
        <w:t>* ÖOS = Öğrenci Ofis Saati</w:t>
      </w:r>
    </w:p>
    <w:bookmarkEnd w:id="1"/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tbl>
      <w:tblPr>
        <w:tblW w:w="9527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1379"/>
        <w:gridCol w:w="1530"/>
        <w:gridCol w:w="1440"/>
        <w:gridCol w:w="1440"/>
        <w:gridCol w:w="1350"/>
        <w:gridCol w:w="1260"/>
        <w:gridCol w:w="1128"/>
      </w:tblGrid>
      <w:tr w:rsidR="005B4EC0" w:rsidRPr="00E95B9E" w:rsidTr="005B4EC0">
        <w:trPr>
          <w:trHeight w:val="416"/>
        </w:trPr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Güz 2019-20</w:t>
            </w:r>
          </w:p>
        </w:tc>
        <w:tc>
          <w:tcPr>
            <w:tcW w:w="814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tabs>
                <w:tab w:val="left" w:pos="2805"/>
                <w:tab w:val="center" w:pos="393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YRD. DOÇ. DR. ÇİLEN ERÇİN</w:t>
            </w:r>
          </w:p>
        </w:tc>
      </w:tr>
      <w:tr w:rsidR="005B4EC0" w:rsidRPr="00E95B9E" w:rsidTr="005B4EC0"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Pazartesi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Salı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Çarşamba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Perşemb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Cuma</w:t>
            </w:r>
          </w:p>
        </w:tc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Cumartesi</w:t>
            </w:r>
          </w:p>
        </w:tc>
      </w:tr>
      <w:tr w:rsidR="005B4EC0" w:rsidRPr="00E95B9E" w:rsidTr="005B4EC0">
        <w:trPr>
          <w:trHeight w:val="449"/>
        </w:trPr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5B4EC0" w:rsidRPr="00E95B9E" w:rsidTr="005B4EC0">
        <w:trPr>
          <w:trHeight w:val="994"/>
        </w:trPr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IM 405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 xml:space="preserve">MIM 402 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 xml:space="preserve">MM-2-D02 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M-2-D04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S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ARCH 109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ARC 106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M-0-D04 MM-0-D05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INAR 221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IAR 213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IL-2-D1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S</w:t>
            </w:r>
          </w:p>
        </w:tc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E95B9E" w:rsidTr="005B4EC0">
        <w:trPr>
          <w:trHeight w:val="1025"/>
        </w:trPr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IM 405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 xml:space="preserve">MIM 402 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 xml:space="preserve">MM-2-D02 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M-2-D04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ÖOS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ARCH 109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ARC 106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M-0-D04 MM-0-D05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INAR 221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IAR 213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IL-2-D1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ÖOS</w:t>
            </w:r>
          </w:p>
        </w:tc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E95B9E" w:rsidTr="005B4EC0"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IM 405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 xml:space="preserve">MIM 402 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 xml:space="preserve">MM-2-D02 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M-2-D04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S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ARCH 109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ARC 106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M-0-D04 MM-0-D05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INAR 221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IAR 213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IL-2-D1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S</w:t>
            </w:r>
          </w:p>
        </w:tc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E95B9E" w:rsidTr="005B4EC0">
        <w:trPr>
          <w:trHeight w:val="422"/>
        </w:trPr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2:00 – 12:5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IM 405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 xml:space="preserve">MIM 402 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 xml:space="preserve">MM-2-D02 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M-2-D04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S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ARCH 109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ARC 106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M-0-D04 MM-0-D05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ÖO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S</w:t>
            </w:r>
          </w:p>
        </w:tc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E95B9E" w:rsidTr="005B4EC0">
        <w:trPr>
          <w:trHeight w:val="193"/>
        </w:trPr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pStyle w:val="NoSpacing"/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ÖOS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pStyle w:val="NoSpacing"/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4EC0" w:rsidRPr="00E95B9E" w:rsidRDefault="005B4EC0" w:rsidP="005B4EC0">
            <w:pPr>
              <w:pStyle w:val="NoSpacing"/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4EC0" w:rsidRPr="00E95B9E" w:rsidRDefault="005B4EC0" w:rsidP="005B4EC0">
            <w:pPr>
              <w:pStyle w:val="NoSpacing"/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E95B9E" w:rsidTr="005B4EC0">
        <w:trPr>
          <w:trHeight w:val="523"/>
        </w:trPr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TMF 480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OFİS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S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IM 405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IM 402 MM-2-D02 MM-2-D04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E95B9E" w:rsidTr="005B4EC0">
        <w:trPr>
          <w:trHeight w:val="546"/>
        </w:trPr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TMF 480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OFİS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S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IM 405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IM 402 MM-2-D02 MM-2-D04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E95B9E" w:rsidTr="005B4EC0"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TMF 480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OFİS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IM 405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IM 402 MM-2-D02 MM-2-D04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E95B9E" w:rsidTr="005B4EC0"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IM 405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IM 402 MM-2-D02 MM-2-D04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E95B9E" w:rsidTr="005B4EC0">
        <w:trPr>
          <w:trHeight w:val="328"/>
        </w:trPr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8:00 – 18:5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E95B9E" w:rsidTr="005B4EC0">
        <w:trPr>
          <w:trHeight w:val="346"/>
        </w:trPr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 - 19:5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:rsidR="005B4EC0" w:rsidRPr="00E95B9E" w:rsidRDefault="005B4EC0" w:rsidP="005B4EC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bookmarkStart w:id="2" w:name="_Hlk25147772"/>
      <w:r w:rsidRPr="00E95B9E">
        <w:rPr>
          <w:rFonts w:ascii="Times New Roman" w:hAnsi="Times New Roman" w:cs="Times New Roman"/>
          <w:sz w:val="20"/>
          <w:szCs w:val="20"/>
        </w:rPr>
        <w:t>* AOS = Akademik Ofis Saati</w:t>
      </w:r>
    </w:p>
    <w:p w:rsidR="005B4EC0" w:rsidRPr="00E95B9E" w:rsidRDefault="005B4EC0" w:rsidP="005B4EC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E95B9E">
        <w:rPr>
          <w:rFonts w:ascii="Times New Roman" w:hAnsi="Times New Roman" w:cs="Times New Roman"/>
          <w:sz w:val="20"/>
          <w:szCs w:val="20"/>
        </w:rPr>
        <w:t>* ÖOS = Öğrenci Ofis Saati</w:t>
      </w:r>
    </w:p>
    <w:bookmarkEnd w:id="2"/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2944D5" w:rsidRPr="00E95B9E" w:rsidRDefault="002944D5" w:rsidP="005B4EC0">
      <w:pPr>
        <w:rPr>
          <w:rFonts w:ascii="Times New Roman" w:hAnsi="Times New Roman" w:cs="Times New Roman"/>
          <w:sz w:val="20"/>
          <w:szCs w:val="20"/>
        </w:rPr>
      </w:pPr>
    </w:p>
    <w:p w:rsidR="002944D5" w:rsidRPr="00E95B9E" w:rsidRDefault="002944D5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tbl>
      <w:tblPr>
        <w:tblW w:w="9787" w:type="dxa"/>
        <w:tblInd w:w="11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1561"/>
        <w:gridCol w:w="1411"/>
        <w:gridCol w:w="1426"/>
        <w:gridCol w:w="1276"/>
        <w:gridCol w:w="1276"/>
        <w:gridCol w:w="1276"/>
        <w:gridCol w:w="1561"/>
      </w:tblGrid>
      <w:tr w:rsidR="00DD7AC0" w:rsidRPr="00E95B9E" w:rsidTr="001A5C7C">
        <w:trPr>
          <w:trHeight w:val="400"/>
        </w:trPr>
        <w:tc>
          <w:tcPr>
            <w:tcW w:w="1561" w:type="dxa"/>
          </w:tcPr>
          <w:p w:rsidR="00DD7AC0" w:rsidRPr="00E95B9E" w:rsidRDefault="00DD7AC0" w:rsidP="001A5C7C">
            <w:pPr>
              <w:widowControl w:val="0"/>
              <w:autoSpaceDE w:val="0"/>
              <w:autoSpaceDN w:val="0"/>
              <w:spacing w:before="81" w:after="0" w:line="240" w:lineRule="auto"/>
              <w:ind w:right="236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95B9E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lastRenderedPageBreak/>
              <w:t>2019-20 GÜZ</w:t>
            </w:r>
          </w:p>
        </w:tc>
        <w:tc>
          <w:tcPr>
            <w:tcW w:w="8226" w:type="dxa"/>
            <w:gridSpan w:val="6"/>
          </w:tcPr>
          <w:p w:rsidR="00DD7AC0" w:rsidRPr="00E95B9E" w:rsidRDefault="00DD7AC0" w:rsidP="001A5C7C">
            <w:pPr>
              <w:widowControl w:val="0"/>
              <w:autoSpaceDE w:val="0"/>
              <w:autoSpaceDN w:val="0"/>
              <w:spacing w:before="81" w:after="0" w:line="240" w:lineRule="auto"/>
              <w:ind w:right="2728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95B9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YRD. DOÇ. DR. </w:t>
            </w:r>
            <w:r w:rsidRPr="00E95B9E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ENIS FAIK ARCAN</w:t>
            </w:r>
          </w:p>
        </w:tc>
      </w:tr>
      <w:tr w:rsidR="00DD7AC0" w:rsidRPr="00E95B9E" w:rsidTr="001A5C7C">
        <w:trPr>
          <w:trHeight w:val="235"/>
        </w:trPr>
        <w:tc>
          <w:tcPr>
            <w:tcW w:w="1561" w:type="dxa"/>
          </w:tcPr>
          <w:p w:rsidR="00DD7AC0" w:rsidRPr="00E95B9E" w:rsidRDefault="00DD7AC0" w:rsidP="001A5C7C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7AC0" w:rsidRPr="00E95B9E" w:rsidRDefault="00DD7AC0" w:rsidP="001A5C7C">
            <w:pPr>
              <w:widowControl w:val="0"/>
              <w:autoSpaceDE w:val="0"/>
              <w:autoSpaceDN w:val="0"/>
              <w:spacing w:before="6" w:after="0" w:line="209" w:lineRule="exact"/>
              <w:ind w:left="117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95B9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Pazartesi</w:t>
            </w:r>
          </w:p>
        </w:tc>
        <w:tc>
          <w:tcPr>
            <w:tcW w:w="1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7AC0" w:rsidRPr="00E95B9E" w:rsidRDefault="00DD7AC0" w:rsidP="001A5C7C">
            <w:pPr>
              <w:widowControl w:val="0"/>
              <w:autoSpaceDE w:val="0"/>
              <w:autoSpaceDN w:val="0"/>
              <w:spacing w:before="6" w:after="0" w:line="209" w:lineRule="exact"/>
              <w:ind w:right="563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95B9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alı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7AC0" w:rsidRPr="00E95B9E" w:rsidRDefault="00DD7AC0" w:rsidP="001A5C7C">
            <w:pPr>
              <w:widowControl w:val="0"/>
              <w:autoSpaceDE w:val="0"/>
              <w:autoSpaceDN w:val="0"/>
              <w:spacing w:before="6" w:after="0" w:line="209" w:lineRule="exact"/>
              <w:ind w:left="98" w:right="127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95B9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Çarşamba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7AC0" w:rsidRPr="00E95B9E" w:rsidRDefault="00DD7AC0" w:rsidP="001A5C7C">
            <w:pPr>
              <w:widowControl w:val="0"/>
              <w:autoSpaceDE w:val="0"/>
              <w:autoSpaceDN w:val="0"/>
              <w:spacing w:before="6" w:after="0" w:line="209" w:lineRule="exact"/>
              <w:ind w:left="117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95B9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Perşemb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7AC0" w:rsidRPr="00E95B9E" w:rsidRDefault="00DD7AC0" w:rsidP="001A5C7C">
            <w:pPr>
              <w:widowControl w:val="0"/>
              <w:autoSpaceDE w:val="0"/>
              <w:autoSpaceDN w:val="0"/>
              <w:spacing w:before="6" w:after="0" w:line="209" w:lineRule="exact"/>
              <w:ind w:left="117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95B9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Cuma</w:t>
            </w:r>
          </w:p>
        </w:tc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7AC0" w:rsidRPr="00E95B9E" w:rsidRDefault="00DD7AC0" w:rsidP="001A5C7C">
            <w:pPr>
              <w:widowControl w:val="0"/>
              <w:autoSpaceDE w:val="0"/>
              <w:autoSpaceDN w:val="0"/>
              <w:spacing w:before="6" w:after="0" w:line="209" w:lineRule="exact"/>
              <w:ind w:left="117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95B9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Cumartesi</w:t>
            </w:r>
          </w:p>
        </w:tc>
      </w:tr>
      <w:tr w:rsidR="00DD7AC0" w:rsidRPr="00E95B9E" w:rsidTr="001A5C7C">
        <w:trPr>
          <w:trHeight w:val="430"/>
        </w:trPr>
        <w:tc>
          <w:tcPr>
            <w:tcW w:w="1561" w:type="dxa"/>
          </w:tcPr>
          <w:p w:rsidR="00DD7AC0" w:rsidRPr="00E95B9E" w:rsidRDefault="00DD7AC0" w:rsidP="001A5C7C">
            <w:pPr>
              <w:widowControl w:val="0"/>
              <w:autoSpaceDE w:val="0"/>
              <w:autoSpaceDN w:val="0"/>
              <w:spacing w:before="6" w:after="0" w:line="240" w:lineRule="auto"/>
              <w:ind w:left="312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8:00 – 8:50</w:t>
            </w:r>
          </w:p>
        </w:tc>
        <w:tc>
          <w:tcPr>
            <w:tcW w:w="1411" w:type="dxa"/>
          </w:tcPr>
          <w:p w:rsidR="00DD7AC0" w:rsidRPr="00E95B9E" w:rsidRDefault="00DD7AC0" w:rsidP="001A5C7C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426" w:type="dxa"/>
          </w:tcPr>
          <w:p w:rsidR="00DD7AC0" w:rsidRPr="00E95B9E" w:rsidRDefault="00DD7AC0" w:rsidP="001A5C7C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</w:tcPr>
          <w:p w:rsidR="00DD7AC0" w:rsidRPr="00E95B9E" w:rsidRDefault="00DD7AC0" w:rsidP="001A5C7C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</w:tcPr>
          <w:p w:rsidR="00DD7AC0" w:rsidRPr="00E95B9E" w:rsidRDefault="00DD7AC0" w:rsidP="001A5C7C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</w:tcPr>
          <w:p w:rsidR="00DD7AC0" w:rsidRPr="00E95B9E" w:rsidRDefault="00DD7AC0" w:rsidP="001A5C7C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561" w:type="dxa"/>
          </w:tcPr>
          <w:p w:rsidR="00DD7AC0" w:rsidRPr="00E95B9E" w:rsidRDefault="00DD7AC0" w:rsidP="001A5C7C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DD7AC0" w:rsidRPr="00E95B9E" w:rsidTr="001A5C7C">
        <w:trPr>
          <w:trHeight w:val="475"/>
        </w:trPr>
        <w:tc>
          <w:tcPr>
            <w:tcW w:w="1561" w:type="dxa"/>
          </w:tcPr>
          <w:p w:rsidR="00DD7AC0" w:rsidRPr="00E95B9E" w:rsidRDefault="00DD7AC0" w:rsidP="001A5C7C">
            <w:pPr>
              <w:widowControl w:val="0"/>
              <w:autoSpaceDE w:val="0"/>
              <w:autoSpaceDN w:val="0"/>
              <w:spacing w:before="6" w:after="0" w:line="240" w:lineRule="auto"/>
              <w:ind w:left="312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9:00 – 9:50</w:t>
            </w:r>
          </w:p>
        </w:tc>
        <w:tc>
          <w:tcPr>
            <w:tcW w:w="1411" w:type="dxa"/>
          </w:tcPr>
          <w:p w:rsidR="00DD7AC0" w:rsidRPr="00E95B9E" w:rsidRDefault="00DD7AC0" w:rsidP="001A5C7C">
            <w:pPr>
              <w:widowControl w:val="0"/>
              <w:autoSpaceDE w:val="0"/>
              <w:autoSpaceDN w:val="0"/>
              <w:spacing w:before="6" w:after="0" w:line="240" w:lineRule="auto"/>
              <w:ind w:left="312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IM 301</w:t>
            </w:r>
          </w:p>
          <w:p w:rsidR="00DD7AC0" w:rsidRPr="00E95B9E" w:rsidRDefault="00DD7AC0" w:rsidP="001A5C7C">
            <w:pPr>
              <w:widowControl w:val="0"/>
              <w:autoSpaceDE w:val="0"/>
              <w:autoSpaceDN w:val="0"/>
              <w:spacing w:before="10" w:after="0" w:line="209" w:lineRule="exact"/>
              <w:ind w:left="252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M 1 D03</w:t>
            </w:r>
          </w:p>
        </w:tc>
        <w:tc>
          <w:tcPr>
            <w:tcW w:w="1426" w:type="dxa"/>
          </w:tcPr>
          <w:p w:rsidR="00DD7AC0" w:rsidRPr="00E95B9E" w:rsidRDefault="00DD7AC0" w:rsidP="001A5C7C">
            <w:pPr>
              <w:widowControl w:val="0"/>
              <w:autoSpaceDE w:val="0"/>
              <w:autoSpaceDN w:val="0"/>
              <w:spacing w:before="6" w:after="0" w:line="240" w:lineRule="auto"/>
              <w:ind w:left="342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FAE 448</w:t>
            </w:r>
          </w:p>
          <w:p w:rsidR="00DD7AC0" w:rsidRPr="00E95B9E" w:rsidRDefault="00DD7AC0" w:rsidP="001A5C7C">
            <w:pPr>
              <w:widowControl w:val="0"/>
              <w:autoSpaceDE w:val="0"/>
              <w:autoSpaceDN w:val="0"/>
              <w:spacing w:before="10" w:after="0" w:line="209" w:lineRule="exact"/>
              <w:ind w:left="252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M 2 D04</w:t>
            </w:r>
          </w:p>
        </w:tc>
        <w:tc>
          <w:tcPr>
            <w:tcW w:w="1276" w:type="dxa"/>
          </w:tcPr>
          <w:p w:rsidR="00DD7AC0" w:rsidRPr="00E95B9E" w:rsidRDefault="00DD7AC0" w:rsidP="001A5C7C">
            <w:pPr>
              <w:widowControl w:val="0"/>
              <w:autoSpaceDE w:val="0"/>
              <w:autoSpaceDN w:val="0"/>
              <w:spacing w:before="21" w:after="0" w:line="240" w:lineRule="auto"/>
              <w:ind w:left="98" w:right="8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AOS</w:t>
            </w:r>
          </w:p>
        </w:tc>
        <w:tc>
          <w:tcPr>
            <w:tcW w:w="1276" w:type="dxa"/>
          </w:tcPr>
          <w:p w:rsidR="00DD7AC0" w:rsidRPr="00E95B9E" w:rsidRDefault="00DD7AC0" w:rsidP="001A5C7C">
            <w:pPr>
              <w:widowControl w:val="0"/>
              <w:autoSpaceDE w:val="0"/>
              <w:autoSpaceDN w:val="0"/>
              <w:spacing w:before="6" w:after="0" w:line="240" w:lineRule="auto"/>
              <w:ind w:left="26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ARC 301</w:t>
            </w:r>
          </w:p>
          <w:p w:rsidR="00DD7AC0" w:rsidRPr="00E95B9E" w:rsidRDefault="00DD7AC0" w:rsidP="001A5C7C">
            <w:pPr>
              <w:widowControl w:val="0"/>
              <w:autoSpaceDE w:val="0"/>
              <w:autoSpaceDN w:val="0"/>
              <w:spacing w:before="10" w:after="0" w:line="209" w:lineRule="exact"/>
              <w:ind w:left="21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M 2 D04</w:t>
            </w:r>
          </w:p>
        </w:tc>
        <w:tc>
          <w:tcPr>
            <w:tcW w:w="1276" w:type="dxa"/>
          </w:tcPr>
          <w:p w:rsidR="00DD7AC0" w:rsidRPr="00E95B9E" w:rsidRDefault="00DD7AC0" w:rsidP="001A5C7C">
            <w:pPr>
              <w:widowControl w:val="0"/>
              <w:autoSpaceDE w:val="0"/>
              <w:autoSpaceDN w:val="0"/>
              <w:spacing w:before="6" w:after="0" w:line="240" w:lineRule="auto"/>
              <w:ind w:right="402"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AOS</w:t>
            </w:r>
          </w:p>
        </w:tc>
        <w:tc>
          <w:tcPr>
            <w:tcW w:w="1561" w:type="dxa"/>
          </w:tcPr>
          <w:p w:rsidR="00DD7AC0" w:rsidRPr="00E95B9E" w:rsidRDefault="00DD7AC0" w:rsidP="001A5C7C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DD7AC0" w:rsidRPr="00E95B9E" w:rsidTr="001A5C7C">
        <w:trPr>
          <w:trHeight w:val="475"/>
        </w:trPr>
        <w:tc>
          <w:tcPr>
            <w:tcW w:w="1561" w:type="dxa"/>
          </w:tcPr>
          <w:p w:rsidR="00DD7AC0" w:rsidRPr="00E95B9E" w:rsidRDefault="00DD7AC0" w:rsidP="001A5C7C">
            <w:pPr>
              <w:widowControl w:val="0"/>
              <w:autoSpaceDE w:val="0"/>
              <w:autoSpaceDN w:val="0"/>
              <w:spacing w:before="6" w:after="0" w:line="240" w:lineRule="auto"/>
              <w:ind w:right="220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2:00 – 12:50</w:t>
            </w:r>
          </w:p>
        </w:tc>
        <w:tc>
          <w:tcPr>
            <w:tcW w:w="1411" w:type="dxa"/>
          </w:tcPr>
          <w:p w:rsidR="00DD7AC0" w:rsidRPr="00E95B9E" w:rsidRDefault="00DD7AC0" w:rsidP="001A5C7C">
            <w:pPr>
              <w:widowControl w:val="0"/>
              <w:autoSpaceDE w:val="0"/>
              <w:autoSpaceDN w:val="0"/>
              <w:spacing w:before="6" w:after="0" w:line="240" w:lineRule="auto"/>
              <w:ind w:left="312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IM 301</w:t>
            </w:r>
          </w:p>
          <w:p w:rsidR="00DD7AC0" w:rsidRPr="00E95B9E" w:rsidRDefault="00DD7AC0" w:rsidP="001A5C7C">
            <w:pPr>
              <w:widowControl w:val="0"/>
              <w:autoSpaceDE w:val="0"/>
              <w:autoSpaceDN w:val="0"/>
              <w:spacing w:before="10" w:after="0" w:line="209" w:lineRule="exact"/>
              <w:ind w:left="252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M 1 D03</w:t>
            </w:r>
          </w:p>
        </w:tc>
        <w:tc>
          <w:tcPr>
            <w:tcW w:w="1426" w:type="dxa"/>
          </w:tcPr>
          <w:p w:rsidR="00DD7AC0" w:rsidRPr="00E95B9E" w:rsidRDefault="00DD7AC0" w:rsidP="001A5C7C">
            <w:pPr>
              <w:widowControl w:val="0"/>
              <w:autoSpaceDE w:val="0"/>
              <w:autoSpaceDN w:val="0"/>
              <w:spacing w:before="6" w:after="0" w:line="240" w:lineRule="auto"/>
              <w:ind w:left="342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FAE 448</w:t>
            </w:r>
          </w:p>
          <w:p w:rsidR="00DD7AC0" w:rsidRPr="00E95B9E" w:rsidRDefault="00DD7AC0" w:rsidP="001A5C7C">
            <w:pPr>
              <w:widowControl w:val="0"/>
              <w:autoSpaceDE w:val="0"/>
              <w:autoSpaceDN w:val="0"/>
              <w:spacing w:before="10" w:after="0" w:line="209" w:lineRule="exact"/>
              <w:ind w:left="252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M 2 D04</w:t>
            </w:r>
          </w:p>
        </w:tc>
        <w:tc>
          <w:tcPr>
            <w:tcW w:w="1276" w:type="dxa"/>
          </w:tcPr>
          <w:p w:rsidR="00DD7AC0" w:rsidRPr="00E95B9E" w:rsidRDefault="00DD7AC0" w:rsidP="001A5C7C">
            <w:pPr>
              <w:widowControl w:val="0"/>
              <w:autoSpaceDE w:val="0"/>
              <w:autoSpaceDN w:val="0"/>
              <w:spacing w:before="126" w:after="0" w:line="240" w:lineRule="auto"/>
              <w:ind w:left="98" w:right="88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</w:tcPr>
          <w:p w:rsidR="00DD7AC0" w:rsidRPr="00E95B9E" w:rsidRDefault="00DD7AC0" w:rsidP="001A5C7C">
            <w:pPr>
              <w:widowControl w:val="0"/>
              <w:autoSpaceDE w:val="0"/>
              <w:autoSpaceDN w:val="0"/>
              <w:spacing w:before="6" w:after="0" w:line="240" w:lineRule="auto"/>
              <w:ind w:left="26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ARC 301</w:t>
            </w:r>
          </w:p>
          <w:p w:rsidR="00DD7AC0" w:rsidRPr="00E95B9E" w:rsidRDefault="00DD7AC0" w:rsidP="001A5C7C">
            <w:pPr>
              <w:widowControl w:val="0"/>
              <w:autoSpaceDE w:val="0"/>
              <w:autoSpaceDN w:val="0"/>
              <w:spacing w:before="10" w:after="0" w:line="209" w:lineRule="exact"/>
              <w:ind w:left="21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M 2 D04</w:t>
            </w:r>
          </w:p>
        </w:tc>
        <w:tc>
          <w:tcPr>
            <w:tcW w:w="1276" w:type="dxa"/>
          </w:tcPr>
          <w:p w:rsidR="00DD7AC0" w:rsidRPr="00E95B9E" w:rsidRDefault="00DD7AC0" w:rsidP="001A5C7C">
            <w:pPr>
              <w:widowControl w:val="0"/>
              <w:autoSpaceDE w:val="0"/>
              <w:autoSpaceDN w:val="0"/>
              <w:spacing w:before="6" w:after="0" w:line="240" w:lineRule="auto"/>
              <w:ind w:right="402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AOS</w:t>
            </w:r>
          </w:p>
        </w:tc>
        <w:tc>
          <w:tcPr>
            <w:tcW w:w="1561" w:type="dxa"/>
          </w:tcPr>
          <w:p w:rsidR="00DD7AC0" w:rsidRPr="00E95B9E" w:rsidRDefault="00DD7AC0" w:rsidP="001A5C7C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DD7AC0" w:rsidRPr="00E95B9E" w:rsidTr="001A5C7C">
        <w:trPr>
          <w:trHeight w:val="475"/>
        </w:trPr>
        <w:tc>
          <w:tcPr>
            <w:tcW w:w="1561" w:type="dxa"/>
          </w:tcPr>
          <w:p w:rsidR="00DD7AC0" w:rsidRPr="00E95B9E" w:rsidRDefault="00DD7AC0" w:rsidP="001A5C7C">
            <w:pPr>
              <w:widowControl w:val="0"/>
              <w:autoSpaceDE w:val="0"/>
              <w:autoSpaceDN w:val="0"/>
              <w:spacing w:before="6" w:after="0" w:line="240" w:lineRule="auto"/>
              <w:ind w:right="220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3:00 – 13:50</w:t>
            </w:r>
          </w:p>
        </w:tc>
        <w:tc>
          <w:tcPr>
            <w:tcW w:w="1411" w:type="dxa"/>
          </w:tcPr>
          <w:p w:rsidR="00DD7AC0" w:rsidRPr="00E95B9E" w:rsidRDefault="00DD7AC0" w:rsidP="001A5C7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ÖOS</w:t>
            </w:r>
          </w:p>
        </w:tc>
        <w:tc>
          <w:tcPr>
            <w:tcW w:w="1426" w:type="dxa"/>
          </w:tcPr>
          <w:p w:rsidR="00DD7AC0" w:rsidRPr="00E95B9E" w:rsidRDefault="00DD7AC0" w:rsidP="001A5C7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ÖOS</w:t>
            </w:r>
          </w:p>
        </w:tc>
        <w:tc>
          <w:tcPr>
            <w:tcW w:w="1276" w:type="dxa"/>
          </w:tcPr>
          <w:p w:rsidR="00DD7AC0" w:rsidRPr="00E95B9E" w:rsidRDefault="00DD7AC0" w:rsidP="001A5C7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ÖOS</w:t>
            </w:r>
          </w:p>
        </w:tc>
        <w:tc>
          <w:tcPr>
            <w:tcW w:w="1276" w:type="dxa"/>
          </w:tcPr>
          <w:p w:rsidR="00DD7AC0" w:rsidRPr="00E95B9E" w:rsidRDefault="00DD7AC0" w:rsidP="001A5C7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ÖOS</w:t>
            </w:r>
          </w:p>
        </w:tc>
        <w:tc>
          <w:tcPr>
            <w:tcW w:w="1276" w:type="dxa"/>
          </w:tcPr>
          <w:p w:rsidR="00DD7AC0" w:rsidRPr="00E95B9E" w:rsidRDefault="00DD7AC0" w:rsidP="001A5C7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ÖOS</w:t>
            </w:r>
          </w:p>
        </w:tc>
        <w:tc>
          <w:tcPr>
            <w:tcW w:w="1561" w:type="dxa"/>
          </w:tcPr>
          <w:p w:rsidR="00DD7AC0" w:rsidRPr="00E95B9E" w:rsidRDefault="00DD7AC0" w:rsidP="001A5C7C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DD7AC0" w:rsidRPr="00E95B9E" w:rsidTr="001A5C7C">
        <w:trPr>
          <w:trHeight w:val="520"/>
        </w:trPr>
        <w:tc>
          <w:tcPr>
            <w:tcW w:w="1561" w:type="dxa"/>
          </w:tcPr>
          <w:p w:rsidR="00DD7AC0" w:rsidRPr="00E95B9E" w:rsidRDefault="00DD7AC0" w:rsidP="001A5C7C">
            <w:pPr>
              <w:widowControl w:val="0"/>
              <w:autoSpaceDE w:val="0"/>
              <w:autoSpaceDN w:val="0"/>
              <w:spacing w:before="6" w:after="0" w:line="240" w:lineRule="auto"/>
              <w:ind w:right="220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4:00 – 14:50</w:t>
            </w:r>
          </w:p>
        </w:tc>
        <w:tc>
          <w:tcPr>
            <w:tcW w:w="1411" w:type="dxa"/>
          </w:tcPr>
          <w:p w:rsidR="00DD7AC0" w:rsidRPr="00E95B9E" w:rsidRDefault="00DD7AC0" w:rsidP="001A5C7C">
            <w:pPr>
              <w:widowControl w:val="0"/>
              <w:autoSpaceDE w:val="0"/>
              <w:autoSpaceDN w:val="0"/>
              <w:spacing w:before="6" w:after="0" w:line="240" w:lineRule="auto"/>
              <w:ind w:left="26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ARC 301</w:t>
            </w:r>
          </w:p>
          <w:p w:rsidR="00DD7AC0" w:rsidRPr="00E95B9E" w:rsidRDefault="00DD7AC0" w:rsidP="001A5C7C">
            <w:pPr>
              <w:widowControl w:val="0"/>
              <w:autoSpaceDE w:val="0"/>
              <w:autoSpaceDN w:val="0"/>
              <w:spacing w:before="10" w:after="0" w:line="240" w:lineRule="auto"/>
              <w:ind w:left="21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M 2 D04</w:t>
            </w:r>
          </w:p>
        </w:tc>
        <w:tc>
          <w:tcPr>
            <w:tcW w:w="1426" w:type="dxa"/>
          </w:tcPr>
          <w:p w:rsidR="00DD7AC0" w:rsidRPr="00E95B9E" w:rsidRDefault="00DD7AC0" w:rsidP="001A5C7C">
            <w:pPr>
              <w:widowControl w:val="0"/>
              <w:autoSpaceDE w:val="0"/>
              <w:autoSpaceDN w:val="0"/>
              <w:spacing w:before="6" w:after="0" w:line="240" w:lineRule="auto"/>
              <w:ind w:right="495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</w:tcPr>
          <w:p w:rsidR="00DD7AC0" w:rsidRPr="00E95B9E" w:rsidRDefault="00DD7AC0" w:rsidP="001A5C7C">
            <w:pPr>
              <w:widowControl w:val="0"/>
              <w:autoSpaceDE w:val="0"/>
              <w:autoSpaceDN w:val="0"/>
              <w:spacing w:before="6" w:after="0" w:line="240" w:lineRule="auto"/>
              <w:ind w:left="98" w:right="8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AOS</w:t>
            </w:r>
          </w:p>
        </w:tc>
        <w:tc>
          <w:tcPr>
            <w:tcW w:w="1276" w:type="dxa"/>
          </w:tcPr>
          <w:p w:rsidR="00DD7AC0" w:rsidRPr="00E95B9E" w:rsidRDefault="00DD7AC0" w:rsidP="001A5C7C">
            <w:pPr>
              <w:widowControl w:val="0"/>
              <w:autoSpaceDE w:val="0"/>
              <w:autoSpaceDN w:val="0"/>
              <w:spacing w:before="6" w:after="0" w:line="240" w:lineRule="auto"/>
              <w:ind w:left="23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IM 301</w:t>
            </w:r>
          </w:p>
          <w:p w:rsidR="00DD7AC0" w:rsidRPr="00E95B9E" w:rsidRDefault="00DD7AC0" w:rsidP="001A5C7C">
            <w:pPr>
              <w:widowControl w:val="0"/>
              <w:autoSpaceDE w:val="0"/>
              <w:autoSpaceDN w:val="0"/>
              <w:spacing w:before="10" w:after="0" w:line="240" w:lineRule="auto"/>
              <w:ind w:left="17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M 1 D03</w:t>
            </w:r>
          </w:p>
        </w:tc>
        <w:tc>
          <w:tcPr>
            <w:tcW w:w="1276" w:type="dxa"/>
          </w:tcPr>
          <w:p w:rsidR="00DD7AC0" w:rsidRPr="00E95B9E" w:rsidRDefault="00DD7AC0" w:rsidP="001A5C7C">
            <w:pPr>
              <w:widowControl w:val="0"/>
              <w:autoSpaceDE w:val="0"/>
              <w:autoSpaceDN w:val="0"/>
              <w:spacing w:before="6" w:after="0" w:line="240" w:lineRule="auto"/>
              <w:ind w:right="402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AOS</w:t>
            </w:r>
          </w:p>
        </w:tc>
        <w:tc>
          <w:tcPr>
            <w:tcW w:w="1561" w:type="dxa"/>
          </w:tcPr>
          <w:p w:rsidR="00DD7AC0" w:rsidRPr="00E95B9E" w:rsidRDefault="00DD7AC0" w:rsidP="001A5C7C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DD7AC0" w:rsidRPr="00E95B9E" w:rsidTr="001A5C7C">
        <w:trPr>
          <w:trHeight w:val="535"/>
        </w:trPr>
        <w:tc>
          <w:tcPr>
            <w:tcW w:w="1561" w:type="dxa"/>
          </w:tcPr>
          <w:p w:rsidR="00DD7AC0" w:rsidRPr="00E95B9E" w:rsidRDefault="00DD7AC0" w:rsidP="001A5C7C">
            <w:pPr>
              <w:widowControl w:val="0"/>
              <w:autoSpaceDE w:val="0"/>
              <w:autoSpaceDN w:val="0"/>
              <w:spacing w:before="6" w:after="0" w:line="240" w:lineRule="auto"/>
              <w:ind w:right="220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5:00 – 15:50</w:t>
            </w:r>
          </w:p>
        </w:tc>
        <w:tc>
          <w:tcPr>
            <w:tcW w:w="1411" w:type="dxa"/>
          </w:tcPr>
          <w:p w:rsidR="00DD7AC0" w:rsidRPr="00E95B9E" w:rsidRDefault="00DD7AC0" w:rsidP="001A5C7C">
            <w:pPr>
              <w:widowControl w:val="0"/>
              <w:autoSpaceDE w:val="0"/>
              <w:autoSpaceDN w:val="0"/>
              <w:spacing w:before="6" w:after="0" w:line="240" w:lineRule="auto"/>
              <w:ind w:left="21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ARC 301</w:t>
            </w:r>
          </w:p>
          <w:p w:rsidR="00DD7AC0" w:rsidRPr="00E95B9E" w:rsidRDefault="00DD7AC0" w:rsidP="001A5C7C">
            <w:pPr>
              <w:widowControl w:val="0"/>
              <w:autoSpaceDE w:val="0"/>
              <w:autoSpaceDN w:val="0"/>
              <w:spacing w:before="10" w:after="0" w:line="240" w:lineRule="auto"/>
              <w:ind w:left="21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M 2 D04</w:t>
            </w:r>
          </w:p>
        </w:tc>
        <w:tc>
          <w:tcPr>
            <w:tcW w:w="1426" w:type="dxa"/>
          </w:tcPr>
          <w:p w:rsidR="00DD7AC0" w:rsidRPr="00E95B9E" w:rsidRDefault="00DD7AC0" w:rsidP="001A5C7C">
            <w:pPr>
              <w:widowControl w:val="0"/>
              <w:autoSpaceDE w:val="0"/>
              <w:autoSpaceDN w:val="0"/>
              <w:spacing w:before="6" w:after="0" w:line="240" w:lineRule="auto"/>
              <w:ind w:right="495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</w:tcPr>
          <w:p w:rsidR="00DD7AC0" w:rsidRPr="00E95B9E" w:rsidRDefault="00DD7AC0" w:rsidP="001A5C7C">
            <w:pPr>
              <w:widowControl w:val="0"/>
              <w:autoSpaceDE w:val="0"/>
              <w:autoSpaceDN w:val="0"/>
              <w:spacing w:before="6" w:after="0" w:line="240" w:lineRule="auto"/>
              <w:ind w:left="98" w:right="8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AOS</w:t>
            </w:r>
          </w:p>
        </w:tc>
        <w:tc>
          <w:tcPr>
            <w:tcW w:w="1276" w:type="dxa"/>
          </w:tcPr>
          <w:p w:rsidR="00DD7AC0" w:rsidRPr="00E95B9E" w:rsidRDefault="00DD7AC0" w:rsidP="001A5C7C">
            <w:pPr>
              <w:widowControl w:val="0"/>
              <w:autoSpaceDE w:val="0"/>
              <w:autoSpaceDN w:val="0"/>
              <w:spacing w:before="6" w:after="0" w:line="240" w:lineRule="auto"/>
              <w:ind w:left="23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IM 301</w:t>
            </w:r>
          </w:p>
          <w:p w:rsidR="00DD7AC0" w:rsidRPr="00E95B9E" w:rsidRDefault="00DD7AC0" w:rsidP="001A5C7C">
            <w:pPr>
              <w:widowControl w:val="0"/>
              <w:autoSpaceDE w:val="0"/>
              <w:autoSpaceDN w:val="0"/>
              <w:spacing w:before="10" w:after="0" w:line="240" w:lineRule="auto"/>
              <w:ind w:left="17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M 1 D03</w:t>
            </w:r>
          </w:p>
        </w:tc>
        <w:tc>
          <w:tcPr>
            <w:tcW w:w="1276" w:type="dxa"/>
          </w:tcPr>
          <w:p w:rsidR="00DD7AC0" w:rsidRPr="00E95B9E" w:rsidRDefault="00DD7AC0" w:rsidP="001A5C7C">
            <w:pPr>
              <w:widowControl w:val="0"/>
              <w:autoSpaceDE w:val="0"/>
              <w:autoSpaceDN w:val="0"/>
              <w:spacing w:before="6" w:after="0" w:line="240" w:lineRule="auto"/>
              <w:ind w:right="402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AOS</w:t>
            </w:r>
          </w:p>
        </w:tc>
        <w:tc>
          <w:tcPr>
            <w:tcW w:w="1561" w:type="dxa"/>
          </w:tcPr>
          <w:p w:rsidR="00DD7AC0" w:rsidRPr="00E95B9E" w:rsidRDefault="00DD7AC0" w:rsidP="001A5C7C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DD7AC0" w:rsidRPr="00E95B9E" w:rsidTr="001A5C7C">
        <w:trPr>
          <w:trHeight w:val="475"/>
        </w:trPr>
        <w:tc>
          <w:tcPr>
            <w:tcW w:w="1561" w:type="dxa"/>
          </w:tcPr>
          <w:p w:rsidR="00DD7AC0" w:rsidRPr="00E95B9E" w:rsidRDefault="00DD7AC0" w:rsidP="001A5C7C">
            <w:pPr>
              <w:widowControl w:val="0"/>
              <w:autoSpaceDE w:val="0"/>
              <w:autoSpaceDN w:val="0"/>
              <w:spacing w:before="6" w:after="0" w:line="240" w:lineRule="auto"/>
              <w:ind w:right="220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6:00 – 16:50</w:t>
            </w:r>
          </w:p>
        </w:tc>
        <w:tc>
          <w:tcPr>
            <w:tcW w:w="1411" w:type="dxa"/>
          </w:tcPr>
          <w:p w:rsidR="00DD7AC0" w:rsidRPr="00E95B9E" w:rsidRDefault="00DD7AC0" w:rsidP="001A5C7C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426" w:type="dxa"/>
          </w:tcPr>
          <w:p w:rsidR="00DD7AC0" w:rsidRPr="00E95B9E" w:rsidRDefault="00DD7AC0" w:rsidP="001A5C7C">
            <w:pPr>
              <w:widowControl w:val="0"/>
              <w:autoSpaceDE w:val="0"/>
              <w:autoSpaceDN w:val="0"/>
              <w:spacing w:before="6" w:after="0" w:line="240" w:lineRule="auto"/>
              <w:ind w:left="26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ARC 532</w:t>
            </w:r>
          </w:p>
          <w:p w:rsidR="00DD7AC0" w:rsidRPr="00E95B9E" w:rsidRDefault="00DD7AC0" w:rsidP="001A5C7C">
            <w:pPr>
              <w:widowControl w:val="0"/>
              <w:autoSpaceDE w:val="0"/>
              <w:autoSpaceDN w:val="0"/>
              <w:spacing w:before="10" w:after="0" w:line="209" w:lineRule="exact"/>
              <w:ind w:left="21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M 2 D04</w:t>
            </w:r>
          </w:p>
        </w:tc>
        <w:tc>
          <w:tcPr>
            <w:tcW w:w="1276" w:type="dxa"/>
          </w:tcPr>
          <w:p w:rsidR="00DD7AC0" w:rsidRPr="00E95B9E" w:rsidRDefault="00DD7AC0" w:rsidP="001A5C7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AOS</w:t>
            </w:r>
          </w:p>
        </w:tc>
        <w:tc>
          <w:tcPr>
            <w:tcW w:w="1276" w:type="dxa"/>
          </w:tcPr>
          <w:p w:rsidR="00DD7AC0" w:rsidRPr="00E95B9E" w:rsidRDefault="00DD7AC0" w:rsidP="001A5C7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</w:tcPr>
          <w:p w:rsidR="00DD7AC0" w:rsidRPr="00E95B9E" w:rsidRDefault="00DD7AC0" w:rsidP="001A5C7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AOS</w:t>
            </w:r>
          </w:p>
        </w:tc>
        <w:tc>
          <w:tcPr>
            <w:tcW w:w="1561" w:type="dxa"/>
          </w:tcPr>
          <w:p w:rsidR="00DD7AC0" w:rsidRPr="00E95B9E" w:rsidRDefault="00DD7AC0" w:rsidP="001A5C7C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DD7AC0" w:rsidRPr="00E95B9E" w:rsidTr="001A5C7C">
        <w:trPr>
          <w:trHeight w:val="475"/>
        </w:trPr>
        <w:tc>
          <w:tcPr>
            <w:tcW w:w="1561" w:type="dxa"/>
          </w:tcPr>
          <w:p w:rsidR="00DD7AC0" w:rsidRPr="00E95B9E" w:rsidRDefault="00DD7AC0" w:rsidP="001A5C7C">
            <w:pPr>
              <w:widowControl w:val="0"/>
              <w:autoSpaceDE w:val="0"/>
              <w:autoSpaceDN w:val="0"/>
              <w:spacing w:before="6" w:after="0" w:line="240" w:lineRule="auto"/>
              <w:ind w:right="220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7:00 – 17:50</w:t>
            </w:r>
          </w:p>
        </w:tc>
        <w:tc>
          <w:tcPr>
            <w:tcW w:w="1411" w:type="dxa"/>
          </w:tcPr>
          <w:p w:rsidR="00DD7AC0" w:rsidRPr="00E95B9E" w:rsidRDefault="00DD7AC0" w:rsidP="001A5C7C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426" w:type="dxa"/>
          </w:tcPr>
          <w:p w:rsidR="00DD7AC0" w:rsidRPr="00E95B9E" w:rsidRDefault="00DD7AC0" w:rsidP="001A5C7C">
            <w:pPr>
              <w:widowControl w:val="0"/>
              <w:autoSpaceDE w:val="0"/>
              <w:autoSpaceDN w:val="0"/>
              <w:spacing w:before="6" w:after="0" w:line="240" w:lineRule="auto"/>
              <w:ind w:left="26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ARC 532</w:t>
            </w:r>
          </w:p>
          <w:p w:rsidR="00DD7AC0" w:rsidRPr="00E95B9E" w:rsidRDefault="00DD7AC0" w:rsidP="001A5C7C">
            <w:pPr>
              <w:widowControl w:val="0"/>
              <w:autoSpaceDE w:val="0"/>
              <w:autoSpaceDN w:val="0"/>
              <w:spacing w:before="10" w:after="0" w:line="209" w:lineRule="exact"/>
              <w:ind w:left="21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M 2 D04</w:t>
            </w:r>
          </w:p>
        </w:tc>
        <w:tc>
          <w:tcPr>
            <w:tcW w:w="1276" w:type="dxa"/>
          </w:tcPr>
          <w:p w:rsidR="00DD7AC0" w:rsidRPr="00E95B9E" w:rsidRDefault="00DD7AC0" w:rsidP="001A5C7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AOS</w:t>
            </w:r>
          </w:p>
        </w:tc>
        <w:tc>
          <w:tcPr>
            <w:tcW w:w="1276" w:type="dxa"/>
          </w:tcPr>
          <w:p w:rsidR="00DD7AC0" w:rsidRPr="00E95B9E" w:rsidRDefault="00DD7AC0" w:rsidP="001A5C7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</w:tcPr>
          <w:p w:rsidR="00DD7AC0" w:rsidRPr="00E95B9E" w:rsidRDefault="00DD7AC0" w:rsidP="001A5C7C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561" w:type="dxa"/>
          </w:tcPr>
          <w:p w:rsidR="00DD7AC0" w:rsidRPr="00E95B9E" w:rsidRDefault="00DD7AC0" w:rsidP="001A5C7C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DD7AC0" w:rsidRPr="00E95B9E" w:rsidTr="001A5C7C">
        <w:trPr>
          <w:trHeight w:val="715"/>
        </w:trPr>
        <w:tc>
          <w:tcPr>
            <w:tcW w:w="1561" w:type="dxa"/>
          </w:tcPr>
          <w:p w:rsidR="00DD7AC0" w:rsidRPr="00E95B9E" w:rsidRDefault="00DD7AC0" w:rsidP="001A5C7C">
            <w:pPr>
              <w:widowControl w:val="0"/>
              <w:autoSpaceDE w:val="0"/>
              <w:autoSpaceDN w:val="0"/>
              <w:spacing w:before="6" w:after="0" w:line="240" w:lineRule="auto"/>
              <w:ind w:right="220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8:00 – 18:50</w:t>
            </w:r>
          </w:p>
        </w:tc>
        <w:tc>
          <w:tcPr>
            <w:tcW w:w="1411" w:type="dxa"/>
          </w:tcPr>
          <w:p w:rsidR="00DD7AC0" w:rsidRPr="00E95B9E" w:rsidRDefault="00DD7AC0" w:rsidP="001A5C7C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426" w:type="dxa"/>
          </w:tcPr>
          <w:p w:rsidR="00DD7AC0" w:rsidRPr="00E95B9E" w:rsidRDefault="00DD7AC0" w:rsidP="001A5C7C">
            <w:pPr>
              <w:widowControl w:val="0"/>
              <w:autoSpaceDE w:val="0"/>
              <w:autoSpaceDN w:val="0"/>
              <w:spacing w:before="6" w:after="0" w:line="240" w:lineRule="auto"/>
              <w:ind w:left="16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ARC 532</w:t>
            </w:r>
          </w:p>
          <w:p w:rsidR="00DD7AC0" w:rsidRPr="00E95B9E" w:rsidRDefault="00DD7AC0" w:rsidP="001A5C7C">
            <w:pPr>
              <w:widowControl w:val="0"/>
              <w:autoSpaceDE w:val="0"/>
              <w:autoSpaceDN w:val="0"/>
              <w:spacing w:before="10" w:after="0" w:line="240" w:lineRule="auto"/>
              <w:ind w:left="21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M 2 D04</w:t>
            </w:r>
          </w:p>
        </w:tc>
        <w:tc>
          <w:tcPr>
            <w:tcW w:w="1276" w:type="dxa"/>
          </w:tcPr>
          <w:p w:rsidR="00DD7AC0" w:rsidRPr="00E95B9E" w:rsidRDefault="00DD7AC0" w:rsidP="001A5C7C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</w:tcPr>
          <w:p w:rsidR="00DD7AC0" w:rsidRPr="00E95B9E" w:rsidRDefault="00DD7AC0" w:rsidP="001A5C7C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</w:tcPr>
          <w:p w:rsidR="00DD7AC0" w:rsidRPr="00E95B9E" w:rsidRDefault="00DD7AC0" w:rsidP="001A5C7C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561" w:type="dxa"/>
          </w:tcPr>
          <w:p w:rsidR="00DD7AC0" w:rsidRPr="00E95B9E" w:rsidRDefault="00DD7AC0" w:rsidP="001A5C7C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DD7AC0" w:rsidRPr="00E95B9E" w:rsidTr="001A5C7C">
        <w:trPr>
          <w:trHeight w:val="475"/>
        </w:trPr>
        <w:tc>
          <w:tcPr>
            <w:tcW w:w="1561" w:type="dxa"/>
          </w:tcPr>
          <w:p w:rsidR="00DD7AC0" w:rsidRPr="00E95B9E" w:rsidRDefault="00DD7AC0" w:rsidP="001A5C7C">
            <w:pPr>
              <w:widowControl w:val="0"/>
              <w:autoSpaceDE w:val="0"/>
              <w:autoSpaceDN w:val="0"/>
              <w:spacing w:before="6" w:after="0" w:line="240" w:lineRule="auto"/>
              <w:ind w:right="223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9:00 - 19:50</w:t>
            </w:r>
          </w:p>
        </w:tc>
        <w:tc>
          <w:tcPr>
            <w:tcW w:w="1411" w:type="dxa"/>
          </w:tcPr>
          <w:p w:rsidR="00DD7AC0" w:rsidRPr="00E95B9E" w:rsidRDefault="00DD7AC0" w:rsidP="001A5C7C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426" w:type="dxa"/>
          </w:tcPr>
          <w:p w:rsidR="00DD7AC0" w:rsidRPr="00E95B9E" w:rsidRDefault="00DD7AC0" w:rsidP="001A5C7C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</w:tcPr>
          <w:p w:rsidR="00DD7AC0" w:rsidRPr="00E95B9E" w:rsidRDefault="00DD7AC0" w:rsidP="001A5C7C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</w:tcPr>
          <w:p w:rsidR="00DD7AC0" w:rsidRPr="00E95B9E" w:rsidRDefault="00DD7AC0" w:rsidP="001A5C7C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</w:tcPr>
          <w:p w:rsidR="00DD7AC0" w:rsidRPr="00E95B9E" w:rsidRDefault="00DD7AC0" w:rsidP="001A5C7C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561" w:type="dxa"/>
          </w:tcPr>
          <w:p w:rsidR="00DD7AC0" w:rsidRPr="00E95B9E" w:rsidRDefault="00DD7AC0" w:rsidP="001A5C7C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</w:tbl>
    <w:p w:rsidR="002944D5" w:rsidRPr="00E95B9E" w:rsidRDefault="002944D5" w:rsidP="002944D5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E95B9E">
        <w:rPr>
          <w:rFonts w:ascii="Times New Roman" w:hAnsi="Times New Roman" w:cs="Times New Roman"/>
          <w:sz w:val="20"/>
          <w:szCs w:val="20"/>
        </w:rPr>
        <w:t>* AOS = Akademik Ofis Saati</w:t>
      </w:r>
    </w:p>
    <w:p w:rsidR="002944D5" w:rsidRPr="00E95B9E" w:rsidRDefault="002944D5" w:rsidP="002944D5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E95B9E">
        <w:rPr>
          <w:rFonts w:ascii="Times New Roman" w:hAnsi="Times New Roman" w:cs="Times New Roman"/>
          <w:sz w:val="20"/>
          <w:szCs w:val="20"/>
        </w:rPr>
        <w:t>* ÖOS = Öğrenci Ofis Saati</w:t>
      </w: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6F3BB1" w:rsidRPr="00E95B9E" w:rsidRDefault="006F3BB1" w:rsidP="005B4EC0">
      <w:pPr>
        <w:rPr>
          <w:rFonts w:ascii="Times New Roman" w:hAnsi="Times New Roman" w:cs="Times New Roman"/>
          <w:sz w:val="20"/>
          <w:szCs w:val="20"/>
        </w:rPr>
      </w:pPr>
    </w:p>
    <w:p w:rsidR="006F3BB1" w:rsidRPr="00E95B9E" w:rsidRDefault="006F3BB1" w:rsidP="005B4EC0">
      <w:pPr>
        <w:rPr>
          <w:rFonts w:ascii="Times New Roman" w:hAnsi="Times New Roman" w:cs="Times New Roman"/>
          <w:sz w:val="20"/>
          <w:szCs w:val="20"/>
        </w:rPr>
      </w:pPr>
    </w:p>
    <w:p w:rsidR="006F3BB1" w:rsidRPr="00E95B9E" w:rsidRDefault="006F3BB1" w:rsidP="005B4EC0">
      <w:pPr>
        <w:rPr>
          <w:rFonts w:ascii="Times New Roman" w:hAnsi="Times New Roman" w:cs="Times New Roman"/>
          <w:sz w:val="20"/>
          <w:szCs w:val="20"/>
        </w:rPr>
      </w:pPr>
    </w:p>
    <w:p w:rsidR="006F3BB1" w:rsidRPr="00E95B9E" w:rsidRDefault="006F3BB1" w:rsidP="005B4EC0">
      <w:pPr>
        <w:rPr>
          <w:rFonts w:ascii="Times New Roman" w:hAnsi="Times New Roman" w:cs="Times New Roman"/>
          <w:sz w:val="20"/>
          <w:szCs w:val="20"/>
        </w:rPr>
      </w:pPr>
    </w:p>
    <w:p w:rsidR="006F3BB1" w:rsidRPr="00E95B9E" w:rsidRDefault="006F3BB1" w:rsidP="005B4EC0">
      <w:pPr>
        <w:rPr>
          <w:rFonts w:ascii="Times New Roman" w:hAnsi="Times New Roman" w:cs="Times New Roman"/>
          <w:sz w:val="20"/>
          <w:szCs w:val="20"/>
        </w:rPr>
      </w:pPr>
    </w:p>
    <w:p w:rsidR="006F3BB1" w:rsidRPr="00E95B9E" w:rsidRDefault="006F3BB1" w:rsidP="005B4EC0">
      <w:pPr>
        <w:rPr>
          <w:rFonts w:ascii="Times New Roman" w:hAnsi="Times New Roman" w:cs="Times New Roman"/>
          <w:sz w:val="20"/>
          <w:szCs w:val="20"/>
        </w:rPr>
      </w:pPr>
    </w:p>
    <w:p w:rsidR="006F3BB1" w:rsidRPr="00E95B9E" w:rsidRDefault="006F3BB1" w:rsidP="005B4EC0">
      <w:pPr>
        <w:rPr>
          <w:rFonts w:ascii="Times New Roman" w:hAnsi="Times New Roman" w:cs="Times New Roman"/>
          <w:sz w:val="20"/>
          <w:szCs w:val="20"/>
        </w:rPr>
      </w:pPr>
    </w:p>
    <w:p w:rsidR="006F3BB1" w:rsidRPr="00E95B9E" w:rsidRDefault="006F3BB1" w:rsidP="005B4EC0">
      <w:pPr>
        <w:rPr>
          <w:rFonts w:ascii="Times New Roman" w:hAnsi="Times New Roman" w:cs="Times New Roman"/>
          <w:sz w:val="20"/>
          <w:szCs w:val="20"/>
        </w:rPr>
      </w:pPr>
    </w:p>
    <w:p w:rsidR="006F3BB1" w:rsidRPr="00E95B9E" w:rsidRDefault="006F3BB1" w:rsidP="005B4EC0">
      <w:pPr>
        <w:rPr>
          <w:rFonts w:ascii="Times New Roman" w:hAnsi="Times New Roman" w:cs="Times New Roman"/>
          <w:sz w:val="20"/>
          <w:szCs w:val="20"/>
        </w:rPr>
      </w:pPr>
    </w:p>
    <w:p w:rsidR="006F3BB1" w:rsidRPr="00E95B9E" w:rsidRDefault="006F3BB1" w:rsidP="005B4EC0">
      <w:pPr>
        <w:rPr>
          <w:rFonts w:ascii="Times New Roman" w:hAnsi="Times New Roman" w:cs="Times New Roman"/>
          <w:sz w:val="20"/>
          <w:szCs w:val="20"/>
        </w:rPr>
      </w:pPr>
    </w:p>
    <w:p w:rsidR="006F3BB1" w:rsidRPr="00E95B9E" w:rsidRDefault="006F3BB1" w:rsidP="005B4EC0">
      <w:pPr>
        <w:rPr>
          <w:rFonts w:ascii="Times New Roman" w:hAnsi="Times New Roman" w:cs="Times New Roman"/>
          <w:sz w:val="20"/>
          <w:szCs w:val="20"/>
        </w:rPr>
      </w:pPr>
    </w:p>
    <w:p w:rsidR="006F3BB1" w:rsidRDefault="006F3BB1" w:rsidP="005B4EC0">
      <w:pPr>
        <w:rPr>
          <w:rFonts w:ascii="Times New Roman" w:hAnsi="Times New Roman" w:cs="Times New Roman"/>
          <w:sz w:val="20"/>
          <w:szCs w:val="20"/>
        </w:rPr>
      </w:pPr>
    </w:p>
    <w:p w:rsidR="003D41F0" w:rsidRPr="00E95B9E" w:rsidRDefault="003D41F0" w:rsidP="005B4EC0">
      <w:pPr>
        <w:rPr>
          <w:rFonts w:ascii="Times New Roman" w:hAnsi="Times New Roman" w:cs="Times New Roman"/>
          <w:sz w:val="20"/>
          <w:szCs w:val="20"/>
        </w:rPr>
      </w:pPr>
    </w:p>
    <w:p w:rsidR="006F3BB1" w:rsidRPr="00E95B9E" w:rsidRDefault="006F3BB1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tbl>
      <w:tblPr>
        <w:tblW w:w="978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1560"/>
        <w:gridCol w:w="1417"/>
        <w:gridCol w:w="1418"/>
        <w:gridCol w:w="1276"/>
        <w:gridCol w:w="1275"/>
        <w:gridCol w:w="1276"/>
        <w:gridCol w:w="1558"/>
      </w:tblGrid>
      <w:tr w:rsidR="00C20870" w:rsidRPr="00E95B9E" w:rsidTr="006D7074">
        <w:trPr>
          <w:trHeight w:val="41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20870" w:rsidRPr="00E95B9E" w:rsidRDefault="00C20870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Cs/>
                <w:sz w:val="20"/>
                <w:szCs w:val="20"/>
              </w:rPr>
              <w:lastRenderedPageBreak/>
              <w:t>Güz 2019-20</w:t>
            </w:r>
          </w:p>
        </w:tc>
        <w:tc>
          <w:tcPr>
            <w:tcW w:w="82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20870" w:rsidRPr="00E95B9E" w:rsidRDefault="00C20870" w:rsidP="006D7074">
            <w:pPr>
              <w:tabs>
                <w:tab w:val="left" w:pos="2805"/>
                <w:tab w:val="center" w:pos="393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bCs/>
                <w:sz w:val="20"/>
                <w:szCs w:val="20"/>
              </w:rPr>
              <w:t>YRD. DOÇ. DR. TUĞŞAD TÜLBENTÇİ</w:t>
            </w:r>
          </w:p>
        </w:tc>
      </w:tr>
      <w:tr w:rsidR="00C20870" w:rsidRPr="00E95B9E" w:rsidTr="006D7074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0870" w:rsidRPr="00E95B9E" w:rsidRDefault="00C20870" w:rsidP="006D7074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20870" w:rsidRPr="00E95B9E" w:rsidRDefault="00C20870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Cs/>
                <w:sz w:val="20"/>
                <w:szCs w:val="20"/>
              </w:rPr>
              <w:t>Pazartesi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20870" w:rsidRPr="00E95B9E" w:rsidRDefault="00C20870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Cs/>
                <w:sz w:val="20"/>
                <w:szCs w:val="20"/>
              </w:rPr>
              <w:t>Salı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20870" w:rsidRPr="00E95B9E" w:rsidRDefault="00C20870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Cs/>
                <w:sz w:val="20"/>
                <w:szCs w:val="20"/>
              </w:rPr>
              <w:t>Çarşamb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20870" w:rsidRPr="00E95B9E" w:rsidRDefault="00C20870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Cs/>
                <w:sz w:val="20"/>
                <w:szCs w:val="20"/>
              </w:rPr>
              <w:t>Perşemb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20870" w:rsidRPr="00E95B9E" w:rsidRDefault="00C20870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Cs/>
                <w:sz w:val="20"/>
                <w:szCs w:val="20"/>
              </w:rPr>
              <w:t>Cuma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20870" w:rsidRPr="00E95B9E" w:rsidRDefault="00C20870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Cs/>
                <w:sz w:val="20"/>
                <w:szCs w:val="20"/>
              </w:rPr>
              <w:t>Cumartesi</w:t>
            </w:r>
          </w:p>
        </w:tc>
      </w:tr>
      <w:tr w:rsidR="00C20870" w:rsidRPr="00E95B9E" w:rsidTr="006D7074">
        <w:trPr>
          <w:trHeight w:val="449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20870" w:rsidRPr="00E95B9E" w:rsidRDefault="00C20870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Cs/>
                <w:sz w:val="20"/>
                <w:szCs w:val="20"/>
              </w:rPr>
              <w:t>8:00 – 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0870" w:rsidRPr="00E95B9E" w:rsidRDefault="00C20870" w:rsidP="006D7074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0870" w:rsidRPr="00E95B9E" w:rsidRDefault="00C20870" w:rsidP="006D7074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0870" w:rsidRPr="00E95B9E" w:rsidRDefault="00C20870" w:rsidP="006D7074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0870" w:rsidRPr="00E95B9E" w:rsidRDefault="00C20870" w:rsidP="006D7074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0870" w:rsidRPr="00E95B9E" w:rsidRDefault="00C20870" w:rsidP="006D7074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0870" w:rsidRPr="00E95B9E" w:rsidRDefault="00C20870" w:rsidP="006D7074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  <w:lang w:eastAsia="en-US"/>
              </w:rPr>
            </w:pPr>
          </w:p>
        </w:tc>
      </w:tr>
      <w:tr w:rsidR="00C20870" w:rsidRPr="00E95B9E" w:rsidTr="006D7074">
        <w:trPr>
          <w:trHeight w:val="62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20870" w:rsidRPr="00E95B9E" w:rsidRDefault="00C20870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Cs/>
                <w:sz w:val="20"/>
                <w:szCs w:val="20"/>
              </w:rPr>
              <w:t>9:00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20870" w:rsidRPr="00E95B9E" w:rsidRDefault="00C20870" w:rsidP="006D7074">
            <w:pPr>
              <w:pStyle w:val="NoSpacing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bCs/>
                <w:sz w:val="20"/>
                <w:szCs w:val="20"/>
              </w:rPr>
              <w:t>Ö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20870" w:rsidRPr="00E95B9E" w:rsidRDefault="00C20870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bCs/>
                <w:sz w:val="20"/>
                <w:szCs w:val="20"/>
              </w:rPr>
              <w:t>MİM-433</w:t>
            </w:r>
          </w:p>
          <w:p w:rsidR="00C20870" w:rsidRPr="00E95B9E" w:rsidRDefault="00C20870" w:rsidP="006D70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bCs/>
                <w:sz w:val="20"/>
                <w:szCs w:val="20"/>
              </w:rPr>
              <w:t>HK.0.D0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20870" w:rsidRPr="00E95B9E" w:rsidRDefault="00C20870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MİM-110</w:t>
            </w:r>
          </w:p>
          <w:p w:rsidR="00C20870" w:rsidRPr="00E95B9E" w:rsidRDefault="00C20870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(MİM-216)</w:t>
            </w:r>
          </w:p>
          <w:p w:rsidR="00C20870" w:rsidRPr="00E95B9E" w:rsidRDefault="00C20870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MIM-2 D01</w:t>
            </w:r>
          </w:p>
          <w:p w:rsidR="00C20870" w:rsidRPr="00E95B9E" w:rsidRDefault="00C20870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MIM-2 D03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20870" w:rsidRPr="00E95B9E" w:rsidRDefault="00C20870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bCs/>
                <w:sz w:val="20"/>
                <w:szCs w:val="20"/>
              </w:rPr>
              <w:t>Ö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20870" w:rsidRPr="00E95B9E" w:rsidRDefault="00C20870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bCs/>
                <w:sz w:val="20"/>
                <w:szCs w:val="20"/>
              </w:rPr>
              <w:t>Ö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20870" w:rsidRPr="00E95B9E" w:rsidRDefault="00C20870" w:rsidP="006D70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</w:tr>
      <w:tr w:rsidR="00C20870" w:rsidRPr="00E95B9E" w:rsidTr="006D7074">
        <w:trPr>
          <w:trHeight w:val="69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20870" w:rsidRPr="00E95B9E" w:rsidRDefault="00C20870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Cs/>
                <w:sz w:val="20"/>
                <w:szCs w:val="20"/>
              </w:rPr>
              <w:t>10:00 – 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20870" w:rsidRPr="00E95B9E" w:rsidRDefault="00C20870" w:rsidP="006D7074">
            <w:pPr>
              <w:pStyle w:val="NoSpacing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bCs/>
                <w:sz w:val="20"/>
                <w:szCs w:val="20"/>
              </w:rPr>
              <w:t>A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20870" w:rsidRPr="00E95B9E" w:rsidRDefault="00C20870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bCs/>
                <w:sz w:val="20"/>
                <w:szCs w:val="20"/>
              </w:rPr>
              <w:t>MİM-433 HK.0.D01</w:t>
            </w:r>
          </w:p>
          <w:p w:rsidR="00C20870" w:rsidRPr="00E95B9E" w:rsidRDefault="00C20870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20870" w:rsidRPr="00E95B9E" w:rsidRDefault="00C20870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MİM-110</w:t>
            </w:r>
          </w:p>
          <w:p w:rsidR="00C20870" w:rsidRPr="00E95B9E" w:rsidRDefault="00C20870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(MİM-216) MIM-2 D01</w:t>
            </w:r>
          </w:p>
          <w:p w:rsidR="00C20870" w:rsidRPr="00E95B9E" w:rsidRDefault="00C20870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MIM-2 D03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20870" w:rsidRPr="00E95B9E" w:rsidRDefault="00C20870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bCs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20870" w:rsidRPr="00E95B9E" w:rsidRDefault="00C20870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bCs/>
                <w:sz w:val="20"/>
                <w:szCs w:val="20"/>
              </w:rPr>
              <w:t>A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20870" w:rsidRPr="00E95B9E" w:rsidRDefault="00C20870" w:rsidP="006D7074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</w:tr>
      <w:tr w:rsidR="00C20870" w:rsidRPr="00E95B9E" w:rsidTr="006D7074">
        <w:trPr>
          <w:trHeight w:val="587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20870" w:rsidRPr="00E95B9E" w:rsidRDefault="00C20870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Cs/>
                <w:sz w:val="20"/>
                <w:szCs w:val="20"/>
              </w:rPr>
              <w:t>11:00 – 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20870" w:rsidRPr="00E95B9E" w:rsidRDefault="00C20870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bCs/>
                <w:sz w:val="20"/>
                <w:szCs w:val="20"/>
              </w:rPr>
              <w:t>A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20870" w:rsidRPr="00E95B9E" w:rsidRDefault="00C20870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bCs/>
                <w:sz w:val="20"/>
                <w:szCs w:val="20"/>
              </w:rPr>
              <w:t>MİM-433 HK.0.D01</w:t>
            </w:r>
          </w:p>
          <w:p w:rsidR="00C20870" w:rsidRPr="00E95B9E" w:rsidRDefault="00C20870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20870" w:rsidRPr="00E95B9E" w:rsidRDefault="00C20870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MİM-110</w:t>
            </w:r>
          </w:p>
          <w:p w:rsidR="00C20870" w:rsidRPr="00E95B9E" w:rsidRDefault="00C20870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(MİM-216) MIM-2 D01</w:t>
            </w:r>
          </w:p>
          <w:p w:rsidR="00C20870" w:rsidRPr="00E95B9E" w:rsidRDefault="00C20870" w:rsidP="006D7074">
            <w:pPr>
              <w:pStyle w:val="NoSpacing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MIM-2 D03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20870" w:rsidRPr="00E95B9E" w:rsidRDefault="00C20870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bCs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20870" w:rsidRPr="00E95B9E" w:rsidRDefault="00C20870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bCs/>
                <w:sz w:val="20"/>
                <w:szCs w:val="20"/>
              </w:rPr>
              <w:t>A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20870" w:rsidRPr="00E95B9E" w:rsidRDefault="00C20870" w:rsidP="006D70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</w:tr>
      <w:tr w:rsidR="00C20870" w:rsidRPr="00E95B9E" w:rsidTr="006D7074">
        <w:trPr>
          <w:trHeight w:val="537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20870" w:rsidRPr="00E95B9E" w:rsidRDefault="00C20870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Cs/>
                <w:sz w:val="20"/>
                <w:szCs w:val="20"/>
              </w:rPr>
              <w:t>12:00 – 12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20870" w:rsidRPr="00E95B9E" w:rsidRDefault="00C20870" w:rsidP="006D7074">
            <w:pPr>
              <w:pStyle w:val="NoSpacing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bCs/>
                <w:sz w:val="20"/>
                <w:szCs w:val="20"/>
              </w:rPr>
              <w:t>A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20870" w:rsidRPr="00E95B9E" w:rsidRDefault="00C20870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bCs/>
                <w:sz w:val="20"/>
                <w:szCs w:val="20"/>
              </w:rPr>
              <w:t>MİM-433 HK.0.D01</w:t>
            </w:r>
          </w:p>
          <w:p w:rsidR="00C20870" w:rsidRPr="00E95B9E" w:rsidRDefault="00C20870" w:rsidP="006D7074">
            <w:pPr>
              <w:pStyle w:val="NoSpacing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20870" w:rsidRPr="00E95B9E" w:rsidRDefault="00C20870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MİM-110</w:t>
            </w:r>
          </w:p>
          <w:p w:rsidR="00C20870" w:rsidRPr="00E95B9E" w:rsidRDefault="00C20870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(MİM-216) MIM-2 D01</w:t>
            </w:r>
          </w:p>
          <w:p w:rsidR="00C20870" w:rsidRPr="00E95B9E" w:rsidRDefault="00C20870" w:rsidP="006D7074">
            <w:pPr>
              <w:pStyle w:val="NoSpacing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MIM-2 D03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20870" w:rsidRPr="00E95B9E" w:rsidRDefault="00C20870" w:rsidP="006D7074">
            <w:pPr>
              <w:pStyle w:val="NoSpacing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bCs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20870" w:rsidRPr="00E95B9E" w:rsidRDefault="00C20870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bCs/>
                <w:sz w:val="20"/>
                <w:szCs w:val="20"/>
              </w:rPr>
              <w:t>A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20870" w:rsidRPr="00E95B9E" w:rsidRDefault="00C20870" w:rsidP="006D7074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</w:tr>
      <w:tr w:rsidR="00C20870" w:rsidRPr="00E95B9E" w:rsidTr="006D7074">
        <w:trPr>
          <w:trHeight w:val="67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20870" w:rsidRPr="00E95B9E" w:rsidRDefault="00C20870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Cs/>
                <w:sz w:val="20"/>
                <w:szCs w:val="20"/>
              </w:rPr>
              <w:t>13:00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20870" w:rsidRPr="00E95B9E" w:rsidRDefault="00C20870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20870" w:rsidRPr="00E95B9E" w:rsidRDefault="00C20870" w:rsidP="006D7074">
            <w:pPr>
              <w:pStyle w:val="NoSpacing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bCs/>
                <w:sz w:val="20"/>
                <w:szCs w:val="20"/>
              </w:rPr>
              <w:t>ÖÖ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20870" w:rsidRPr="00E95B9E" w:rsidRDefault="00C20870" w:rsidP="006D7074">
            <w:pPr>
              <w:pStyle w:val="NoSpacing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bCs/>
                <w:sz w:val="20"/>
                <w:szCs w:val="20"/>
              </w:rPr>
              <w:t>ÖÖ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20870" w:rsidRPr="00E95B9E" w:rsidRDefault="00C20870" w:rsidP="006D7074">
            <w:pPr>
              <w:pStyle w:val="NoSpacing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20870" w:rsidRPr="00E95B9E" w:rsidRDefault="00C20870" w:rsidP="006D70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 w:eastAsia="en-US"/>
              </w:rPr>
            </w:pPr>
          </w:p>
          <w:p w:rsidR="00C20870" w:rsidRPr="00E95B9E" w:rsidRDefault="00C20870" w:rsidP="006D7074">
            <w:pPr>
              <w:pStyle w:val="NoSpacing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20870" w:rsidRPr="00E95B9E" w:rsidRDefault="00C20870" w:rsidP="006D70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</w:tr>
      <w:tr w:rsidR="00C20870" w:rsidRPr="00E95B9E" w:rsidTr="006D7074">
        <w:trPr>
          <w:trHeight w:val="523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20870" w:rsidRPr="00E95B9E" w:rsidRDefault="00C20870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Cs/>
                <w:sz w:val="20"/>
                <w:szCs w:val="20"/>
              </w:rPr>
              <w:t>14:00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20870" w:rsidRPr="00E95B9E" w:rsidRDefault="00C20870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20870" w:rsidRPr="00E95B9E" w:rsidRDefault="00C20870" w:rsidP="006D70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  <w:t>FAE-452</w:t>
            </w:r>
          </w:p>
          <w:p w:rsidR="00C20870" w:rsidRPr="00E95B9E" w:rsidRDefault="00C20870" w:rsidP="006D70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  <w:t>OFİ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20870" w:rsidRPr="00E95B9E" w:rsidRDefault="00C20870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bCs/>
                <w:sz w:val="20"/>
                <w:szCs w:val="20"/>
              </w:rPr>
              <w:t>ARCH-211</w:t>
            </w:r>
          </w:p>
          <w:p w:rsidR="00C20870" w:rsidRPr="00E95B9E" w:rsidRDefault="00C20870" w:rsidP="006D7074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bCs/>
                <w:sz w:val="20"/>
                <w:szCs w:val="20"/>
              </w:rPr>
              <w:t>(ARC-206) MIM-2 D02</w:t>
            </w:r>
          </w:p>
          <w:p w:rsidR="00C20870" w:rsidRPr="00E95B9E" w:rsidRDefault="00C20870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bCs/>
                <w:sz w:val="20"/>
                <w:szCs w:val="20"/>
              </w:rPr>
              <w:t>MIM-2 D04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20870" w:rsidRPr="00E95B9E" w:rsidRDefault="00C20870" w:rsidP="006D7074">
            <w:pPr>
              <w:pStyle w:val="NoSpacing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20870" w:rsidRPr="00E95B9E" w:rsidRDefault="00C20870" w:rsidP="006D7074">
            <w:pPr>
              <w:pStyle w:val="NoSpacing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bCs/>
                <w:sz w:val="20"/>
                <w:szCs w:val="20"/>
              </w:rPr>
              <w:t>A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20870" w:rsidRPr="00E95B9E" w:rsidRDefault="00C20870" w:rsidP="006D70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</w:tr>
      <w:tr w:rsidR="00C20870" w:rsidRPr="00E95B9E" w:rsidTr="006D7074">
        <w:trPr>
          <w:trHeight w:val="54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20870" w:rsidRPr="00E95B9E" w:rsidRDefault="00C20870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Cs/>
                <w:sz w:val="20"/>
                <w:szCs w:val="20"/>
              </w:rPr>
              <w:t>15:00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20870" w:rsidRPr="00E95B9E" w:rsidRDefault="00C20870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20870" w:rsidRPr="00E95B9E" w:rsidRDefault="00C20870" w:rsidP="006D70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  <w:t>FAE-452 OFİ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20870" w:rsidRPr="00E95B9E" w:rsidRDefault="00C20870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bCs/>
                <w:sz w:val="20"/>
                <w:szCs w:val="20"/>
              </w:rPr>
              <w:t>ARCH-211</w:t>
            </w:r>
          </w:p>
          <w:p w:rsidR="00C20870" w:rsidRPr="00E95B9E" w:rsidRDefault="00C20870" w:rsidP="006D7074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bCs/>
                <w:sz w:val="20"/>
                <w:szCs w:val="20"/>
              </w:rPr>
              <w:t>(ARC-206) MIM-2 D02</w:t>
            </w:r>
          </w:p>
          <w:p w:rsidR="00C20870" w:rsidRPr="00E95B9E" w:rsidRDefault="00C20870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bCs/>
                <w:sz w:val="20"/>
                <w:szCs w:val="20"/>
              </w:rPr>
              <w:t>MIM-2 D04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20870" w:rsidRPr="00E95B9E" w:rsidRDefault="00C20870" w:rsidP="006D7074">
            <w:pPr>
              <w:pStyle w:val="NoSpacing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20870" w:rsidRPr="00E95B9E" w:rsidRDefault="00C20870" w:rsidP="006D7074">
            <w:pPr>
              <w:pStyle w:val="NoSpacing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20870" w:rsidRPr="00E95B9E" w:rsidRDefault="00C20870" w:rsidP="006D70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</w:tr>
      <w:tr w:rsidR="00C20870" w:rsidRPr="00E95B9E" w:rsidTr="006D7074">
        <w:trPr>
          <w:trHeight w:val="524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20870" w:rsidRPr="00E95B9E" w:rsidRDefault="00C20870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Cs/>
                <w:sz w:val="20"/>
                <w:szCs w:val="20"/>
              </w:rPr>
              <w:t>16:00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20870" w:rsidRPr="00E95B9E" w:rsidRDefault="00C20870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20870" w:rsidRPr="00E95B9E" w:rsidRDefault="00C20870" w:rsidP="006D70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  <w:t>FAE-452 OFİ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20870" w:rsidRPr="00E95B9E" w:rsidRDefault="00C20870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bCs/>
                <w:sz w:val="20"/>
                <w:szCs w:val="20"/>
              </w:rPr>
              <w:t>ARCH-211</w:t>
            </w:r>
          </w:p>
          <w:p w:rsidR="00C20870" w:rsidRPr="00E95B9E" w:rsidRDefault="00C20870" w:rsidP="006D7074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bCs/>
                <w:sz w:val="20"/>
                <w:szCs w:val="20"/>
              </w:rPr>
              <w:t>(ARC-206) MIM-2 D02</w:t>
            </w:r>
          </w:p>
          <w:p w:rsidR="00C20870" w:rsidRPr="00E95B9E" w:rsidRDefault="00C20870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bCs/>
                <w:sz w:val="20"/>
                <w:szCs w:val="20"/>
              </w:rPr>
              <w:t>MIM-2 D04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20870" w:rsidRPr="00E95B9E" w:rsidRDefault="00C20870" w:rsidP="006D7074">
            <w:pPr>
              <w:pStyle w:val="NoSpacing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20870" w:rsidRPr="00E95B9E" w:rsidRDefault="00C20870" w:rsidP="006D7074">
            <w:pPr>
              <w:pStyle w:val="NoSpacing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20870" w:rsidRPr="00E95B9E" w:rsidRDefault="00C20870" w:rsidP="006D70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</w:tr>
      <w:tr w:rsidR="00C20870" w:rsidRPr="00E95B9E" w:rsidTr="006D7074">
        <w:trPr>
          <w:trHeight w:val="70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20870" w:rsidRPr="00E95B9E" w:rsidRDefault="00C20870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Cs/>
                <w:sz w:val="20"/>
                <w:szCs w:val="20"/>
              </w:rPr>
              <w:t>17:00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20870" w:rsidRPr="00E95B9E" w:rsidRDefault="00C20870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20870" w:rsidRPr="00E95B9E" w:rsidRDefault="00C20870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0870" w:rsidRPr="00E95B9E" w:rsidRDefault="00C20870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bCs/>
                <w:sz w:val="20"/>
                <w:szCs w:val="20"/>
              </w:rPr>
              <w:t>ARCH-211</w:t>
            </w:r>
          </w:p>
          <w:p w:rsidR="00C20870" w:rsidRPr="00E95B9E" w:rsidRDefault="00C20870" w:rsidP="006D7074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bCs/>
                <w:sz w:val="20"/>
                <w:szCs w:val="20"/>
              </w:rPr>
              <w:t>(ARC-206) MIM-2 D02</w:t>
            </w:r>
          </w:p>
          <w:p w:rsidR="00C20870" w:rsidRPr="00E95B9E" w:rsidRDefault="00C20870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bCs/>
                <w:sz w:val="20"/>
                <w:szCs w:val="20"/>
              </w:rPr>
              <w:t>MIM-2 D04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20870" w:rsidRPr="00E95B9E" w:rsidRDefault="00C20870" w:rsidP="006D7074">
            <w:pPr>
              <w:pStyle w:val="NoSpacing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20870" w:rsidRPr="00E95B9E" w:rsidRDefault="00C20870" w:rsidP="006D7074">
            <w:pPr>
              <w:pStyle w:val="NoSpacing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20870" w:rsidRPr="00E95B9E" w:rsidRDefault="00C20870" w:rsidP="006D70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</w:tr>
      <w:tr w:rsidR="00C20870" w:rsidRPr="00E95B9E" w:rsidTr="006D7074">
        <w:trPr>
          <w:trHeight w:val="71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20870" w:rsidRPr="00E95B9E" w:rsidRDefault="00C20870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Cs/>
                <w:sz w:val="20"/>
                <w:szCs w:val="20"/>
              </w:rPr>
              <w:t>18:00 – 1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20870" w:rsidRPr="00E95B9E" w:rsidRDefault="00C20870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20870" w:rsidRPr="00E95B9E" w:rsidRDefault="00C20870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20870" w:rsidRPr="00E95B9E" w:rsidRDefault="00C20870" w:rsidP="006D7074">
            <w:pPr>
              <w:pStyle w:val="NoSpacing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20870" w:rsidRPr="00E95B9E" w:rsidRDefault="00C20870" w:rsidP="006D7074">
            <w:pPr>
              <w:pStyle w:val="NoSpacing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20870" w:rsidRPr="00E95B9E" w:rsidRDefault="00C20870" w:rsidP="006D7074">
            <w:pPr>
              <w:pStyle w:val="NoSpacing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20870" w:rsidRPr="00E95B9E" w:rsidRDefault="00C20870" w:rsidP="006D70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</w:tr>
      <w:tr w:rsidR="00C20870" w:rsidRPr="00E95B9E" w:rsidTr="006D7074">
        <w:trPr>
          <w:trHeight w:val="693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0870" w:rsidRPr="00E95B9E" w:rsidRDefault="00C20870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Cs/>
                <w:sz w:val="20"/>
                <w:szCs w:val="20"/>
                <w:lang w:eastAsia="en-US"/>
              </w:rPr>
              <w:t>19:00 - 1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20870" w:rsidRPr="00E95B9E" w:rsidRDefault="00C20870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20870" w:rsidRPr="00E95B9E" w:rsidRDefault="00C20870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20870" w:rsidRPr="00E95B9E" w:rsidRDefault="00C20870" w:rsidP="006D7074">
            <w:pPr>
              <w:pStyle w:val="NoSpacing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20870" w:rsidRPr="00E95B9E" w:rsidRDefault="00C20870" w:rsidP="006D7074">
            <w:pPr>
              <w:pStyle w:val="NoSpacing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20870" w:rsidRPr="00E95B9E" w:rsidRDefault="00C20870" w:rsidP="006D7074">
            <w:pPr>
              <w:pStyle w:val="NoSpacing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20870" w:rsidRPr="00E95B9E" w:rsidRDefault="00C20870" w:rsidP="006D70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</w:tr>
    </w:tbl>
    <w:p w:rsidR="006F3BB1" w:rsidRPr="00E95B9E" w:rsidRDefault="006F3BB1" w:rsidP="006F3BB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E95B9E">
        <w:rPr>
          <w:rFonts w:ascii="Times New Roman" w:hAnsi="Times New Roman" w:cs="Times New Roman"/>
          <w:sz w:val="20"/>
          <w:szCs w:val="20"/>
        </w:rPr>
        <w:t>* AOS = Akademik Ofis Saati</w:t>
      </w:r>
    </w:p>
    <w:p w:rsidR="006F3BB1" w:rsidRPr="00E95B9E" w:rsidRDefault="006F3BB1" w:rsidP="006F3BB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E95B9E">
        <w:rPr>
          <w:rFonts w:ascii="Times New Roman" w:hAnsi="Times New Roman" w:cs="Times New Roman"/>
          <w:sz w:val="20"/>
          <w:szCs w:val="20"/>
        </w:rPr>
        <w:t>* ÖOS = Öğrenci Ofis Saati</w:t>
      </w:r>
    </w:p>
    <w:p w:rsidR="002944D5" w:rsidRPr="00E95B9E" w:rsidRDefault="002944D5" w:rsidP="005B4EC0">
      <w:pPr>
        <w:rPr>
          <w:rFonts w:ascii="Times New Roman" w:hAnsi="Times New Roman" w:cs="Times New Roman"/>
          <w:sz w:val="20"/>
          <w:szCs w:val="20"/>
        </w:rPr>
      </w:pPr>
    </w:p>
    <w:p w:rsidR="002944D5" w:rsidRDefault="002944D5" w:rsidP="005B4EC0">
      <w:pPr>
        <w:rPr>
          <w:rFonts w:ascii="Times New Roman" w:hAnsi="Times New Roman" w:cs="Times New Roman"/>
          <w:sz w:val="20"/>
          <w:szCs w:val="20"/>
        </w:rPr>
      </w:pPr>
    </w:p>
    <w:p w:rsidR="003D41F0" w:rsidRDefault="003D41F0" w:rsidP="005B4EC0">
      <w:pPr>
        <w:rPr>
          <w:rFonts w:ascii="Times New Roman" w:hAnsi="Times New Roman" w:cs="Times New Roman"/>
          <w:sz w:val="20"/>
          <w:szCs w:val="20"/>
        </w:rPr>
      </w:pPr>
    </w:p>
    <w:p w:rsidR="003D41F0" w:rsidRPr="00E95B9E" w:rsidRDefault="003D41F0" w:rsidP="005B4EC0">
      <w:pPr>
        <w:rPr>
          <w:rFonts w:ascii="Times New Roman" w:hAnsi="Times New Roman" w:cs="Times New Roman"/>
          <w:sz w:val="20"/>
          <w:szCs w:val="20"/>
        </w:rPr>
      </w:pPr>
    </w:p>
    <w:p w:rsidR="002944D5" w:rsidRPr="00E95B9E" w:rsidRDefault="002944D5" w:rsidP="005B4EC0">
      <w:pPr>
        <w:rPr>
          <w:rFonts w:ascii="Times New Roman" w:hAnsi="Times New Roman" w:cs="Times New Roman"/>
          <w:sz w:val="20"/>
          <w:szCs w:val="20"/>
        </w:rPr>
      </w:pPr>
    </w:p>
    <w:p w:rsidR="002944D5" w:rsidRPr="00E95B9E" w:rsidRDefault="002944D5" w:rsidP="005B4EC0">
      <w:pPr>
        <w:rPr>
          <w:rFonts w:ascii="Times New Roman" w:hAnsi="Times New Roman" w:cs="Times New Roman"/>
          <w:sz w:val="20"/>
          <w:szCs w:val="20"/>
        </w:rPr>
      </w:pPr>
    </w:p>
    <w:tbl>
      <w:tblPr>
        <w:tblW w:w="10016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1560"/>
        <w:gridCol w:w="1417"/>
        <w:gridCol w:w="1418"/>
        <w:gridCol w:w="1276"/>
        <w:gridCol w:w="1511"/>
        <w:gridCol w:w="1276"/>
        <w:gridCol w:w="1558"/>
      </w:tblGrid>
      <w:tr w:rsidR="00B3567E" w:rsidRPr="00E95B9E" w:rsidTr="001A5C7C">
        <w:trPr>
          <w:trHeight w:val="41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567E" w:rsidRPr="00E95B9E" w:rsidRDefault="00B3567E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Güz 2019-20</w:t>
            </w:r>
          </w:p>
        </w:tc>
        <w:tc>
          <w:tcPr>
            <w:tcW w:w="845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567E" w:rsidRPr="00E95B9E" w:rsidRDefault="00B3567E" w:rsidP="001A5C7C">
            <w:pPr>
              <w:tabs>
                <w:tab w:val="left" w:pos="2805"/>
                <w:tab w:val="center" w:pos="3931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Dr. CAN KARA</w:t>
            </w:r>
          </w:p>
        </w:tc>
      </w:tr>
      <w:tr w:rsidR="00B3567E" w:rsidRPr="00E95B9E" w:rsidTr="001A5C7C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567E" w:rsidRPr="00E95B9E" w:rsidRDefault="00B3567E" w:rsidP="001A5C7C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567E" w:rsidRPr="00E95B9E" w:rsidRDefault="00B3567E" w:rsidP="001A5C7C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Pazartesi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567E" w:rsidRPr="00E95B9E" w:rsidRDefault="00B3567E" w:rsidP="001A5C7C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Salı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567E" w:rsidRPr="00E95B9E" w:rsidRDefault="00B3567E" w:rsidP="001A5C7C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Çarşamba</w:t>
            </w: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567E" w:rsidRPr="00E95B9E" w:rsidRDefault="00B3567E" w:rsidP="001A5C7C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Perşemb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567E" w:rsidRPr="00E95B9E" w:rsidRDefault="00B3567E" w:rsidP="001A5C7C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Cuma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567E" w:rsidRPr="00E95B9E" w:rsidRDefault="00B3567E" w:rsidP="001A5C7C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Cumartesi</w:t>
            </w:r>
          </w:p>
        </w:tc>
      </w:tr>
      <w:tr w:rsidR="00B3567E" w:rsidRPr="00E95B9E" w:rsidTr="001A5C7C">
        <w:trPr>
          <w:trHeight w:val="449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567E" w:rsidRPr="00E95B9E" w:rsidRDefault="00B3567E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567E" w:rsidRPr="00E95B9E" w:rsidRDefault="00B3567E" w:rsidP="001A5C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567E" w:rsidRPr="00E95B9E" w:rsidRDefault="00B3567E" w:rsidP="001A5C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567E" w:rsidRPr="00E95B9E" w:rsidRDefault="00B3567E" w:rsidP="001A5C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567E" w:rsidRPr="00E95B9E" w:rsidRDefault="00B3567E" w:rsidP="001A5C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567E" w:rsidRPr="00E95B9E" w:rsidRDefault="00B3567E" w:rsidP="001A5C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567E" w:rsidRPr="00E95B9E" w:rsidRDefault="00B3567E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B3567E" w:rsidRPr="00E95B9E" w:rsidTr="001A5C7C">
        <w:trPr>
          <w:trHeight w:val="62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567E" w:rsidRPr="00E95B9E" w:rsidRDefault="00B3567E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567E" w:rsidRPr="00E95B9E" w:rsidRDefault="00B3567E" w:rsidP="00AA5FD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567E" w:rsidRPr="00E95B9E" w:rsidRDefault="00B3567E" w:rsidP="00AA5FD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567E" w:rsidRPr="00E95B9E" w:rsidRDefault="00B3567E" w:rsidP="00AA5FD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567E" w:rsidRPr="00E95B9E" w:rsidRDefault="00B3567E" w:rsidP="00AA5FD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567E" w:rsidRPr="00E95B9E" w:rsidRDefault="00B3567E" w:rsidP="001A5C7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ARC309-304-310</w:t>
            </w:r>
            <w:r w:rsidRPr="00E95B9E">
              <w:rPr>
                <w:rFonts w:ascii="Times New Roman" w:hAnsi="Times New Roman" w:cs="Times New Roman"/>
                <w:sz w:val="20"/>
                <w:szCs w:val="20"/>
              </w:rPr>
              <w:br/>
              <w:t>(MM2-D01)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567E" w:rsidRPr="00E95B9E" w:rsidRDefault="00B3567E" w:rsidP="00AA5F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B3567E" w:rsidRPr="00E95B9E" w:rsidTr="001A5C7C">
        <w:trPr>
          <w:trHeight w:val="69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567E" w:rsidRPr="00E95B9E" w:rsidRDefault="00B3567E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567E" w:rsidRPr="00E95B9E" w:rsidRDefault="00B3567E" w:rsidP="001A5C7C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567E" w:rsidRPr="00E95B9E" w:rsidRDefault="00B3567E" w:rsidP="001A5C7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FAE-457 - ARC515 GIS (.LAB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567E" w:rsidRPr="00E95B9E" w:rsidRDefault="00B3567E" w:rsidP="001A5C7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567E" w:rsidRPr="00E95B9E" w:rsidRDefault="00B3567E" w:rsidP="001A5C7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567E" w:rsidRPr="00E95B9E" w:rsidRDefault="00B3567E" w:rsidP="001A5C7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ARC309-304-310</w:t>
            </w:r>
            <w:r w:rsidRPr="00E95B9E">
              <w:rPr>
                <w:rFonts w:ascii="Times New Roman" w:hAnsi="Times New Roman" w:cs="Times New Roman"/>
                <w:sz w:val="20"/>
                <w:szCs w:val="20"/>
              </w:rPr>
              <w:br/>
              <w:t>(MM2-D01)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567E" w:rsidRPr="00E95B9E" w:rsidRDefault="00B3567E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B3567E" w:rsidRPr="00E95B9E" w:rsidTr="001A5C7C">
        <w:trPr>
          <w:trHeight w:val="587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567E" w:rsidRPr="00E95B9E" w:rsidRDefault="00B3567E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567E" w:rsidRPr="00E95B9E" w:rsidRDefault="00B3567E" w:rsidP="001A5C7C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567E" w:rsidRPr="00E95B9E" w:rsidRDefault="00B3567E" w:rsidP="001A5C7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FAE-457 - ARC515 GIS (.LAB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567E" w:rsidRPr="00E95B9E" w:rsidRDefault="00B3567E" w:rsidP="001A5C7C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567E" w:rsidRPr="00E95B9E" w:rsidRDefault="00B3567E" w:rsidP="001A5C7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567E" w:rsidRPr="00E95B9E" w:rsidRDefault="00B3567E" w:rsidP="001A5C7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ARC309-304-310</w:t>
            </w:r>
            <w:r w:rsidRPr="00E95B9E">
              <w:rPr>
                <w:rFonts w:ascii="Times New Roman" w:hAnsi="Times New Roman" w:cs="Times New Roman"/>
                <w:sz w:val="20"/>
                <w:szCs w:val="20"/>
              </w:rPr>
              <w:br/>
              <w:t>(MM2-D01)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567E" w:rsidRPr="00E95B9E" w:rsidRDefault="00B3567E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B3567E" w:rsidRPr="00E95B9E" w:rsidTr="001A5C7C">
        <w:trPr>
          <w:trHeight w:val="594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567E" w:rsidRPr="00E95B9E" w:rsidRDefault="00B3567E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2:00 – 12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567E" w:rsidRPr="00E95B9E" w:rsidRDefault="00B3567E" w:rsidP="001A5C7C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567E" w:rsidRPr="00E95B9E" w:rsidRDefault="00B3567E" w:rsidP="001A5C7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FAE-457 - ARC515 GIS (.LAB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567E" w:rsidRPr="00E95B9E" w:rsidRDefault="00B3567E" w:rsidP="001A5C7C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567E" w:rsidRPr="00E95B9E" w:rsidRDefault="00B3567E" w:rsidP="001A5C7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EHİK COMITTE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567E" w:rsidRPr="00E95B9E" w:rsidRDefault="00B3567E" w:rsidP="001A5C7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ARC309-304-310</w:t>
            </w:r>
            <w:r w:rsidRPr="00E95B9E">
              <w:rPr>
                <w:rFonts w:ascii="Times New Roman" w:hAnsi="Times New Roman" w:cs="Times New Roman"/>
                <w:sz w:val="20"/>
                <w:szCs w:val="20"/>
              </w:rPr>
              <w:br/>
              <w:t>(MM2-D01)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567E" w:rsidRPr="00E95B9E" w:rsidRDefault="00B3567E" w:rsidP="001A5C7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B3567E" w:rsidRPr="00E95B9E" w:rsidTr="001A5C7C">
        <w:trPr>
          <w:trHeight w:val="739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567E" w:rsidRPr="00E95B9E" w:rsidRDefault="00B3567E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567E" w:rsidRPr="00E95B9E" w:rsidRDefault="00B3567E" w:rsidP="001A5C7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ÖĞLEN ARASI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567E" w:rsidRPr="00E95B9E" w:rsidRDefault="00B3567E" w:rsidP="001A5C7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ÖĞLEN ARASI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567E" w:rsidRPr="00E95B9E" w:rsidRDefault="00B3567E" w:rsidP="001A5C7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ÖĞLEN ARASI</w:t>
            </w: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567E" w:rsidRPr="00E95B9E" w:rsidRDefault="00B3567E" w:rsidP="001A5C7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ÖĞLEN ARASI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567E" w:rsidRPr="00E95B9E" w:rsidRDefault="00B3567E" w:rsidP="001A5C7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ÖĞLEN ARASI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567E" w:rsidRPr="00E95B9E" w:rsidRDefault="00B3567E" w:rsidP="001A5C7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</w:tr>
      <w:tr w:rsidR="00B3567E" w:rsidRPr="00E95B9E" w:rsidTr="001A5C7C">
        <w:trPr>
          <w:trHeight w:val="523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567E" w:rsidRPr="00E95B9E" w:rsidRDefault="00B3567E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567E" w:rsidRPr="00E95B9E" w:rsidRDefault="00B3567E" w:rsidP="001A5C7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567E" w:rsidRPr="00E95B9E" w:rsidRDefault="00B3567E" w:rsidP="001A5C7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567E" w:rsidRPr="00E95B9E" w:rsidRDefault="00B3567E" w:rsidP="001A5C7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IM309-304 -310</w:t>
            </w:r>
            <w:r w:rsidRPr="00E95B9E">
              <w:rPr>
                <w:rFonts w:ascii="Times New Roman" w:hAnsi="Times New Roman" w:cs="Times New Roman"/>
                <w:sz w:val="20"/>
                <w:szCs w:val="20"/>
              </w:rPr>
              <w:br/>
              <w:t>(MM2-D01)</w:t>
            </w: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567E" w:rsidRPr="00E95B9E" w:rsidRDefault="00B3567E" w:rsidP="001A5C7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567E" w:rsidRPr="00E95B9E" w:rsidRDefault="00B3567E" w:rsidP="001A5C7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567E" w:rsidRPr="00E95B9E" w:rsidRDefault="00B3567E" w:rsidP="001A5C7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B3567E" w:rsidRPr="00E95B9E" w:rsidTr="001A5C7C">
        <w:trPr>
          <w:trHeight w:val="54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567E" w:rsidRPr="00E95B9E" w:rsidRDefault="00B3567E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567E" w:rsidRPr="00E95B9E" w:rsidRDefault="00B3567E" w:rsidP="001A5C7C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567E" w:rsidRPr="00E95B9E" w:rsidRDefault="00B3567E" w:rsidP="001A5C7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567E" w:rsidRPr="00E95B9E" w:rsidRDefault="00B3567E" w:rsidP="001A5C7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IM309-304 -310</w:t>
            </w:r>
            <w:r w:rsidRPr="00E95B9E">
              <w:rPr>
                <w:rFonts w:ascii="Times New Roman" w:hAnsi="Times New Roman" w:cs="Times New Roman"/>
                <w:sz w:val="20"/>
                <w:szCs w:val="20"/>
              </w:rPr>
              <w:br/>
              <w:t>(MM2-D01)</w:t>
            </w: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567E" w:rsidRPr="00E95B9E" w:rsidRDefault="00B3567E" w:rsidP="001A5C7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LAR 403</w:t>
            </w:r>
            <w:r w:rsidRPr="00E95B9E">
              <w:rPr>
                <w:rFonts w:ascii="Times New Roman" w:hAnsi="Times New Roman" w:cs="Times New Roman"/>
                <w:sz w:val="20"/>
                <w:szCs w:val="20"/>
              </w:rPr>
              <w:br/>
              <w:t>(PEYZAJ STÜDYOSU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567E" w:rsidRPr="00E95B9E" w:rsidRDefault="00B3567E" w:rsidP="001A5C7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567E" w:rsidRPr="00E95B9E" w:rsidRDefault="00B3567E" w:rsidP="001A5C7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B3567E" w:rsidRPr="00E95B9E" w:rsidTr="001A5C7C">
        <w:trPr>
          <w:trHeight w:val="524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567E" w:rsidRPr="00E95B9E" w:rsidRDefault="00B3567E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567E" w:rsidRPr="00E95B9E" w:rsidRDefault="00B3567E" w:rsidP="001A5C7C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567E" w:rsidRPr="00E95B9E" w:rsidRDefault="00B3567E" w:rsidP="001A5C7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567E" w:rsidRPr="00E95B9E" w:rsidRDefault="00B3567E" w:rsidP="001A5C7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IM309-304 -310</w:t>
            </w:r>
            <w:r w:rsidRPr="00E95B9E">
              <w:rPr>
                <w:rFonts w:ascii="Times New Roman" w:hAnsi="Times New Roman" w:cs="Times New Roman"/>
                <w:sz w:val="20"/>
                <w:szCs w:val="20"/>
              </w:rPr>
              <w:br/>
              <w:t>(MM2-D01)</w:t>
            </w: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567E" w:rsidRPr="00E95B9E" w:rsidRDefault="00B3567E" w:rsidP="001A5C7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LAR 403</w:t>
            </w:r>
            <w:r w:rsidRPr="00E95B9E">
              <w:rPr>
                <w:rFonts w:ascii="Times New Roman" w:hAnsi="Times New Roman" w:cs="Times New Roman"/>
                <w:sz w:val="20"/>
                <w:szCs w:val="20"/>
              </w:rPr>
              <w:br/>
              <w:t>(PEYZAJ STÜDYOSU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567E" w:rsidRPr="00E95B9E" w:rsidRDefault="00B3567E" w:rsidP="001A5C7C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567E" w:rsidRPr="00E95B9E" w:rsidRDefault="00B3567E" w:rsidP="001A5C7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B3567E" w:rsidRPr="00E95B9E" w:rsidTr="001A5C7C">
        <w:trPr>
          <w:trHeight w:val="70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567E" w:rsidRPr="00E95B9E" w:rsidRDefault="00B3567E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567E" w:rsidRPr="00E95B9E" w:rsidRDefault="00B3567E" w:rsidP="001A5C7C">
            <w:pPr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567E" w:rsidRPr="00E95B9E" w:rsidRDefault="00B3567E" w:rsidP="001A5C7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567E" w:rsidRPr="00E95B9E" w:rsidRDefault="00B3567E" w:rsidP="001A5C7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567E" w:rsidRPr="00E95B9E" w:rsidRDefault="00B3567E" w:rsidP="001A5C7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LAR 403</w:t>
            </w:r>
            <w:r w:rsidRPr="00E95B9E">
              <w:rPr>
                <w:rFonts w:ascii="Times New Roman" w:hAnsi="Times New Roman" w:cs="Times New Roman"/>
                <w:sz w:val="20"/>
                <w:szCs w:val="20"/>
              </w:rPr>
              <w:br/>
              <w:t>(PEYZAJ STÜDYOSU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567E" w:rsidRPr="00E95B9E" w:rsidRDefault="00B3567E" w:rsidP="001A5C7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567E" w:rsidRPr="00E95B9E" w:rsidRDefault="00B3567E" w:rsidP="001A5C7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B3567E" w:rsidRPr="00E95B9E" w:rsidTr="001A5C7C">
        <w:trPr>
          <w:trHeight w:val="71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567E" w:rsidRPr="00E95B9E" w:rsidRDefault="00B3567E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8:00 – 1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567E" w:rsidRPr="00E95B9E" w:rsidRDefault="00B3567E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567E" w:rsidRPr="00E95B9E" w:rsidRDefault="00B3567E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567E" w:rsidRPr="00E95B9E" w:rsidRDefault="00B3567E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567E" w:rsidRPr="00E95B9E" w:rsidRDefault="00B3567E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567E" w:rsidRPr="00E95B9E" w:rsidRDefault="00B3567E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567E" w:rsidRPr="00E95B9E" w:rsidRDefault="00B3567E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B3567E" w:rsidRPr="00E95B9E" w:rsidTr="001A5C7C">
        <w:trPr>
          <w:trHeight w:val="693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567E" w:rsidRPr="00E95B9E" w:rsidRDefault="00B3567E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 - 1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567E" w:rsidRPr="00E95B9E" w:rsidRDefault="00B3567E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567E" w:rsidRPr="00E95B9E" w:rsidRDefault="00B3567E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567E" w:rsidRPr="00E95B9E" w:rsidRDefault="00B3567E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567E" w:rsidRPr="00E95B9E" w:rsidRDefault="00B3567E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567E" w:rsidRPr="00E95B9E" w:rsidRDefault="00B3567E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567E" w:rsidRPr="00E95B9E" w:rsidRDefault="00B3567E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:rsidR="005B4EC0" w:rsidRPr="00E95B9E" w:rsidRDefault="005B4EC0" w:rsidP="005B4EC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E95B9E">
        <w:rPr>
          <w:rFonts w:ascii="Times New Roman" w:hAnsi="Times New Roman" w:cs="Times New Roman"/>
          <w:sz w:val="20"/>
          <w:szCs w:val="20"/>
        </w:rPr>
        <w:t>* AOS = Akademik Ofis Saati</w:t>
      </w:r>
    </w:p>
    <w:p w:rsidR="005B4EC0" w:rsidRPr="00E95B9E" w:rsidRDefault="005B4EC0" w:rsidP="005B4EC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E95B9E">
        <w:rPr>
          <w:rFonts w:ascii="Times New Roman" w:hAnsi="Times New Roman" w:cs="Times New Roman"/>
          <w:sz w:val="20"/>
          <w:szCs w:val="20"/>
        </w:rPr>
        <w:t>* ÖOS = Öğrenci Ofis Saati</w:t>
      </w: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237153" w:rsidRPr="00E95B9E" w:rsidRDefault="00237153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tbl>
      <w:tblPr>
        <w:tblW w:w="9719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1574"/>
        <w:gridCol w:w="1375"/>
        <w:gridCol w:w="843"/>
        <w:gridCol w:w="1853"/>
        <w:gridCol w:w="1545"/>
        <w:gridCol w:w="1404"/>
        <w:gridCol w:w="1125"/>
      </w:tblGrid>
      <w:tr w:rsidR="005B4EC0" w:rsidRPr="00E95B9E" w:rsidTr="006F3BB1">
        <w:trPr>
          <w:trHeight w:val="425"/>
        </w:trPr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Güz 2019-20</w:t>
            </w:r>
          </w:p>
        </w:tc>
        <w:tc>
          <w:tcPr>
            <w:tcW w:w="814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tabs>
                <w:tab w:val="left" w:pos="2805"/>
                <w:tab w:val="center" w:pos="393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AYŞE GERTİK</w:t>
            </w:r>
          </w:p>
        </w:tc>
      </w:tr>
      <w:tr w:rsidR="005B4EC0" w:rsidRPr="00E95B9E" w:rsidTr="005B4EC0">
        <w:trPr>
          <w:trHeight w:val="226"/>
        </w:trPr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4EC0" w:rsidRPr="00E95B9E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Pazartesi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Salı</w:t>
            </w:r>
          </w:p>
        </w:tc>
        <w:tc>
          <w:tcPr>
            <w:tcW w:w="1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Çarşamba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Perşembe</w:t>
            </w:r>
          </w:p>
        </w:tc>
        <w:tc>
          <w:tcPr>
            <w:tcW w:w="1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Cuma</w:t>
            </w:r>
          </w:p>
        </w:tc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Cumartesi</w:t>
            </w:r>
          </w:p>
        </w:tc>
      </w:tr>
      <w:tr w:rsidR="005B4EC0" w:rsidRPr="00E95B9E" w:rsidTr="005B4EC0">
        <w:trPr>
          <w:trHeight w:val="452"/>
        </w:trPr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4EC0" w:rsidRPr="00E95B9E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  <w:lang w:eastAsia="en-US"/>
              </w:rPr>
            </w:pP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4EC0" w:rsidRPr="00E95B9E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  <w:lang w:eastAsia="en-US"/>
              </w:rPr>
            </w:pPr>
          </w:p>
        </w:tc>
        <w:tc>
          <w:tcPr>
            <w:tcW w:w="1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4EC0" w:rsidRPr="00E95B9E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  <w:lang w:eastAsia="en-US"/>
              </w:rPr>
            </w:pP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eastAsia="en-US"/>
              </w:rPr>
            </w:pPr>
          </w:p>
        </w:tc>
        <w:tc>
          <w:tcPr>
            <w:tcW w:w="1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4EC0" w:rsidRPr="00E95B9E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  <w:lang w:eastAsia="en-US"/>
              </w:rPr>
            </w:pPr>
          </w:p>
        </w:tc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4EC0" w:rsidRPr="00E95B9E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  <w:lang w:eastAsia="en-US"/>
              </w:rPr>
            </w:pPr>
          </w:p>
        </w:tc>
      </w:tr>
      <w:tr w:rsidR="004D2DFF" w:rsidRPr="00E95B9E" w:rsidTr="004D2DFF">
        <w:trPr>
          <w:trHeight w:val="453"/>
        </w:trPr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MİM 202 </w:t>
            </w:r>
          </w:p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MM1-D01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TMF 483</w:t>
            </w:r>
          </w:p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Bil. Lab</w:t>
            </w:r>
          </w:p>
        </w:tc>
        <w:tc>
          <w:tcPr>
            <w:tcW w:w="1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</w:tr>
      <w:tr w:rsidR="004D2DFF" w:rsidRPr="00E95B9E" w:rsidTr="004D2DFF">
        <w:trPr>
          <w:trHeight w:val="461"/>
        </w:trPr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 xml:space="preserve">MİM 202 </w:t>
            </w:r>
          </w:p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MM1-D01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S</w:t>
            </w:r>
          </w:p>
        </w:tc>
        <w:tc>
          <w:tcPr>
            <w:tcW w:w="1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MF 483</w:t>
            </w:r>
          </w:p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il. Lab</w:t>
            </w:r>
          </w:p>
        </w:tc>
        <w:tc>
          <w:tcPr>
            <w:tcW w:w="1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S</w:t>
            </w:r>
          </w:p>
        </w:tc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2DFF" w:rsidRPr="00E95B9E" w:rsidRDefault="004D2DFF" w:rsidP="004D2DFF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</w:tr>
      <w:tr w:rsidR="004D2DFF" w:rsidRPr="00E95B9E" w:rsidTr="004D2DFF">
        <w:trPr>
          <w:trHeight w:val="453"/>
        </w:trPr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 xml:space="preserve">MİM 202 </w:t>
            </w:r>
          </w:p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MM1-D01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AOS</w:t>
            </w:r>
          </w:p>
        </w:tc>
        <w:tc>
          <w:tcPr>
            <w:tcW w:w="1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ÖOS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MF 483</w:t>
            </w:r>
          </w:p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il. Lab</w:t>
            </w:r>
          </w:p>
        </w:tc>
        <w:tc>
          <w:tcPr>
            <w:tcW w:w="1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ÖOS</w:t>
            </w:r>
          </w:p>
        </w:tc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</w:tr>
      <w:tr w:rsidR="004D2DFF" w:rsidRPr="00E95B9E" w:rsidTr="004D2DFF">
        <w:trPr>
          <w:trHeight w:val="425"/>
        </w:trPr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2:00 – 12:50</w:t>
            </w:r>
          </w:p>
        </w:tc>
        <w:tc>
          <w:tcPr>
            <w:tcW w:w="1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 xml:space="preserve">MİM 202 </w:t>
            </w:r>
          </w:p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MM1-D01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ÖOS</w:t>
            </w:r>
          </w:p>
        </w:tc>
        <w:tc>
          <w:tcPr>
            <w:tcW w:w="1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TMF 483</w:t>
            </w:r>
          </w:p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Bil. Lab</w:t>
            </w:r>
          </w:p>
        </w:tc>
        <w:tc>
          <w:tcPr>
            <w:tcW w:w="1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AOS</w:t>
            </w:r>
          </w:p>
        </w:tc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2DFF" w:rsidRPr="00E95B9E" w:rsidRDefault="004D2DFF" w:rsidP="004D2DFF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</w:tr>
      <w:tr w:rsidR="004D2DFF" w:rsidRPr="00E95B9E" w:rsidTr="004D2DFF">
        <w:trPr>
          <w:trHeight w:val="469"/>
        </w:trPr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eastAsia="en-US"/>
              </w:rPr>
            </w:pP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</w:tr>
      <w:tr w:rsidR="004D2DFF" w:rsidRPr="00E95B9E" w:rsidTr="004D2DFF">
        <w:trPr>
          <w:trHeight w:val="527"/>
        </w:trPr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TMF 478</w:t>
            </w:r>
          </w:p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MM1-D04</w:t>
            </w:r>
          </w:p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AOS</w:t>
            </w:r>
          </w:p>
        </w:tc>
        <w:tc>
          <w:tcPr>
            <w:tcW w:w="1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MİM 310/309/304</w:t>
            </w:r>
          </w:p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MM2-D01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MİM 202 </w:t>
            </w:r>
          </w:p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M1-D01</w:t>
            </w:r>
          </w:p>
        </w:tc>
        <w:tc>
          <w:tcPr>
            <w:tcW w:w="1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</w:tr>
      <w:tr w:rsidR="004D2DFF" w:rsidRPr="00E95B9E" w:rsidTr="004D2DFF">
        <w:trPr>
          <w:trHeight w:val="550"/>
        </w:trPr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TMF 478</w:t>
            </w:r>
          </w:p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MM1-D04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AOS</w:t>
            </w:r>
          </w:p>
        </w:tc>
        <w:tc>
          <w:tcPr>
            <w:tcW w:w="1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MİM 310/309/304</w:t>
            </w:r>
          </w:p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MM2-D01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 xml:space="preserve">MİM 202 </w:t>
            </w:r>
          </w:p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MM1-D01</w:t>
            </w:r>
          </w:p>
        </w:tc>
        <w:tc>
          <w:tcPr>
            <w:tcW w:w="1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</w:tr>
      <w:tr w:rsidR="004D2DFF" w:rsidRPr="00E95B9E" w:rsidTr="004D2DFF">
        <w:trPr>
          <w:trHeight w:val="453"/>
        </w:trPr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TMF 478</w:t>
            </w:r>
          </w:p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MM1-D04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AOS</w:t>
            </w:r>
          </w:p>
        </w:tc>
        <w:tc>
          <w:tcPr>
            <w:tcW w:w="1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MİM 310/309/304</w:t>
            </w:r>
          </w:p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MM2-D01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 xml:space="preserve">MİM 202 </w:t>
            </w:r>
          </w:p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MM1-D01</w:t>
            </w:r>
          </w:p>
        </w:tc>
        <w:tc>
          <w:tcPr>
            <w:tcW w:w="1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</w:tr>
      <w:tr w:rsidR="004D2DFF" w:rsidRPr="00E95B9E" w:rsidTr="004D2DFF">
        <w:trPr>
          <w:trHeight w:val="469"/>
        </w:trPr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ÖOS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MİM 310/309/304</w:t>
            </w:r>
          </w:p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MM2-D01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MİM 202 </w:t>
            </w:r>
          </w:p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MM1-D01</w:t>
            </w:r>
          </w:p>
        </w:tc>
        <w:tc>
          <w:tcPr>
            <w:tcW w:w="1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</w:tr>
      <w:tr w:rsidR="004D2DFF" w:rsidRPr="00E95B9E" w:rsidTr="005B4EC0">
        <w:trPr>
          <w:trHeight w:val="494"/>
        </w:trPr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8:00 – 18:50</w:t>
            </w:r>
          </w:p>
        </w:tc>
        <w:tc>
          <w:tcPr>
            <w:tcW w:w="1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eastAsia="en-US"/>
              </w:rPr>
            </w:pP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ÖOS</w:t>
            </w:r>
          </w:p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</w:tr>
      <w:tr w:rsidR="004D2DFF" w:rsidRPr="00E95B9E" w:rsidTr="005B4EC0">
        <w:trPr>
          <w:trHeight w:val="226"/>
        </w:trPr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 - 19:50</w:t>
            </w:r>
          </w:p>
        </w:tc>
        <w:tc>
          <w:tcPr>
            <w:tcW w:w="1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eastAsia="en-US"/>
              </w:rPr>
            </w:pP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2DFF" w:rsidRPr="00E95B9E" w:rsidRDefault="004D2DFF" w:rsidP="004D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/>
              </w:rPr>
            </w:pPr>
          </w:p>
        </w:tc>
      </w:tr>
    </w:tbl>
    <w:p w:rsidR="005B4EC0" w:rsidRPr="00E95B9E" w:rsidRDefault="005B4EC0" w:rsidP="005B4EC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E95B9E">
        <w:rPr>
          <w:rFonts w:ascii="Times New Roman" w:hAnsi="Times New Roman" w:cs="Times New Roman"/>
          <w:sz w:val="20"/>
          <w:szCs w:val="20"/>
        </w:rPr>
        <w:t>* AOS = Akademik Ofis Saati</w:t>
      </w:r>
    </w:p>
    <w:p w:rsidR="005B4EC0" w:rsidRPr="00E95B9E" w:rsidRDefault="005B4EC0" w:rsidP="005B4EC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E95B9E">
        <w:rPr>
          <w:rFonts w:ascii="Times New Roman" w:hAnsi="Times New Roman" w:cs="Times New Roman"/>
          <w:sz w:val="20"/>
          <w:szCs w:val="20"/>
        </w:rPr>
        <w:t>* ÖOS = Öğrenci Ofis Saati</w:t>
      </w: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6F3BB1" w:rsidRPr="00E95B9E" w:rsidRDefault="006F3BB1" w:rsidP="005B4EC0">
      <w:pPr>
        <w:rPr>
          <w:rFonts w:ascii="Times New Roman" w:hAnsi="Times New Roman" w:cs="Times New Roman"/>
          <w:sz w:val="20"/>
          <w:szCs w:val="20"/>
        </w:rPr>
      </w:pPr>
    </w:p>
    <w:p w:rsidR="006F3BB1" w:rsidRPr="00E95B9E" w:rsidRDefault="006F3BB1" w:rsidP="005B4EC0">
      <w:pPr>
        <w:rPr>
          <w:rFonts w:ascii="Times New Roman" w:hAnsi="Times New Roman" w:cs="Times New Roman"/>
          <w:sz w:val="20"/>
          <w:szCs w:val="20"/>
        </w:rPr>
      </w:pPr>
    </w:p>
    <w:p w:rsidR="006F3BB1" w:rsidRPr="00E95B9E" w:rsidRDefault="006F3BB1" w:rsidP="005B4EC0">
      <w:pPr>
        <w:rPr>
          <w:rFonts w:ascii="Times New Roman" w:hAnsi="Times New Roman" w:cs="Times New Roman"/>
          <w:sz w:val="20"/>
          <w:szCs w:val="20"/>
        </w:rPr>
      </w:pPr>
    </w:p>
    <w:p w:rsidR="006F3BB1" w:rsidRPr="00E95B9E" w:rsidRDefault="006F3BB1" w:rsidP="005B4EC0">
      <w:pPr>
        <w:rPr>
          <w:rFonts w:ascii="Times New Roman" w:hAnsi="Times New Roman" w:cs="Times New Roman"/>
          <w:sz w:val="20"/>
          <w:szCs w:val="20"/>
        </w:rPr>
      </w:pPr>
    </w:p>
    <w:p w:rsidR="006F3BB1" w:rsidRPr="00E95B9E" w:rsidRDefault="006F3BB1" w:rsidP="005B4EC0">
      <w:pPr>
        <w:rPr>
          <w:rFonts w:ascii="Times New Roman" w:hAnsi="Times New Roman" w:cs="Times New Roman"/>
          <w:sz w:val="20"/>
          <w:szCs w:val="20"/>
        </w:rPr>
      </w:pPr>
    </w:p>
    <w:p w:rsidR="006F3BB1" w:rsidRPr="00E95B9E" w:rsidRDefault="006F3BB1" w:rsidP="005B4EC0">
      <w:pPr>
        <w:rPr>
          <w:rFonts w:ascii="Times New Roman" w:hAnsi="Times New Roman" w:cs="Times New Roman"/>
          <w:sz w:val="20"/>
          <w:szCs w:val="20"/>
        </w:rPr>
      </w:pPr>
    </w:p>
    <w:p w:rsidR="006F3BB1" w:rsidRPr="00E95B9E" w:rsidRDefault="006F3BB1" w:rsidP="005B4EC0">
      <w:pPr>
        <w:rPr>
          <w:rFonts w:ascii="Times New Roman" w:hAnsi="Times New Roman" w:cs="Times New Roman"/>
          <w:sz w:val="20"/>
          <w:szCs w:val="20"/>
        </w:rPr>
      </w:pPr>
    </w:p>
    <w:p w:rsidR="006F3BB1" w:rsidRPr="00E95B9E" w:rsidRDefault="006F3BB1" w:rsidP="005B4EC0">
      <w:pPr>
        <w:rPr>
          <w:rFonts w:ascii="Times New Roman" w:hAnsi="Times New Roman" w:cs="Times New Roman"/>
          <w:sz w:val="20"/>
          <w:szCs w:val="20"/>
        </w:rPr>
      </w:pPr>
    </w:p>
    <w:p w:rsidR="006F3BB1" w:rsidRPr="00E95B9E" w:rsidRDefault="006F3BB1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0A4371" w:rsidRPr="00E95B9E" w:rsidRDefault="000A4371" w:rsidP="005B4EC0">
      <w:pPr>
        <w:rPr>
          <w:rFonts w:ascii="Times New Roman" w:hAnsi="Times New Roman" w:cs="Times New Roman"/>
          <w:sz w:val="20"/>
          <w:szCs w:val="20"/>
        </w:rPr>
      </w:pPr>
    </w:p>
    <w:tbl>
      <w:tblPr>
        <w:tblW w:w="978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1560"/>
        <w:gridCol w:w="1417"/>
        <w:gridCol w:w="1418"/>
        <w:gridCol w:w="1276"/>
        <w:gridCol w:w="1275"/>
        <w:gridCol w:w="1276"/>
        <w:gridCol w:w="1558"/>
      </w:tblGrid>
      <w:tr w:rsidR="004D2DFF" w:rsidRPr="00E95B9E" w:rsidTr="001A5C7C">
        <w:trPr>
          <w:trHeight w:val="41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D2DFF" w:rsidRPr="00E95B9E" w:rsidRDefault="004D2DFF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Güz 2019-20</w:t>
            </w:r>
          </w:p>
        </w:tc>
        <w:tc>
          <w:tcPr>
            <w:tcW w:w="82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D2DFF" w:rsidRPr="00E95B9E" w:rsidRDefault="004D2DFF" w:rsidP="001A5C7C">
            <w:pPr>
              <w:tabs>
                <w:tab w:val="left" w:pos="2805"/>
                <w:tab w:val="center" w:pos="3931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VEDİA AKANSU</w:t>
            </w:r>
          </w:p>
        </w:tc>
      </w:tr>
      <w:tr w:rsidR="004D2DFF" w:rsidRPr="00E95B9E" w:rsidTr="001A5C7C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2DFF" w:rsidRPr="00E95B9E" w:rsidRDefault="004D2DFF" w:rsidP="001A5C7C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D2DFF" w:rsidRPr="00E95B9E" w:rsidRDefault="004D2DFF" w:rsidP="001A5C7C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Pazartesi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D2DFF" w:rsidRPr="00E95B9E" w:rsidRDefault="004D2DFF" w:rsidP="001A5C7C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Salı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D2DFF" w:rsidRPr="00E95B9E" w:rsidRDefault="004D2DFF" w:rsidP="001A5C7C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Çarşamb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D2DFF" w:rsidRPr="00E95B9E" w:rsidRDefault="004D2DFF" w:rsidP="001A5C7C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Perşemb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D2DFF" w:rsidRPr="00E95B9E" w:rsidRDefault="004D2DFF" w:rsidP="001A5C7C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Cuma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D2DFF" w:rsidRPr="00E95B9E" w:rsidRDefault="004D2DFF" w:rsidP="001A5C7C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Cumartesi</w:t>
            </w:r>
          </w:p>
        </w:tc>
      </w:tr>
      <w:tr w:rsidR="004D2DFF" w:rsidRPr="00E95B9E" w:rsidTr="001A5C7C">
        <w:trPr>
          <w:trHeight w:val="449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D2DFF" w:rsidRPr="00E95B9E" w:rsidRDefault="004D2DFF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2DFF" w:rsidRPr="00E95B9E" w:rsidRDefault="004D2DFF" w:rsidP="001A5C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2DFF" w:rsidRPr="00E95B9E" w:rsidRDefault="004D2DFF" w:rsidP="001A5C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2DFF" w:rsidRPr="00E95B9E" w:rsidRDefault="004D2DFF" w:rsidP="001A5C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2DFF" w:rsidRPr="00E95B9E" w:rsidRDefault="004D2DFF" w:rsidP="001A5C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2DFF" w:rsidRPr="00E95B9E" w:rsidRDefault="004D2DFF" w:rsidP="001A5C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2DFF" w:rsidRPr="00E95B9E" w:rsidRDefault="004D2DFF" w:rsidP="001A5C7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4D2DFF" w:rsidRPr="00E95B9E" w:rsidTr="001A5C7C">
        <w:trPr>
          <w:trHeight w:val="62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D2DFF" w:rsidRPr="00E95B9E" w:rsidRDefault="004D2DFF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2DFF" w:rsidRPr="00E95B9E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D2DFF" w:rsidRPr="00E95B9E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Ö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D2DFF" w:rsidRPr="00E95B9E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ARCH 110-ARCH 216-ARC 205</w:t>
            </w:r>
          </w:p>
          <w:p w:rsidR="004D2DFF" w:rsidRPr="00E95B9E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MM-2-D0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2DFF" w:rsidRPr="00E95B9E" w:rsidRDefault="004D2DFF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ARC 302-ARCH 304</w:t>
            </w:r>
          </w:p>
          <w:p w:rsidR="004D2DFF" w:rsidRPr="00E95B9E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MM-2-D0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D2DFF" w:rsidRPr="00E95B9E" w:rsidRDefault="004D2DFF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ARCH 401-ARC 404</w:t>
            </w:r>
          </w:p>
          <w:p w:rsidR="004D2DFF" w:rsidRPr="00E95B9E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IH-0-D04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2DFF" w:rsidRPr="00E95B9E" w:rsidRDefault="004D2DFF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4D2DFF" w:rsidRPr="00E95B9E" w:rsidTr="001A5C7C">
        <w:trPr>
          <w:trHeight w:val="69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D2DFF" w:rsidRPr="00E95B9E" w:rsidRDefault="004D2DFF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2DFF" w:rsidRPr="00E95B9E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D2DFF" w:rsidRPr="00E95B9E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D2DFF" w:rsidRPr="00E95B9E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ARCH 110-ARCH 216-ARC 205</w:t>
            </w:r>
          </w:p>
          <w:p w:rsidR="004D2DFF" w:rsidRPr="00E95B9E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MM-2-D0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2DFF" w:rsidRPr="00E95B9E" w:rsidRDefault="004D2DFF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ARC 302-ARCH 304</w:t>
            </w:r>
          </w:p>
          <w:p w:rsidR="004D2DFF" w:rsidRPr="00E95B9E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MM-2-D0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D2DFF" w:rsidRPr="00E95B9E" w:rsidRDefault="004D2DFF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ARCH 401-ARC 404</w:t>
            </w:r>
          </w:p>
          <w:p w:rsidR="004D2DFF" w:rsidRPr="00E95B9E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IH-0-D04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2DFF" w:rsidRPr="00E95B9E" w:rsidRDefault="004D2DFF" w:rsidP="001A5C7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4D2DFF" w:rsidRPr="00E95B9E" w:rsidTr="001A5C7C">
        <w:trPr>
          <w:trHeight w:val="587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D2DFF" w:rsidRPr="00E95B9E" w:rsidRDefault="004D2DFF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2DFF" w:rsidRPr="00E95B9E" w:rsidRDefault="004D2DFF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MF 479</w:t>
            </w:r>
          </w:p>
          <w:p w:rsidR="004D2DFF" w:rsidRPr="00E95B9E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Fİ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D2DFF" w:rsidRPr="00E95B9E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D2DFF" w:rsidRPr="00E95B9E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ARCH 110-ARCH 216-ARC 205</w:t>
            </w:r>
          </w:p>
          <w:p w:rsidR="004D2DFF" w:rsidRPr="00E95B9E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MM-2-D0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2DFF" w:rsidRPr="00E95B9E" w:rsidRDefault="004D2DFF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ARC 302-ARCH 304</w:t>
            </w:r>
          </w:p>
          <w:p w:rsidR="004D2DFF" w:rsidRPr="00E95B9E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MM-2-D0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D2DFF" w:rsidRPr="00E95B9E" w:rsidRDefault="004D2DFF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ARCH 401-ARC 404</w:t>
            </w:r>
          </w:p>
          <w:p w:rsidR="004D2DFF" w:rsidRPr="00E95B9E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IH-0-D04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2DFF" w:rsidRPr="00E95B9E" w:rsidRDefault="004D2DFF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4D2DFF" w:rsidRPr="00E95B9E" w:rsidTr="001A5C7C">
        <w:trPr>
          <w:trHeight w:val="537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D2DFF" w:rsidRPr="00E95B9E" w:rsidRDefault="004D2DFF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2:00 – 12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2DFF" w:rsidRPr="00E95B9E" w:rsidRDefault="004D2DFF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MF 479</w:t>
            </w:r>
          </w:p>
          <w:p w:rsidR="004D2DFF" w:rsidRPr="00E95B9E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Fİ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D2DFF" w:rsidRPr="00E95B9E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D2DFF" w:rsidRPr="00E95B9E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ARCH 110-ARCH 216-ARC 205</w:t>
            </w:r>
          </w:p>
          <w:p w:rsidR="004D2DFF" w:rsidRPr="00E95B9E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MM-2-D0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2DFF" w:rsidRPr="00E95B9E" w:rsidRDefault="004D2DFF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ARC 302-ARCH 304</w:t>
            </w:r>
          </w:p>
          <w:p w:rsidR="004D2DFF" w:rsidRPr="00E95B9E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MM-2-D0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D2DFF" w:rsidRPr="00E95B9E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Ö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2DFF" w:rsidRPr="00E95B9E" w:rsidRDefault="004D2DFF" w:rsidP="001A5C7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4D2DFF" w:rsidRPr="00E95B9E" w:rsidTr="001A5C7C">
        <w:trPr>
          <w:trHeight w:val="67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D2DFF" w:rsidRPr="00E95B9E" w:rsidRDefault="004D2DFF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D2DFF" w:rsidRPr="00E95B9E" w:rsidRDefault="004D2DFF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MF 479</w:t>
            </w:r>
          </w:p>
          <w:p w:rsidR="004D2DFF" w:rsidRPr="00E95B9E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Fİ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D2DFF" w:rsidRPr="00E95B9E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D2DFF" w:rsidRPr="00E95B9E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2DFF" w:rsidRPr="00E95B9E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2DFF" w:rsidRPr="00E95B9E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2DFF" w:rsidRPr="00E95B9E" w:rsidRDefault="004D2DFF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4D2DFF" w:rsidRPr="00E95B9E" w:rsidTr="001A5C7C">
        <w:trPr>
          <w:trHeight w:val="523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D2DFF" w:rsidRPr="00E95B9E" w:rsidRDefault="004D2DFF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2DFF" w:rsidRPr="00E95B9E" w:rsidRDefault="004D2DFF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ARC 302-ARCH 304</w:t>
            </w:r>
          </w:p>
          <w:p w:rsidR="004D2DFF" w:rsidRPr="00E95B9E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MM-2-D0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D2DFF" w:rsidRPr="00E95B9E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D2DFF" w:rsidRPr="00E95B9E" w:rsidRDefault="004D2DFF" w:rsidP="001A5C7C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2DFF" w:rsidRPr="00E95B9E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D2DFF" w:rsidRPr="00E95B9E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GİRNE ÜNİVERSİTESİ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2DFF" w:rsidRPr="00E95B9E" w:rsidRDefault="004D2DFF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4D2DFF" w:rsidRPr="00E95B9E" w:rsidTr="001A5C7C">
        <w:trPr>
          <w:trHeight w:val="54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D2DFF" w:rsidRPr="00E95B9E" w:rsidRDefault="004D2DFF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2DFF" w:rsidRPr="00E95B9E" w:rsidRDefault="004D2DFF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ARC 302-ARCH 304</w:t>
            </w:r>
          </w:p>
          <w:p w:rsidR="004D2DFF" w:rsidRPr="00E95B9E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MM-2-D0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D2DFF" w:rsidRPr="00E95B9E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D2DFF" w:rsidRPr="00E95B9E" w:rsidRDefault="004D2DFF" w:rsidP="001A5C7C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2DFF" w:rsidRPr="00E95B9E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D2DFF" w:rsidRPr="00E95B9E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GİRNE ÜNİVERSİTESİ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2DFF" w:rsidRPr="00E95B9E" w:rsidRDefault="004D2DFF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4D2DFF" w:rsidRPr="00E95B9E" w:rsidTr="001A5C7C">
        <w:trPr>
          <w:trHeight w:val="524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D2DFF" w:rsidRPr="00E95B9E" w:rsidRDefault="004D2DFF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2DFF" w:rsidRPr="00E95B9E" w:rsidRDefault="004D2DFF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ARC 302-ARCH 304</w:t>
            </w:r>
          </w:p>
          <w:p w:rsidR="004D2DFF" w:rsidRPr="00E95B9E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MM-2-D0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2DFF" w:rsidRPr="00E95B9E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D2DFF" w:rsidRPr="00E95B9E" w:rsidRDefault="004D2DFF" w:rsidP="001A5C7C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2DFF" w:rsidRPr="00E95B9E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D2DFF" w:rsidRPr="00E95B9E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GİRNE ÜNİVERSİTESİ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2DFF" w:rsidRPr="00E95B9E" w:rsidRDefault="004D2DFF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4D2DFF" w:rsidRPr="00E95B9E" w:rsidTr="001A5C7C">
        <w:trPr>
          <w:trHeight w:val="70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D2DFF" w:rsidRPr="00E95B9E" w:rsidRDefault="004D2DFF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2DFF" w:rsidRPr="00E95B9E" w:rsidRDefault="004D2DFF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ARC 302-ARCH 304</w:t>
            </w:r>
          </w:p>
          <w:p w:rsidR="004D2DFF" w:rsidRPr="00E95B9E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MM-2-D0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D2DFF" w:rsidRPr="00E95B9E" w:rsidRDefault="004D2DFF" w:rsidP="001A5C7C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2DFF" w:rsidRPr="00E95B9E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2DFF" w:rsidRPr="00E95B9E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D2DFF" w:rsidRPr="00E95B9E" w:rsidRDefault="004D2DFF" w:rsidP="001A5C7C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2DFF" w:rsidRPr="00E95B9E" w:rsidRDefault="004D2DFF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4D2DFF" w:rsidRPr="00E95B9E" w:rsidTr="001A5C7C">
        <w:trPr>
          <w:trHeight w:val="71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D2DFF" w:rsidRPr="00E95B9E" w:rsidRDefault="004D2DFF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8:00 – 1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2DFF" w:rsidRPr="00E95B9E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D2DFF" w:rsidRPr="00E95B9E" w:rsidRDefault="004D2DFF" w:rsidP="001A5C7C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2DFF" w:rsidRPr="00E95B9E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D2DFF" w:rsidRPr="00E95B9E" w:rsidRDefault="004D2DFF" w:rsidP="001A5C7C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D2DFF" w:rsidRPr="00E95B9E" w:rsidRDefault="004D2DFF" w:rsidP="001A5C7C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2DFF" w:rsidRPr="00E95B9E" w:rsidRDefault="004D2DFF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4D2DFF" w:rsidRPr="00E95B9E" w:rsidTr="001A5C7C">
        <w:trPr>
          <w:trHeight w:val="693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D2DFF" w:rsidRPr="00E95B9E" w:rsidRDefault="004D2DFF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 - 1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D2DFF" w:rsidRPr="00E95B9E" w:rsidRDefault="004D2DFF" w:rsidP="001A5C7C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D2DFF" w:rsidRPr="00E95B9E" w:rsidRDefault="004D2DFF" w:rsidP="001A5C7C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2DFF" w:rsidRPr="00E95B9E" w:rsidRDefault="004D2DFF" w:rsidP="001A5C7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D2DFF" w:rsidRPr="00E95B9E" w:rsidRDefault="004D2DFF" w:rsidP="001A5C7C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D2DFF" w:rsidRPr="00E95B9E" w:rsidRDefault="004D2DFF" w:rsidP="001A5C7C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2DFF" w:rsidRPr="00E95B9E" w:rsidRDefault="004D2DFF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:rsidR="006F3BB1" w:rsidRPr="00E95B9E" w:rsidRDefault="006F3BB1" w:rsidP="006F3BB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E95B9E">
        <w:rPr>
          <w:rFonts w:ascii="Times New Roman" w:hAnsi="Times New Roman" w:cs="Times New Roman"/>
          <w:sz w:val="20"/>
          <w:szCs w:val="20"/>
        </w:rPr>
        <w:t>* AOS = Akademik Ofis Saati</w:t>
      </w:r>
    </w:p>
    <w:p w:rsidR="006F3BB1" w:rsidRPr="00E95B9E" w:rsidRDefault="006F3BB1" w:rsidP="006F3BB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E95B9E">
        <w:rPr>
          <w:rFonts w:ascii="Times New Roman" w:hAnsi="Times New Roman" w:cs="Times New Roman"/>
          <w:sz w:val="20"/>
          <w:szCs w:val="20"/>
        </w:rPr>
        <w:t>* ÖOS = Öğrenci Ofis Saati</w:t>
      </w: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tbl>
      <w:tblPr>
        <w:tblW w:w="978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1560"/>
        <w:gridCol w:w="1417"/>
        <w:gridCol w:w="1418"/>
        <w:gridCol w:w="1276"/>
        <w:gridCol w:w="1275"/>
        <w:gridCol w:w="1276"/>
        <w:gridCol w:w="1558"/>
      </w:tblGrid>
      <w:tr w:rsidR="005B4EC0" w:rsidRPr="00E95B9E" w:rsidTr="005B4EC0">
        <w:trPr>
          <w:trHeight w:val="41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Güz 2019-20</w:t>
            </w:r>
          </w:p>
        </w:tc>
        <w:tc>
          <w:tcPr>
            <w:tcW w:w="82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tabs>
                <w:tab w:val="left" w:pos="2805"/>
                <w:tab w:val="center" w:pos="3931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M. ARCH. ÜMRAN DUMAN</w:t>
            </w:r>
          </w:p>
        </w:tc>
      </w:tr>
      <w:tr w:rsidR="005B4EC0" w:rsidRPr="00E95B9E" w:rsidTr="005B4EC0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4EC0" w:rsidRPr="00E95B9E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Pazartesi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Salı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Çarşamb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Perşemb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Cuma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Cumartesi</w:t>
            </w:r>
          </w:p>
        </w:tc>
      </w:tr>
      <w:tr w:rsidR="005B4EC0" w:rsidRPr="00E95B9E" w:rsidTr="005B4EC0">
        <w:trPr>
          <w:trHeight w:val="449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4EC0" w:rsidRPr="00E95B9E" w:rsidRDefault="005B4EC0" w:rsidP="005B4EC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4EC0" w:rsidRPr="00E95B9E" w:rsidRDefault="005B4EC0" w:rsidP="005B4EC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4EC0" w:rsidRPr="00E95B9E" w:rsidRDefault="005B4EC0" w:rsidP="005B4EC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4EC0" w:rsidRPr="00E95B9E" w:rsidRDefault="005B4EC0" w:rsidP="005B4EC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4EC0" w:rsidRPr="00E95B9E" w:rsidRDefault="005B4EC0" w:rsidP="005B4EC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4EC0" w:rsidRPr="00E95B9E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5B4EC0" w:rsidRPr="00E95B9E" w:rsidTr="005B4EC0">
        <w:trPr>
          <w:trHeight w:val="62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C00624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C00624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İM 205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M-2-D01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M-2-D03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RC 202/ARCH 202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M-3-D0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İM 307/MIM 322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IL-0-D01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E95B9E" w:rsidTr="005B4EC0">
        <w:trPr>
          <w:trHeight w:val="69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FAE 481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ASTER CLAS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İM 205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M-2-D01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M-2-D03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RC 202/ARCH 202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M-3-D0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İM 307/MIM 322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IL-0-D01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E95B9E" w:rsidTr="005B4EC0">
        <w:trPr>
          <w:trHeight w:val="587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FAE 481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ASTER CLAS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İM 205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M-2-D01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M-2-D03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RC 202/ARCH 202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M-3-D0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İM 307/MIM 322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IL-0-D01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E95B9E" w:rsidTr="005B4EC0">
        <w:trPr>
          <w:trHeight w:val="537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2:00 – 12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FAE 481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ASTER CLAS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İM 205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M-2-D01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M-2-D03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RC 202/ARCH 202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M-3-D0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E95B9E" w:rsidTr="005B4EC0">
        <w:trPr>
          <w:trHeight w:val="67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RC 307/ARCH 322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IL-0-D03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E95B9E" w:rsidTr="005B4EC0">
        <w:trPr>
          <w:trHeight w:val="523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RC 202/ARCH 202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M-3-D0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RC 307/ARCH 322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IL-0-D03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E95B9E" w:rsidTr="005B4EC0">
        <w:trPr>
          <w:trHeight w:val="54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RC 202/ARCH 202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M-3-D0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C00624" w:rsidP="00C0062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 xml:space="preserve">AOS 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RC 307/ARCH 322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IL-0-D03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E95B9E" w:rsidTr="005B4EC0">
        <w:trPr>
          <w:trHeight w:val="524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RC 202/ARCH 202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M-3-D0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RC 307/ARCH 322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IL-0-D03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E95B9E" w:rsidTr="005B4EC0">
        <w:trPr>
          <w:trHeight w:val="70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RC 202/ARCH 202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M-3-D0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87426C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E95B9E" w:rsidTr="005B4EC0">
        <w:trPr>
          <w:trHeight w:val="71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8:00 – 1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E95B9E" w:rsidTr="005B4EC0">
        <w:trPr>
          <w:trHeight w:val="693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 - 1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:rsidR="005B4EC0" w:rsidRPr="00E95B9E" w:rsidRDefault="005B4EC0" w:rsidP="005B4EC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E95B9E">
        <w:rPr>
          <w:rFonts w:ascii="Times New Roman" w:hAnsi="Times New Roman" w:cs="Times New Roman"/>
          <w:sz w:val="20"/>
          <w:szCs w:val="20"/>
        </w:rPr>
        <w:t>* AOS = Akademik Ofis Saati</w:t>
      </w:r>
    </w:p>
    <w:p w:rsidR="005B4EC0" w:rsidRPr="00E95B9E" w:rsidRDefault="005B4EC0" w:rsidP="005B4EC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E95B9E">
        <w:rPr>
          <w:rFonts w:ascii="Times New Roman" w:hAnsi="Times New Roman" w:cs="Times New Roman"/>
          <w:sz w:val="20"/>
          <w:szCs w:val="20"/>
        </w:rPr>
        <w:t>* ÖOS = Öğrenci Ofis Saati</w:t>
      </w: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6F3BB1" w:rsidRPr="00E95B9E" w:rsidRDefault="006F3BB1" w:rsidP="005B4EC0">
      <w:pPr>
        <w:rPr>
          <w:rFonts w:ascii="Times New Roman" w:hAnsi="Times New Roman" w:cs="Times New Roman"/>
          <w:sz w:val="20"/>
          <w:szCs w:val="20"/>
        </w:rPr>
      </w:pPr>
    </w:p>
    <w:p w:rsidR="006F3BB1" w:rsidRPr="00E95B9E" w:rsidRDefault="006F3BB1" w:rsidP="005B4EC0">
      <w:pPr>
        <w:rPr>
          <w:rFonts w:ascii="Times New Roman" w:hAnsi="Times New Roman" w:cs="Times New Roman"/>
          <w:sz w:val="20"/>
          <w:szCs w:val="20"/>
        </w:rPr>
      </w:pPr>
    </w:p>
    <w:tbl>
      <w:tblPr>
        <w:tblW w:w="978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1418"/>
        <w:gridCol w:w="1701"/>
        <w:gridCol w:w="851"/>
        <w:gridCol w:w="1162"/>
        <w:gridCol w:w="1814"/>
        <w:gridCol w:w="1843"/>
        <w:gridCol w:w="991"/>
      </w:tblGrid>
      <w:tr w:rsidR="006F3BB1" w:rsidRPr="00E95B9E" w:rsidTr="006F3BB1">
        <w:trPr>
          <w:trHeight w:val="416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F3BB1" w:rsidRPr="00E95B9E" w:rsidRDefault="006F3BB1" w:rsidP="006F3BB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Güz 2019-20</w:t>
            </w:r>
          </w:p>
        </w:tc>
        <w:tc>
          <w:tcPr>
            <w:tcW w:w="836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3BB1" w:rsidRPr="00E95B9E" w:rsidRDefault="006F3BB1" w:rsidP="006F3BB1">
            <w:pPr>
              <w:tabs>
                <w:tab w:val="left" w:pos="2805"/>
                <w:tab w:val="center" w:pos="3931"/>
              </w:tabs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M.SC. İPEK YARALIOĞLU</w:t>
            </w:r>
          </w:p>
        </w:tc>
      </w:tr>
      <w:tr w:rsidR="006F3BB1" w:rsidRPr="00E95B9E" w:rsidTr="006F3BB1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BB1" w:rsidRPr="00E95B9E" w:rsidRDefault="006F3BB1" w:rsidP="006F3BB1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3BB1" w:rsidRPr="00E95B9E" w:rsidRDefault="006F3BB1" w:rsidP="006F3BB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3BB1" w:rsidRPr="00E95B9E" w:rsidRDefault="006F3BB1" w:rsidP="006F3BB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Salı</w:t>
            </w:r>
          </w:p>
        </w:tc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3BB1" w:rsidRPr="00E95B9E" w:rsidRDefault="006F3BB1" w:rsidP="006F3BB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Çarşamba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3BB1" w:rsidRPr="00E95B9E" w:rsidRDefault="006F3BB1" w:rsidP="006F3BB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Perşemb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3BB1" w:rsidRPr="00E95B9E" w:rsidRDefault="006F3BB1" w:rsidP="006F3BB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Cuma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3BB1" w:rsidRPr="00E95B9E" w:rsidRDefault="006F3BB1" w:rsidP="006F3BB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Cumart.</w:t>
            </w:r>
          </w:p>
        </w:tc>
      </w:tr>
      <w:tr w:rsidR="006F3BB1" w:rsidRPr="00E95B9E" w:rsidTr="006F3BB1">
        <w:trPr>
          <w:trHeight w:val="637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3BB1" w:rsidRPr="00E95B9E" w:rsidRDefault="006F3BB1" w:rsidP="006F3BB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BB1" w:rsidRPr="00E95B9E" w:rsidRDefault="006F3BB1" w:rsidP="006F3BB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BB1" w:rsidRPr="00E95B9E" w:rsidRDefault="006F3BB1" w:rsidP="006F3BB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BB1" w:rsidRPr="00E95B9E" w:rsidRDefault="006F3BB1" w:rsidP="006F3BB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BB1" w:rsidRPr="00E95B9E" w:rsidRDefault="006F3BB1" w:rsidP="006F3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RCH 404-ARC 401</w:t>
            </w:r>
          </w:p>
          <w:p w:rsidR="006F3BB1" w:rsidRPr="00E95B9E" w:rsidRDefault="006F3BB1" w:rsidP="006F3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M-1-D01-D03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BB1" w:rsidRPr="00E95B9E" w:rsidRDefault="006F3BB1" w:rsidP="006F3BB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BB1" w:rsidRPr="00E95B9E" w:rsidRDefault="006F3BB1" w:rsidP="006F3BB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6F3BB1" w:rsidRPr="00E95B9E" w:rsidTr="006F3BB1">
        <w:trPr>
          <w:trHeight w:val="626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3BB1" w:rsidRPr="00E95B9E" w:rsidRDefault="006F3BB1" w:rsidP="006F3BB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F3BB1" w:rsidRPr="00E95B9E" w:rsidRDefault="006F3BB1" w:rsidP="006F3BB1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3BB1" w:rsidRPr="00E95B9E" w:rsidRDefault="006F3BB1" w:rsidP="006F3BB1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F3BB1" w:rsidRPr="00E95B9E" w:rsidRDefault="006F3BB1" w:rsidP="006F3BB1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BB1" w:rsidRPr="00E95B9E" w:rsidRDefault="006F3BB1" w:rsidP="006F3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RCH 404-ARC 401</w:t>
            </w:r>
          </w:p>
          <w:p w:rsidR="006F3BB1" w:rsidRPr="00E95B9E" w:rsidRDefault="006F3BB1" w:rsidP="006F3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M-1-D01-D03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3BB1" w:rsidRPr="00E95B9E" w:rsidRDefault="006F3BB1" w:rsidP="006F3BB1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3BB1" w:rsidRPr="00E95B9E" w:rsidRDefault="006F3BB1" w:rsidP="006F3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6F3BB1" w:rsidRPr="00E95B9E" w:rsidTr="006F3BB1">
        <w:trPr>
          <w:trHeight w:val="691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3BB1" w:rsidRPr="00E95B9E" w:rsidRDefault="006F3BB1" w:rsidP="006F3BB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F3BB1" w:rsidRPr="00E95B9E" w:rsidRDefault="006F3BB1" w:rsidP="006F3BB1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3BB1" w:rsidRPr="00E95B9E" w:rsidRDefault="006F3BB1" w:rsidP="006F3BB1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F3BB1" w:rsidRPr="00E95B9E" w:rsidRDefault="006F3BB1" w:rsidP="006F3BB1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BB1" w:rsidRPr="00E95B9E" w:rsidRDefault="006F3BB1" w:rsidP="006F3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RCH 404-ARC 401</w:t>
            </w:r>
          </w:p>
          <w:p w:rsidR="006F3BB1" w:rsidRPr="00E95B9E" w:rsidRDefault="006F3BB1" w:rsidP="006F3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M-1-D01-D03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3BB1" w:rsidRPr="00E95B9E" w:rsidRDefault="006F3BB1" w:rsidP="006F3BB1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3BB1" w:rsidRPr="00E95B9E" w:rsidRDefault="006F3BB1" w:rsidP="006F3BB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6F3BB1" w:rsidRPr="00E95B9E" w:rsidTr="006F3BB1">
        <w:trPr>
          <w:trHeight w:val="587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3BB1" w:rsidRPr="00E95B9E" w:rsidRDefault="006F3BB1" w:rsidP="006F3BB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F3BB1" w:rsidRPr="00E95B9E" w:rsidRDefault="006F3BB1" w:rsidP="006F3BB1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3BB1" w:rsidRPr="00E95B9E" w:rsidRDefault="006F3BB1" w:rsidP="006F3BB1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F3BB1" w:rsidRPr="00E95B9E" w:rsidRDefault="006F3BB1" w:rsidP="006F3BB1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BB1" w:rsidRPr="00E95B9E" w:rsidRDefault="006F3BB1" w:rsidP="006F3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RCH 404-ARC 401</w:t>
            </w:r>
          </w:p>
          <w:p w:rsidR="006F3BB1" w:rsidRPr="00E95B9E" w:rsidRDefault="006F3BB1" w:rsidP="006F3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M-1-D01-D03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BB1" w:rsidRPr="00E95B9E" w:rsidRDefault="006F3BB1" w:rsidP="006F3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ARCH 310- ARC 304</w:t>
            </w:r>
          </w:p>
          <w:p w:rsidR="006F3BB1" w:rsidRPr="00E95B9E" w:rsidRDefault="006F3BB1" w:rsidP="006F3BB1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MM-2-D01,D02,D03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3BB1" w:rsidRPr="00E95B9E" w:rsidRDefault="006F3BB1" w:rsidP="006F3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6F3BB1" w:rsidRPr="00E95B9E" w:rsidTr="006F3BB1">
        <w:trPr>
          <w:trHeight w:val="537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3BB1" w:rsidRPr="00E95B9E" w:rsidRDefault="006F3BB1" w:rsidP="006F3BB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2:00 – 12:5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F3BB1" w:rsidRPr="00E95B9E" w:rsidRDefault="006F3BB1" w:rsidP="006F3BB1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F3BB1" w:rsidRPr="00E95B9E" w:rsidRDefault="006F3BB1" w:rsidP="006F3BB1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F3BB1" w:rsidRPr="00E95B9E" w:rsidRDefault="006F3BB1" w:rsidP="006F3BB1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3BB1" w:rsidRPr="00E95B9E" w:rsidRDefault="006F3BB1" w:rsidP="006F3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RCH 404-ARC 401</w:t>
            </w:r>
          </w:p>
          <w:p w:rsidR="006F3BB1" w:rsidRPr="00E95B9E" w:rsidRDefault="006F3BB1" w:rsidP="006F3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M-1-D01-D03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BB1" w:rsidRPr="00E95B9E" w:rsidRDefault="006F3BB1" w:rsidP="006F3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ARCH 310- ARC 304</w:t>
            </w:r>
          </w:p>
          <w:p w:rsidR="006F3BB1" w:rsidRPr="00E95B9E" w:rsidRDefault="006F3BB1" w:rsidP="006F3BB1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MM-2-D01,D02,D03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3BB1" w:rsidRPr="00E95B9E" w:rsidRDefault="006F3BB1" w:rsidP="006F3BB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6F3BB1" w:rsidRPr="00E95B9E" w:rsidTr="006F3BB1">
        <w:trPr>
          <w:trHeight w:val="671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3BB1" w:rsidRPr="00E95B9E" w:rsidRDefault="006F3BB1" w:rsidP="006F3BB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F3BB1" w:rsidRPr="00E95B9E" w:rsidRDefault="006F3BB1" w:rsidP="006F3BB1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6F3BB1" w:rsidRPr="00E95B9E" w:rsidRDefault="006F3BB1" w:rsidP="006F3BB1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F3BB1" w:rsidRPr="00E95B9E" w:rsidRDefault="006F3BB1" w:rsidP="006F3BB1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F3BB1" w:rsidRPr="00E95B9E" w:rsidRDefault="006F3BB1" w:rsidP="006F3BB1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3BB1" w:rsidRPr="00E95B9E" w:rsidRDefault="006F3BB1" w:rsidP="006F3BB1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BB1" w:rsidRPr="00E95B9E" w:rsidRDefault="006F3BB1" w:rsidP="006F3BB1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 xml:space="preserve">INAR 111 – IAR 109 MIM 121 – MIM 105- ARCH 121  ARC 105 </w:t>
            </w:r>
          </w:p>
          <w:p w:rsidR="006F3BB1" w:rsidRPr="00E95B9E" w:rsidRDefault="006F3BB1" w:rsidP="006F3BB1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FE-2-D02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3BB1" w:rsidRPr="00E95B9E" w:rsidRDefault="006F3BB1" w:rsidP="006F3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6F3BB1" w:rsidRPr="00E95B9E" w:rsidTr="006F3BB1">
        <w:trPr>
          <w:trHeight w:val="523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3BB1" w:rsidRPr="00E95B9E" w:rsidRDefault="006F3BB1" w:rsidP="006F3BB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3BB1" w:rsidRPr="00E95B9E" w:rsidRDefault="006F3BB1" w:rsidP="006F3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RCH 404-ARC 401</w:t>
            </w:r>
          </w:p>
          <w:p w:rsidR="006F3BB1" w:rsidRPr="00E95B9E" w:rsidRDefault="006F3BB1" w:rsidP="006F3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M-1-D01-D03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F3BB1" w:rsidRPr="00E95B9E" w:rsidRDefault="006F3BB1" w:rsidP="006F3BB1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F3BB1" w:rsidRPr="00E95B9E" w:rsidRDefault="006F3BB1" w:rsidP="006F3BB1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BB1" w:rsidRPr="00E95B9E" w:rsidRDefault="006F3BB1" w:rsidP="006F3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  <w:p w:rsidR="006F3BB1" w:rsidRPr="00E95B9E" w:rsidRDefault="006F3BB1" w:rsidP="006F3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  <w:p w:rsidR="006F3BB1" w:rsidRPr="00E95B9E" w:rsidRDefault="006F3BB1" w:rsidP="006F3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FAE 453</w:t>
            </w:r>
          </w:p>
          <w:p w:rsidR="006F3BB1" w:rsidRPr="00E95B9E" w:rsidRDefault="006F3BB1" w:rsidP="006F3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OFFIC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3BB1" w:rsidRPr="00E95B9E" w:rsidRDefault="006F3BB1" w:rsidP="006F3BB1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 xml:space="preserve">MIM 121 – MIM 105- ARCH 121  ARC 105 </w:t>
            </w:r>
          </w:p>
          <w:p w:rsidR="006F3BB1" w:rsidRPr="00E95B9E" w:rsidRDefault="006F3BB1" w:rsidP="006F3BB1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FE-2-D02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3BB1" w:rsidRPr="00E95B9E" w:rsidRDefault="006F3BB1" w:rsidP="006F3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6F3BB1" w:rsidRPr="00E95B9E" w:rsidTr="006F3BB1">
        <w:trPr>
          <w:trHeight w:val="546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3BB1" w:rsidRPr="00E95B9E" w:rsidRDefault="006F3BB1" w:rsidP="006F3BB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BB1" w:rsidRPr="00E95B9E" w:rsidRDefault="006F3BB1" w:rsidP="006F3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RCH 404-ARC 401</w:t>
            </w:r>
          </w:p>
          <w:p w:rsidR="006F3BB1" w:rsidRPr="00E95B9E" w:rsidRDefault="006F3BB1" w:rsidP="006F3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M-1-D01-D03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F3BB1" w:rsidRPr="00E95B9E" w:rsidRDefault="006F3BB1" w:rsidP="006F3BB1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F3BB1" w:rsidRPr="00E95B9E" w:rsidRDefault="006F3BB1" w:rsidP="006F3BB1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BB1" w:rsidRPr="00E95B9E" w:rsidRDefault="006F3BB1" w:rsidP="006F3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  <w:p w:rsidR="006F3BB1" w:rsidRPr="00E95B9E" w:rsidRDefault="006F3BB1" w:rsidP="006F3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  <w:p w:rsidR="006F3BB1" w:rsidRPr="00E95B9E" w:rsidRDefault="006F3BB1" w:rsidP="006F3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FAE 453</w:t>
            </w:r>
          </w:p>
          <w:p w:rsidR="006F3BB1" w:rsidRPr="00E95B9E" w:rsidRDefault="006F3BB1" w:rsidP="006F3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OFFICE</w:t>
            </w:r>
          </w:p>
          <w:p w:rsidR="006F3BB1" w:rsidRPr="00E95B9E" w:rsidRDefault="006F3BB1" w:rsidP="006F3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3BB1" w:rsidRPr="00E95B9E" w:rsidRDefault="006F3BB1" w:rsidP="006F3BB1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 xml:space="preserve">MIM 121 – MIM 105- ARCH 121 </w:t>
            </w:r>
          </w:p>
          <w:p w:rsidR="006F3BB1" w:rsidRPr="00E95B9E" w:rsidRDefault="006F3BB1" w:rsidP="006F3BB1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 xml:space="preserve">ARC 105 </w:t>
            </w:r>
          </w:p>
          <w:p w:rsidR="006F3BB1" w:rsidRPr="00E95B9E" w:rsidRDefault="006F3BB1" w:rsidP="006F3BB1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FE-2-D02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3BB1" w:rsidRPr="00E95B9E" w:rsidRDefault="006F3BB1" w:rsidP="006F3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6F3BB1" w:rsidRPr="00E95B9E" w:rsidTr="006F3BB1">
        <w:trPr>
          <w:trHeight w:val="524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3BB1" w:rsidRPr="00E95B9E" w:rsidRDefault="006F3BB1" w:rsidP="006F3BB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BB1" w:rsidRPr="00E95B9E" w:rsidRDefault="006F3BB1" w:rsidP="006F3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RCH 404-ARC 401</w:t>
            </w:r>
          </w:p>
          <w:p w:rsidR="006F3BB1" w:rsidRPr="00E95B9E" w:rsidRDefault="006F3BB1" w:rsidP="006F3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M-1-D01-D03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3BB1" w:rsidRPr="00E95B9E" w:rsidRDefault="006F3BB1" w:rsidP="006F3BB1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F3BB1" w:rsidRPr="00E95B9E" w:rsidRDefault="006F3BB1" w:rsidP="006F3BB1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F3BB1" w:rsidRPr="00E95B9E" w:rsidRDefault="006F3BB1" w:rsidP="006F3BB1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F3BB1" w:rsidRPr="00E95B9E" w:rsidRDefault="006F3BB1" w:rsidP="006F3BB1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3BB1" w:rsidRPr="00E95B9E" w:rsidRDefault="006F3BB1" w:rsidP="006F3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6F3BB1" w:rsidRPr="00E95B9E" w:rsidTr="006F3BB1">
        <w:trPr>
          <w:trHeight w:val="702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3BB1" w:rsidRPr="00E95B9E" w:rsidRDefault="006F3BB1" w:rsidP="006F3BB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BB1" w:rsidRPr="00E95B9E" w:rsidRDefault="006F3BB1" w:rsidP="006F3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RCH 404-ARC 401</w:t>
            </w:r>
          </w:p>
          <w:p w:rsidR="006F3BB1" w:rsidRPr="00E95B9E" w:rsidRDefault="006F3BB1" w:rsidP="006F3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M-1-D01-D03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F3BB1" w:rsidRPr="00E95B9E" w:rsidRDefault="006F3BB1" w:rsidP="006F3BB1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3BB1" w:rsidRPr="00E95B9E" w:rsidRDefault="006F3BB1" w:rsidP="006F3BB1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F3BB1" w:rsidRPr="00E95B9E" w:rsidRDefault="006F3BB1" w:rsidP="006F3BB1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F3BB1" w:rsidRPr="00E95B9E" w:rsidRDefault="006F3BB1" w:rsidP="006F3BB1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3BB1" w:rsidRPr="00E95B9E" w:rsidRDefault="006F3BB1" w:rsidP="006F3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6F3BB1" w:rsidRPr="00E95B9E" w:rsidTr="006F3BB1">
        <w:trPr>
          <w:trHeight w:val="711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3BB1" w:rsidRPr="00E95B9E" w:rsidRDefault="006F3BB1" w:rsidP="006F3BB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8:00 – 18:5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3BB1" w:rsidRPr="00E95B9E" w:rsidRDefault="006F3BB1" w:rsidP="006F3BB1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F3BB1" w:rsidRPr="00E95B9E" w:rsidRDefault="006F3BB1" w:rsidP="006F3BB1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3BB1" w:rsidRPr="00E95B9E" w:rsidRDefault="006F3BB1" w:rsidP="006F3BB1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F3BB1" w:rsidRPr="00E95B9E" w:rsidRDefault="006F3BB1" w:rsidP="006F3BB1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F3BB1" w:rsidRPr="00E95B9E" w:rsidRDefault="006F3BB1" w:rsidP="006F3BB1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3BB1" w:rsidRPr="00E95B9E" w:rsidRDefault="006F3BB1" w:rsidP="006F3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6F3BB1" w:rsidRPr="00E95B9E" w:rsidTr="006F3BB1">
        <w:trPr>
          <w:trHeight w:val="693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BB1" w:rsidRPr="00E95B9E" w:rsidRDefault="006F3BB1" w:rsidP="006F3BB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 - 19:5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F3BB1" w:rsidRPr="00E95B9E" w:rsidRDefault="006F3BB1" w:rsidP="006F3BB1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F3BB1" w:rsidRPr="00E95B9E" w:rsidRDefault="006F3BB1" w:rsidP="006F3BB1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3BB1" w:rsidRPr="00E95B9E" w:rsidRDefault="006F3BB1" w:rsidP="006F3BB1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F3BB1" w:rsidRPr="00E95B9E" w:rsidRDefault="006F3BB1" w:rsidP="006F3BB1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F3BB1" w:rsidRPr="00E95B9E" w:rsidRDefault="006F3BB1" w:rsidP="006F3BB1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3BB1" w:rsidRPr="00E95B9E" w:rsidRDefault="006F3BB1" w:rsidP="006F3B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:rsidR="000A4371" w:rsidRPr="00E95B9E" w:rsidRDefault="000A4371" w:rsidP="000A437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E95B9E">
        <w:rPr>
          <w:rFonts w:ascii="Times New Roman" w:hAnsi="Times New Roman" w:cs="Times New Roman"/>
          <w:sz w:val="20"/>
          <w:szCs w:val="20"/>
        </w:rPr>
        <w:t>* AOS = Akademik Ofis Saati</w:t>
      </w:r>
    </w:p>
    <w:p w:rsidR="000A4371" w:rsidRPr="00E95B9E" w:rsidRDefault="000A4371" w:rsidP="000A437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E95B9E">
        <w:rPr>
          <w:rFonts w:ascii="Times New Roman" w:hAnsi="Times New Roman" w:cs="Times New Roman"/>
          <w:sz w:val="20"/>
          <w:szCs w:val="20"/>
        </w:rPr>
        <w:t>* ÖOS = Öğrenci Ofis Saati</w:t>
      </w: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6F3BB1" w:rsidRPr="00E95B9E" w:rsidRDefault="006F3BB1" w:rsidP="005B4EC0">
      <w:pPr>
        <w:rPr>
          <w:rFonts w:ascii="Times New Roman" w:hAnsi="Times New Roman" w:cs="Times New Roman"/>
          <w:sz w:val="20"/>
          <w:szCs w:val="20"/>
        </w:rPr>
      </w:pPr>
    </w:p>
    <w:p w:rsidR="006F3BB1" w:rsidRPr="00E95B9E" w:rsidRDefault="006F3BB1" w:rsidP="005B4EC0">
      <w:pPr>
        <w:rPr>
          <w:rFonts w:ascii="Times New Roman" w:hAnsi="Times New Roman" w:cs="Times New Roman"/>
          <w:sz w:val="20"/>
          <w:szCs w:val="20"/>
        </w:rPr>
      </w:pPr>
    </w:p>
    <w:p w:rsidR="006F3BB1" w:rsidRPr="00E95B9E" w:rsidRDefault="006F3BB1" w:rsidP="005B4EC0">
      <w:pPr>
        <w:rPr>
          <w:rFonts w:ascii="Times New Roman" w:hAnsi="Times New Roman" w:cs="Times New Roman"/>
          <w:sz w:val="20"/>
          <w:szCs w:val="20"/>
        </w:rPr>
      </w:pPr>
    </w:p>
    <w:p w:rsidR="006F3BB1" w:rsidRPr="00E95B9E" w:rsidRDefault="006F3BB1" w:rsidP="005B4EC0">
      <w:pPr>
        <w:rPr>
          <w:rFonts w:ascii="Times New Roman" w:hAnsi="Times New Roman" w:cs="Times New Roman"/>
          <w:sz w:val="20"/>
          <w:szCs w:val="20"/>
        </w:rPr>
      </w:pPr>
    </w:p>
    <w:tbl>
      <w:tblPr>
        <w:tblW w:w="9527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1379"/>
        <w:gridCol w:w="1620"/>
        <w:gridCol w:w="1350"/>
        <w:gridCol w:w="1620"/>
        <w:gridCol w:w="1260"/>
        <w:gridCol w:w="1135"/>
        <w:gridCol w:w="1163"/>
      </w:tblGrid>
      <w:tr w:rsidR="00B36FD5" w:rsidRPr="00E95B9E" w:rsidTr="001A5C7C">
        <w:trPr>
          <w:trHeight w:val="416"/>
        </w:trPr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6FD5" w:rsidRPr="00E95B9E" w:rsidRDefault="00B36FD5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bookmarkStart w:id="3" w:name="_Hlk19792679"/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Güz Dönemi                   2019-2020</w:t>
            </w:r>
          </w:p>
        </w:tc>
        <w:tc>
          <w:tcPr>
            <w:tcW w:w="814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6FD5" w:rsidRPr="00E95B9E" w:rsidRDefault="00B36FD5" w:rsidP="001A5C7C">
            <w:pPr>
              <w:tabs>
                <w:tab w:val="left" w:pos="2805"/>
                <w:tab w:val="center" w:pos="393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M.ARCH. ŞEFİKA KARADERİ</w:t>
            </w:r>
          </w:p>
        </w:tc>
      </w:tr>
      <w:tr w:rsidR="00B36FD5" w:rsidRPr="00E95B9E" w:rsidTr="001A5C7C"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6FD5" w:rsidRPr="00E95B9E" w:rsidRDefault="00B36FD5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6FD5" w:rsidRPr="00E95B9E" w:rsidRDefault="00B36FD5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Pazartesi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6FD5" w:rsidRPr="00E95B9E" w:rsidRDefault="00B36FD5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Salı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6FD5" w:rsidRPr="00E95B9E" w:rsidRDefault="00B36FD5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Çarşamba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6FD5" w:rsidRPr="00E95B9E" w:rsidRDefault="00B36FD5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Perşembe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6FD5" w:rsidRPr="00E95B9E" w:rsidRDefault="00B36FD5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Cuma</w:t>
            </w: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6FD5" w:rsidRPr="00E95B9E" w:rsidRDefault="00B36FD5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Cumartesi</w:t>
            </w:r>
          </w:p>
        </w:tc>
      </w:tr>
      <w:tr w:rsidR="00B36FD5" w:rsidRPr="00E95B9E" w:rsidTr="001A5C7C">
        <w:trPr>
          <w:trHeight w:val="449"/>
        </w:trPr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B36FD5" w:rsidRPr="00E95B9E" w:rsidTr="001A5C7C">
        <w:trPr>
          <w:trHeight w:val="994"/>
        </w:trPr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İM 303</w:t>
            </w:r>
          </w:p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IM 301</w:t>
            </w:r>
          </w:p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 xml:space="preserve">MM-1-D02 </w:t>
            </w:r>
          </w:p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M-1-D03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RT 207</w:t>
            </w:r>
          </w:p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ĞİTİM SARAYI</w:t>
            </w:r>
          </w:p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ZEMİN KAT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GİRNE ÜNİVERSİTESİ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INAR 244</w:t>
            </w:r>
          </w:p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IAR 309</w:t>
            </w:r>
          </w:p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 xml:space="preserve">MM-0-D04 </w:t>
            </w:r>
          </w:p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S</w:t>
            </w: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B36FD5" w:rsidRPr="00E95B9E" w:rsidTr="001A5C7C">
        <w:trPr>
          <w:trHeight w:val="1025"/>
        </w:trPr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İM 303</w:t>
            </w:r>
          </w:p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IM 301</w:t>
            </w:r>
          </w:p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 xml:space="preserve">MM-1-D02 </w:t>
            </w:r>
          </w:p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M-1-D03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RT 207</w:t>
            </w:r>
          </w:p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ĞİTİM SARAYI</w:t>
            </w:r>
          </w:p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ZEMİN KAT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GİRNE ÜNİVERSİTESİ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INAR 244</w:t>
            </w:r>
          </w:p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IAR 309</w:t>
            </w:r>
          </w:p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 xml:space="preserve">MM-0-D04 </w:t>
            </w:r>
          </w:p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B36FD5" w:rsidRPr="00E95B9E" w:rsidRDefault="00B36FD5" w:rsidP="001A5C7C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   ÖOS</w:t>
            </w: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B36FD5" w:rsidRPr="00E95B9E" w:rsidTr="001A5C7C"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İM 303</w:t>
            </w:r>
          </w:p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IM 301</w:t>
            </w:r>
          </w:p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 xml:space="preserve">MM-1-D02 </w:t>
            </w:r>
          </w:p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M-1-D03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RT 207</w:t>
            </w:r>
          </w:p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ĞİTİM SARAYI</w:t>
            </w:r>
          </w:p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ZEMİN KAT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GİRNE ÜNİVERSİTESİ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INAR 244</w:t>
            </w:r>
          </w:p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IAR 309</w:t>
            </w:r>
          </w:p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 xml:space="preserve">MM-0-D04 </w:t>
            </w:r>
          </w:p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ÖOS</w:t>
            </w: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B36FD5" w:rsidRPr="00E95B9E" w:rsidTr="001A5C7C">
        <w:trPr>
          <w:trHeight w:val="422"/>
        </w:trPr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2:00 – 12:50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İM 303</w:t>
            </w:r>
          </w:p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IM 301</w:t>
            </w:r>
          </w:p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 xml:space="preserve">MM-1-D02 </w:t>
            </w:r>
          </w:p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M-1-D03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ÖOS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</w:p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ÖOS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S</w:t>
            </w: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B36FD5" w:rsidRPr="00E95B9E" w:rsidTr="001A5C7C">
        <w:trPr>
          <w:trHeight w:val="193"/>
        </w:trPr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6FD5" w:rsidRPr="00E95B9E" w:rsidRDefault="00B36FD5" w:rsidP="001A5C7C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6FD5" w:rsidRPr="00E95B9E" w:rsidRDefault="00B36FD5" w:rsidP="001A5C7C">
            <w:pPr>
              <w:pStyle w:val="NoSpacing"/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  <w:p w:rsidR="00B36FD5" w:rsidRPr="00E95B9E" w:rsidRDefault="00B36FD5" w:rsidP="001A5C7C">
            <w:pPr>
              <w:pStyle w:val="NoSpacing"/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6FD5" w:rsidRPr="00E95B9E" w:rsidRDefault="00B36FD5" w:rsidP="001A5C7C">
            <w:pPr>
              <w:pStyle w:val="NoSpacing"/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B36FD5" w:rsidRPr="00E95B9E" w:rsidRDefault="00B36FD5" w:rsidP="001A5C7C">
            <w:pPr>
              <w:pStyle w:val="NoSpacing"/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ÖOS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6FD5" w:rsidRPr="00E95B9E" w:rsidRDefault="00B36FD5" w:rsidP="001A5C7C">
            <w:pPr>
              <w:pStyle w:val="NoSpacing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 xml:space="preserve">    </w:t>
            </w:r>
          </w:p>
          <w:p w:rsidR="00B36FD5" w:rsidRPr="00E95B9E" w:rsidRDefault="00B36FD5" w:rsidP="001A5C7C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6FD5" w:rsidRPr="00E95B9E" w:rsidRDefault="00B36FD5" w:rsidP="001A5C7C">
            <w:pPr>
              <w:pStyle w:val="NoSpacing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6FD5" w:rsidRPr="00E95B9E" w:rsidRDefault="00B36FD5" w:rsidP="001A5C7C">
            <w:pPr>
              <w:pStyle w:val="NoSpacing"/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6FD5" w:rsidRPr="00E95B9E" w:rsidRDefault="00B36FD5" w:rsidP="001A5C7C">
            <w:pPr>
              <w:pStyle w:val="NoSpacing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B36FD5" w:rsidRPr="00E95B9E" w:rsidTr="001A5C7C">
        <w:trPr>
          <w:trHeight w:val="523"/>
        </w:trPr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GİRNE ÜNİVERSİTESİ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S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GİRNE ÜNİVERSİTESİ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İM 303</w:t>
            </w:r>
          </w:p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 xml:space="preserve">MM-1-D02 </w:t>
            </w:r>
          </w:p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M-1-D03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S</w:t>
            </w: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B36FD5" w:rsidRPr="00E95B9E" w:rsidTr="001A5C7C">
        <w:trPr>
          <w:trHeight w:val="546"/>
        </w:trPr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GİRNE ÜNİVERSİTESİ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S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GİRNE ÜNİVERSİTESİ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İM 303</w:t>
            </w:r>
          </w:p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 xml:space="preserve">MM-1-D02 </w:t>
            </w:r>
          </w:p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M-1-D03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S</w:t>
            </w: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B36FD5" w:rsidRPr="00E95B9E" w:rsidTr="001A5C7C"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GİRNE ÜNİVERSİTESİ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S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GİRNE ÜNİVERSİTESİ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İM 303</w:t>
            </w:r>
          </w:p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IM 301</w:t>
            </w:r>
          </w:p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 xml:space="preserve">MM-1-D02 </w:t>
            </w:r>
          </w:p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M-1-D03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S</w:t>
            </w: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B36FD5" w:rsidRPr="00E95B9E" w:rsidTr="001A5C7C"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S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IM 303</w:t>
            </w:r>
          </w:p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IM 301</w:t>
            </w:r>
          </w:p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 xml:space="preserve">MM-1-D02 </w:t>
            </w:r>
          </w:p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M-1-D03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B36FD5" w:rsidRPr="00E95B9E" w:rsidTr="001A5C7C">
        <w:trPr>
          <w:trHeight w:val="328"/>
        </w:trPr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8:00 – 18:50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B36FD5" w:rsidRPr="00E95B9E" w:rsidTr="001A5C7C">
        <w:trPr>
          <w:trHeight w:val="346"/>
        </w:trPr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 - 19:50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bookmarkEnd w:id="3"/>
    <w:p w:rsidR="005B4EC0" w:rsidRPr="00E95B9E" w:rsidRDefault="005B4EC0" w:rsidP="005B4EC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E95B9E">
        <w:rPr>
          <w:rFonts w:ascii="Times New Roman" w:hAnsi="Times New Roman" w:cs="Times New Roman"/>
          <w:sz w:val="20"/>
          <w:szCs w:val="20"/>
        </w:rPr>
        <w:t>* AOS = Akademik Ofis Saati</w:t>
      </w:r>
    </w:p>
    <w:p w:rsidR="005B4EC0" w:rsidRPr="00E95B9E" w:rsidRDefault="005B4EC0" w:rsidP="005B4EC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E95B9E">
        <w:rPr>
          <w:rFonts w:ascii="Times New Roman" w:hAnsi="Times New Roman" w:cs="Times New Roman"/>
          <w:sz w:val="20"/>
          <w:szCs w:val="20"/>
        </w:rPr>
        <w:t>* ÖOS = Öğrenci Ofis Saati</w:t>
      </w: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tbl>
      <w:tblPr>
        <w:tblW w:w="978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1560"/>
        <w:gridCol w:w="1417"/>
        <w:gridCol w:w="1418"/>
        <w:gridCol w:w="1276"/>
        <w:gridCol w:w="1417"/>
        <w:gridCol w:w="1134"/>
        <w:gridCol w:w="1558"/>
      </w:tblGrid>
      <w:tr w:rsidR="00DD56DF" w:rsidRPr="00E95B9E" w:rsidTr="00221844">
        <w:trPr>
          <w:trHeight w:val="41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D56DF" w:rsidRPr="00E95B9E" w:rsidRDefault="00DD56DF" w:rsidP="0022184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bookmarkStart w:id="4" w:name="_Hlk25138539"/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Güz 2019-20</w:t>
            </w:r>
          </w:p>
        </w:tc>
        <w:tc>
          <w:tcPr>
            <w:tcW w:w="82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D56DF" w:rsidRPr="00E95B9E" w:rsidRDefault="00DD56DF" w:rsidP="00221844">
            <w:pPr>
              <w:tabs>
                <w:tab w:val="left" w:pos="2805"/>
                <w:tab w:val="center" w:pos="3931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M.A. ATİYE BIÇAK</w:t>
            </w:r>
          </w:p>
        </w:tc>
      </w:tr>
      <w:tr w:rsidR="00DD56DF" w:rsidRPr="00E95B9E" w:rsidTr="00221844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56DF" w:rsidRPr="00E95B9E" w:rsidRDefault="00DD56DF" w:rsidP="00221844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D56DF" w:rsidRPr="00E95B9E" w:rsidRDefault="00DD56DF" w:rsidP="00221844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Pazartesi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D56DF" w:rsidRPr="00E95B9E" w:rsidRDefault="00DD56DF" w:rsidP="00221844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Salı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D56DF" w:rsidRPr="00E95B9E" w:rsidRDefault="00DD56DF" w:rsidP="00221844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Çarşamb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D56DF" w:rsidRPr="00E95B9E" w:rsidRDefault="00DD56DF" w:rsidP="00221844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Perşemb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D56DF" w:rsidRPr="00E95B9E" w:rsidRDefault="00DD56DF" w:rsidP="00221844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Cuma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D56DF" w:rsidRPr="00E95B9E" w:rsidRDefault="00DD56DF" w:rsidP="00221844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Cumartesi</w:t>
            </w:r>
          </w:p>
        </w:tc>
      </w:tr>
      <w:tr w:rsidR="00DD56DF" w:rsidRPr="00E95B9E" w:rsidTr="00221844">
        <w:trPr>
          <w:trHeight w:val="449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D56DF" w:rsidRPr="00E95B9E" w:rsidRDefault="00DD56DF" w:rsidP="0022184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56DF" w:rsidRPr="00E95B9E" w:rsidRDefault="00DD56DF" w:rsidP="0022184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56DF" w:rsidRPr="00E95B9E" w:rsidRDefault="00DD56DF" w:rsidP="0022184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56DF" w:rsidRPr="00E95B9E" w:rsidRDefault="00DD56DF" w:rsidP="0022184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56DF" w:rsidRPr="00E95B9E" w:rsidRDefault="00DD56DF" w:rsidP="0022184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56DF" w:rsidRPr="00E95B9E" w:rsidRDefault="00DD56DF" w:rsidP="0022184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56DF" w:rsidRPr="00E95B9E" w:rsidRDefault="00DD56DF" w:rsidP="0022184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DD56DF" w:rsidRPr="00E95B9E" w:rsidTr="00221844">
        <w:trPr>
          <w:trHeight w:val="62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D56DF" w:rsidRPr="00E95B9E" w:rsidRDefault="00DD56DF" w:rsidP="0022184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D56DF" w:rsidRPr="00E95B9E" w:rsidRDefault="00DD56DF" w:rsidP="002218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İM 201</w:t>
            </w:r>
          </w:p>
          <w:p w:rsidR="00DD56DF" w:rsidRPr="00E95B9E" w:rsidRDefault="00DD56DF" w:rsidP="002218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(MM-0-D02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56DF" w:rsidRPr="00E95B9E" w:rsidRDefault="00DD56DF" w:rsidP="002218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D56DF" w:rsidRPr="00E95B9E" w:rsidRDefault="00DD56DF" w:rsidP="002218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IM 211</w:t>
            </w:r>
          </w:p>
          <w:p w:rsidR="00DD56DF" w:rsidRPr="00E95B9E" w:rsidRDefault="00DD56DF" w:rsidP="002218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İM 206</w:t>
            </w:r>
          </w:p>
          <w:p w:rsidR="00DD56DF" w:rsidRPr="00E95B9E" w:rsidRDefault="00DD56DF" w:rsidP="002218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(MM-3-D01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56DF" w:rsidRPr="00E95B9E" w:rsidRDefault="00DD56DF" w:rsidP="002218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TMF 447</w:t>
            </w:r>
          </w:p>
          <w:p w:rsidR="00DD56DF" w:rsidRPr="00E95B9E" w:rsidRDefault="00DD56DF" w:rsidP="002218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(MM-2-D03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56DF" w:rsidRPr="00E95B9E" w:rsidRDefault="00DD56DF" w:rsidP="002218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56DF" w:rsidRPr="00E95B9E" w:rsidRDefault="00DD56DF" w:rsidP="002218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DD56DF" w:rsidRPr="00E95B9E" w:rsidTr="00221844">
        <w:trPr>
          <w:trHeight w:val="69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D56DF" w:rsidRPr="00E95B9E" w:rsidRDefault="00DD56DF" w:rsidP="0022184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D56DF" w:rsidRPr="00E95B9E" w:rsidRDefault="00DD56DF" w:rsidP="002218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İM 201</w:t>
            </w:r>
          </w:p>
          <w:p w:rsidR="00DD56DF" w:rsidRPr="00E95B9E" w:rsidRDefault="00DD56DF" w:rsidP="002218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MM-0-D02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56DF" w:rsidRPr="00E95B9E" w:rsidRDefault="00DD56DF" w:rsidP="002218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D56DF" w:rsidRPr="00E95B9E" w:rsidRDefault="00DD56DF" w:rsidP="002218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IM 211</w:t>
            </w:r>
          </w:p>
          <w:p w:rsidR="00DD56DF" w:rsidRPr="00E95B9E" w:rsidRDefault="00DD56DF" w:rsidP="002218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İM 206</w:t>
            </w:r>
          </w:p>
          <w:p w:rsidR="00DD56DF" w:rsidRPr="00E95B9E" w:rsidRDefault="00DD56DF" w:rsidP="002218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(MM-3-D01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56DF" w:rsidRPr="00E95B9E" w:rsidRDefault="00DD56DF" w:rsidP="002218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TMF 447</w:t>
            </w:r>
          </w:p>
          <w:p w:rsidR="00DD56DF" w:rsidRPr="00E95B9E" w:rsidRDefault="00DD56DF" w:rsidP="002218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(MM-2-D03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56DF" w:rsidRPr="00E95B9E" w:rsidRDefault="00DD56DF" w:rsidP="002218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56DF" w:rsidRPr="00E95B9E" w:rsidRDefault="00DD56DF" w:rsidP="0022184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DD56DF" w:rsidRPr="00E95B9E" w:rsidTr="00221844">
        <w:trPr>
          <w:trHeight w:val="587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D56DF" w:rsidRPr="00E95B9E" w:rsidRDefault="00DD56DF" w:rsidP="0022184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D56DF" w:rsidRPr="00E95B9E" w:rsidRDefault="00DD56DF" w:rsidP="002218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İM 201</w:t>
            </w:r>
          </w:p>
          <w:p w:rsidR="00DD56DF" w:rsidRPr="00E95B9E" w:rsidRDefault="00DD56DF" w:rsidP="002218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(MM-0-D02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56DF" w:rsidRPr="00E95B9E" w:rsidRDefault="00DD56DF" w:rsidP="002218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D56DF" w:rsidRPr="00E95B9E" w:rsidRDefault="00DD56DF" w:rsidP="002218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IM 211</w:t>
            </w:r>
          </w:p>
          <w:p w:rsidR="00DD56DF" w:rsidRPr="00E95B9E" w:rsidRDefault="00DD56DF" w:rsidP="002218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İM 206</w:t>
            </w:r>
          </w:p>
          <w:p w:rsidR="00DD56DF" w:rsidRPr="00E95B9E" w:rsidRDefault="00DD56DF" w:rsidP="002218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(MM-3-D01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56DF" w:rsidRPr="00E95B9E" w:rsidRDefault="00DD56DF" w:rsidP="002218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56DF" w:rsidRPr="00E95B9E" w:rsidRDefault="00DD56DF" w:rsidP="002218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56DF" w:rsidRPr="00E95B9E" w:rsidRDefault="00DD56DF" w:rsidP="002218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DD56DF" w:rsidRPr="00E95B9E" w:rsidTr="00221844">
        <w:trPr>
          <w:trHeight w:val="537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D56DF" w:rsidRPr="00E95B9E" w:rsidRDefault="00DD56DF" w:rsidP="0022184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2:00 – 12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D56DF" w:rsidRPr="00E95B9E" w:rsidRDefault="00DD56DF" w:rsidP="002218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İM 201</w:t>
            </w:r>
          </w:p>
          <w:p w:rsidR="00DD56DF" w:rsidRPr="00E95B9E" w:rsidRDefault="00DD56DF" w:rsidP="002218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(MM-0-D02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D56DF" w:rsidRPr="00E95B9E" w:rsidRDefault="00DD56DF" w:rsidP="002218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D56DF" w:rsidRPr="00E95B9E" w:rsidRDefault="00DD56DF" w:rsidP="002218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D56DF" w:rsidRPr="00E95B9E" w:rsidRDefault="00DD56DF" w:rsidP="002218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56DF" w:rsidRPr="00E95B9E" w:rsidRDefault="00DD56DF" w:rsidP="002218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56DF" w:rsidRPr="00E95B9E" w:rsidRDefault="00DD56DF" w:rsidP="0022184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DD56DF" w:rsidRPr="00E95B9E" w:rsidTr="00221844">
        <w:trPr>
          <w:trHeight w:val="67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D56DF" w:rsidRPr="00E95B9E" w:rsidRDefault="00DD56DF" w:rsidP="0022184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D56DF" w:rsidRPr="00E95B9E" w:rsidRDefault="00DD56DF" w:rsidP="002218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D56DF" w:rsidRPr="00E95B9E" w:rsidRDefault="00DD56DF" w:rsidP="002218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D56DF" w:rsidRPr="00E95B9E" w:rsidRDefault="00DD56DF" w:rsidP="002218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56DF" w:rsidRPr="00E95B9E" w:rsidRDefault="00DD56DF" w:rsidP="002218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56DF" w:rsidRPr="00E95B9E" w:rsidRDefault="00DD56DF" w:rsidP="002218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56DF" w:rsidRPr="00E95B9E" w:rsidRDefault="00DD56DF" w:rsidP="002218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DD56DF" w:rsidRPr="00E95B9E" w:rsidTr="00221844">
        <w:trPr>
          <w:trHeight w:val="523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D56DF" w:rsidRPr="00E95B9E" w:rsidRDefault="00DD56DF" w:rsidP="0022184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D56DF" w:rsidRPr="00E95B9E" w:rsidRDefault="00DD56DF" w:rsidP="002218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D56DF" w:rsidRPr="00E95B9E" w:rsidRDefault="00DD56DF" w:rsidP="002218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D56DF" w:rsidRPr="00E95B9E" w:rsidRDefault="00DD56DF" w:rsidP="002218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İM 432</w:t>
            </w:r>
          </w:p>
          <w:p w:rsidR="00DD56DF" w:rsidRPr="00E95B9E" w:rsidRDefault="00DD56DF" w:rsidP="002218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İM 405</w:t>
            </w:r>
          </w:p>
          <w:p w:rsidR="00DD56DF" w:rsidRPr="00E95B9E" w:rsidRDefault="00DD56DF" w:rsidP="002218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(FE-2-D01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56DF" w:rsidRPr="00E95B9E" w:rsidRDefault="00DD56DF" w:rsidP="002218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İM 201</w:t>
            </w:r>
          </w:p>
          <w:p w:rsidR="00DD56DF" w:rsidRPr="00E95B9E" w:rsidRDefault="00DD56DF" w:rsidP="002218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(MM-0-D02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D56DF" w:rsidRPr="00E95B9E" w:rsidRDefault="00DD56DF" w:rsidP="002218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56DF" w:rsidRPr="00E95B9E" w:rsidRDefault="00DD56DF" w:rsidP="002218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DD56DF" w:rsidRPr="00E95B9E" w:rsidTr="00221844">
        <w:trPr>
          <w:trHeight w:val="54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D56DF" w:rsidRPr="00E95B9E" w:rsidRDefault="00DD56DF" w:rsidP="0022184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56DF" w:rsidRPr="00E95B9E" w:rsidRDefault="00DD56DF" w:rsidP="002218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D56DF" w:rsidRPr="00E95B9E" w:rsidRDefault="00DD56DF" w:rsidP="002218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D56DF" w:rsidRPr="00E95B9E" w:rsidRDefault="00DD56DF" w:rsidP="002218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İM 432</w:t>
            </w:r>
          </w:p>
          <w:p w:rsidR="00DD56DF" w:rsidRPr="00E95B9E" w:rsidRDefault="00DD56DF" w:rsidP="002218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İM 405</w:t>
            </w:r>
          </w:p>
          <w:p w:rsidR="00DD56DF" w:rsidRPr="00E95B9E" w:rsidRDefault="00DD56DF" w:rsidP="002218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(FE-2-D01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56DF" w:rsidRPr="00E95B9E" w:rsidRDefault="00DD56DF" w:rsidP="002218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İM 201</w:t>
            </w:r>
          </w:p>
          <w:p w:rsidR="00DD56DF" w:rsidRPr="00E95B9E" w:rsidRDefault="00DD56DF" w:rsidP="002218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(MM-0-D02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D56DF" w:rsidRPr="00E95B9E" w:rsidRDefault="00DD56DF" w:rsidP="002218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56DF" w:rsidRPr="00E95B9E" w:rsidRDefault="00DD56DF" w:rsidP="002218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DD56DF" w:rsidRPr="00E95B9E" w:rsidTr="00221844">
        <w:trPr>
          <w:trHeight w:val="524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D56DF" w:rsidRPr="00E95B9E" w:rsidRDefault="00DD56DF" w:rsidP="0022184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56DF" w:rsidRPr="00E95B9E" w:rsidRDefault="00DD56DF" w:rsidP="002218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56DF" w:rsidRPr="00E95B9E" w:rsidRDefault="00DD56DF" w:rsidP="002218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D56DF" w:rsidRPr="00E95B9E" w:rsidRDefault="00DD56DF" w:rsidP="002218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İM 432</w:t>
            </w:r>
          </w:p>
          <w:p w:rsidR="00DD56DF" w:rsidRPr="00E95B9E" w:rsidRDefault="00DD56DF" w:rsidP="002218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İM 405</w:t>
            </w:r>
          </w:p>
          <w:p w:rsidR="00DD56DF" w:rsidRPr="00E95B9E" w:rsidRDefault="00DD56DF" w:rsidP="002218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(FE-2-D01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D56DF" w:rsidRPr="00E95B9E" w:rsidRDefault="00DD56DF" w:rsidP="002218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İM 201</w:t>
            </w:r>
          </w:p>
          <w:p w:rsidR="00DD56DF" w:rsidRPr="00E95B9E" w:rsidRDefault="00DD56DF" w:rsidP="002218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(MM-0-D02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D56DF" w:rsidRPr="00E95B9E" w:rsidRDefault="00DD56DF" w:rsidP="002218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56DF" w:rsidRPr="00E95B9E" w:rsidRDefault="00DD56DF" w:rsidP="002218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DD56DF" w:rsidRPr="00E95B9E" w:rsidTr="00221844">
        <w:trPr>
          <w:trHeight w:val="70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D56DF" w:rsidRPr="00E95B9E" w:rsidRDefault="00DD56DF" w:rsidP="0022184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56DF" w:rsidRPr="00E95B9E" w:rsidRDefault="00DD56DF" w:rsidP="002218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D56DF" w:rsidRPr="00E95B9E" w:rsidRDefault="00DD56DF" w:rsidP="002218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56DF" w:rsidRPr="00E95B9E" w:rsidRDefault="00DD56DF" w:rsidP="002218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D56DF" w:rsidRPr="00E95B9E" w:rsidRDefault="00DD56DF" w:rsidP="002218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İM 201</w:t>
            </w:r>
          </w:p>
          <w:p w:rsidR="00DD56DF" w:rsidRPr="00E95B9E" w:rsidRDefault="00DD56DF" w:rsidP="002218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(MM-0-D02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D56DF" w:rsidRPr="00E95B9E" w:rsidRDefault="00DD56DF" w:rsidP="002218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56DF" w:rsidRPr="00E95B9E" w:rsidRDefault="00DD56DF" w:rsidP="002218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DD56DF" w:rsidRPr="00E95B9E" w:rsidTr="00221844">
        <w:trPr>
          <w:trHeight w:val="71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D56DF" w:rsidRPr="00E95B9E" w:rsidRDefault="00DD56DF" w:rsidP="0022184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8:00 – 1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56DF" w:rsidRPr="00E95B9E" w:rsidRDefault="00DD56DF" w:rsidP="002218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D56DF" w:rsidRPr="00E95B9E" w:rsidRDefault="00DD56DF" w:rsidP="002218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56DF" w:rsidRPr="00E95B9E" w:rsidRDefault="00DD56DF" w:rsidP="002218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D56DF" w:rsidRPr="00E95B9E" w:rsidRDefault="00DD56DF" w:rsidP="002218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D56DF" w:rsidRPr="00E95B9E" w:rsidRDefault="00DD56DF" w:rsidP="002218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56DF" w:rsidRPr="00E95B9E" w:rsidRDefault="00DD56DF" w:rsidP="002218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DD56DF" w:rsidRPr="00E95B9E" w:rsidTr="00221844">
        <w:trPr>
          <w:trHeight w:val="693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56DF" w:rsidRPr="00E95B9E" w:rsidRDefault="00DD56DF" w:rsidP="0022184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 - 1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D56DF" w:rsidRPr="00E95B9E" w:rsidRDefault="00DD56DF" w:rsidP="002218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D56DF" w:rsidRPr="00E95B9E" w:rsidRDefault="00DD56DF" w:rsidP="002218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56DF" w:rsidRPr="00E95B9E" w:rsidRDefault="00DD56DF" w:rsidP="002218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D56DF" w:rsidRPr="00E95B9E" w:rsidRDefault="00DD56DF" w:rsidP="002218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D56DF" w:rsidRPr="00E95B9E" w:rsidRDefault="00DD56DF" w:rsidP="002218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56DF" w:rsidRPr="00E95B9E" w:rsidRDefault="00DD56DF" w:rsidP="002218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:rsidR="005B4EC0" w:rsidRPr="00E95B9E" w:rsidRDefault="005B4EC0" w:rsidP="005B4EC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E95B9E">
        <w:rPr>
          <w:rFonts w:ascii="Times New Roman" w:hAnsi="Times New Roman" w:cs="Times New Roman"/>
          <w:sz w:val="20"/>
          <w:szCs w:val="20"/>
        </w:rPr>
        <w:t>* AOS = Akademik Ofis Saati</w:t>
      </w:r>
    </w:p>
    <w:p w:rsidR="005B4EC0" w:rsidRPr="00E95B9E" w:rsidRDefault="005B4EC0" w:rsidP="005B4EC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E95B9E">
        <w:rPr>
          <w:rFonts w:ascii="Times New Roman" w:hAnsi="Times New Roman" w:cs="Times New Roman"/>
          <w:sz w:val="20"/>
          <w:szCs w:val="20"/>
        </w:rPr>
        <w:t>* ÖOS = Öğrenci Ofis Saati</w:t>
      </w:r>
    </w:p>
    <w:bookmarkEnd w:id="4"/>
    <w:p w:rsidR="005B4EC0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3D41F0" w:rsidRDefault="003D41F0" w:rsidP="005B4EC0">
      <w:pPr>
        <w:rPr>
          <w:rFonts w:ascii="Times New Roman" w:hAnsi="Times New Roman" w:cs="Times New Roman"/>
          <w:sz w:val="20"/>
          <w:szCs w:val="20"/>
        </w:rPr>
      </w:pPr>
    </w:p>
    <w:p w:rsidR="003D41F0" w:rsidRDefault="003D41F0" w:rsidP="005B4EC0">
      <w:pPr>
        <w:rPr>
          <w:rFonts w:ascii="Times New Roman" w:hAnsi="Times New Roman" w:cs="Times New Roman"/>
          <w:sz w:val="20"/>
          <w:szCs w:val="20"/>
        </w:rPr>
      </w:pPr>
    </w:p>
    <w:p w:rsidR="003D41F0" w:rsidRDefault="003D41F0" w:rsidP="005B4EC0">
      <w:pPr>
        <w:rPr>
          <w:rFonts w:ascii="Times New Roman" w:hAnsi="Times New Roman" w:cs="Times New Roman"/>
          <w:sz w:val="20"/>
          <w:szCs w:val="20"/>
        </w:rPr>
      </w:pPr>
    </w:p>
    <w:p w:rsidR="003D41F0" w:rsidRPr="00E95B9E" w:rsidRDefault="003D41F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tbl>
      <w:tblPr>
        <w:tblW w:w="978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1305"/>
        <w:gridCol w:w="1418"/>
        <w:gridCol w:w="1672"/>
        <w:gridCol w:w="1163"/>
        <w:gridCol w:w="1275"/>
        <w:gridCol w:w="1701"/>
        <w:gridCol w:w="1246"/>
      </w:tblGrid>
      <w:tr w:rsidR="00B36FD5" w:rsidRPr="00E95B9E" w:rsidTr="001A5C7C">
        <w:trPr>
          <w:trHeight w:val="416"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6FD5" w:rsidRPr="00E95B9E" w:rsidRDefault="00B36FD5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bookmarkStart w:id="5" w:name="_GoBack"/>
            <w:bookmarkEnd w:id="5"/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Güz 2019-20</w:t>
            </w:r>
          </w:p>
        </w:tc>
        <w:tc>
          <w:tcPr>
            <w:tcW w:w="847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6FD5" w:rsidRPr="00E95B9E" w:rsidRDefault="00B36FD5" w:rsidP="001A5C7C">
            <w:pPr>
              <w:tabs>
                <w:tab w:val="left" w:pos="2805"/>
                <w:tab w:val="center" w:pos="3931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M.A. SELDA İNANÇOĞLU</w:t>
            </w:r>
          </w:p>
        </w:tc>
      </w:tr>
      <w:tr w:rsidR="00B36FD5" w:rsidRPr="00E95B9E" w:rsidTr="001A5C7C"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6FD5" w:rsidRPr="00E95B9E" w:rsidRDefault="00B36FD5" w:rsidP="001A5C7C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6FD5" w:rsidRPr="00E95B9E" w:rsidRDefault="00B36FD5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Pazartesi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6FD5" w:rsidRPr="00E95B9E" w:rsidRDefault="00B36FD5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Salı</w:t>
            </w: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6FD5" w:rsidRPr="00E95B9E" w:rsidRDefault="00B36FD5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Çarşamb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6FD5" w:rsidRPr="00E95B9E" w:rsidRDefault="00B36FD5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Perşemb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6FD5" w:rsidRPr="00E95B9E" w:rsidRDefault="00B36FD5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Cuma</w:t>
            </w:r>
          </w:p>
        </w:tc>
        <w:tc>
          <w:tcPr>
            <w:tcW w:w="1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6FD5" w:rsidRPr="00E95B9E" w:rsidRDefault="00B36FD5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Cumartesi</w:t>
            </w:r>
          </w:p>
        </w:tc>
      </w:tr>
      <w:tr w:rsidR="00B36FD5" w:rsidRPr="00E95B9E" w:rsidTr="001A5C7C">
        <w:trPr>
          <w:trHeight w:val="449"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6FD5" w:rsidRPr="00E95B9E" w:rsidRDefault="00B36FD5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6FD5" w:rsidRPr="00E95B9E" w:rsidRDefault="00B36FD5" w:rsidP="001A5C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6FD5" w:rsidRPr="00E95B9E" w:rsidRDefault="00B36FD5" w:rsidP="001A5C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6FD5" w:rsidRPr="00E95B9E" w:rsidRDefault="00B36FD5" w:rsidP="001A5C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6FD5" w:rsidRPr="00E95B9E" w:rsidRDefault="00B36FD5" w:rsidP="001A5C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İM 103</w:t>
            </w:r>
          </w:p>
          <w:p w:rsidR="00B36FD5" w:rsidRPr="00E95B9E" w:rsidRDefault="00B36FD5" w:rsidP="001A5C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(GİRNE ÜNİVERSİTESİ)</w:t>
            </w:r>
          </w:p>
        </w:tc>
        <w:tc>
          <w:tcPr>
            <w:tcW w:w="1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6FD5" w:rsidRPr="00E95B9E" w:rsidRDefault="00B36FD5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B36FD5" w:rsidRPr="00E95B9E" w:rsidTr="001A5C7C">
        <w:trPr>
          <w:trHeight w:val="626"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6FD5" w:rsidRPr="00E95B9E" w:rsidRDefault="00B36FD5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6FD5" w:rsidRPr="00E95B9E" w:rsidRDefault="00B36FD5" w:rsidP="001A5C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İM 401</w:t>
            </w:r>
          </w:p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(MM2-D03)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INAR 252</w:t>
            </w:r>
          </w:p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(OFİS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İM 103</w:t>
            </w:r>
          </w:p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(GİRNE ÜNİVERSİTESİ)</w:t>
            </w:r>
          </w:p>
        </w:tc>
        <w:tc>
          <w:tcPr>
            <w:tcW w:w="1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6FD5" w:rsidRPr="00E95B9E" w:rsidRDefault="00B36FD5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B36FD5" w:rsidRPr="00E95B9E" w:rsidTr="001A5C7C">
        <w:trPr>
          <w:trHeight w:val="691"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6FD5" w:rsidRPr="00E95B9E" w:rsidRDefault="00B36FD5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6FD5" w:rsidRPr="00E95B9E" w:rsidRDefault="00B36FD5" w:rsidP="001A5C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İM 401</w:t>
            </w:r>
          </w:p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(MM2-D03)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INAR 252</w:t>
            </w:r>
          </w:p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(OFİS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İM 103</w:t>
            </w:r>
          </w:p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(GİRNE ÜNİVERSİTESİ)</w:t>
            </w:r>
          </w:p>
        </w:tc>
        <w:tc>
          <w:tcPr>
            <w:tcW w:w="1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6FD5" w:rsidRPr="00E95B9E" w:rsidRDefault="00B36FD5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B36FD5" w:rsidRPr="00E95B9E" w:rsidTr="001A5C7C">
        <w:trPr>
          <w:trHeight w:val="587"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6FD5" w:rsidRPr="00E95B9E" w:rsidRDefault="00B36FD5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6FD5" w:rsidRPr="00E95B9E" w:rsidRDefault="00B36FD5" w:rsidP="001A5C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İM 401</w:t>
            </w:r>
          </w:p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(MM2-D03)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INAR 252</w:t>
            </w:r>
          </w:p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(OFİS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İM 103</w:t>
            </w:r>
          </w:p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(GİRNE ÜNİVERSİTESİ)</w:t>
            </w:r>
          </w:p>
        </w:tc>
        <w:tc>
          <w:tcPr>
            <w:tcW w:w="1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6FD5" w:rsidRPr="00E95B9E" w:rsidRDefault="00B36FD5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B36FD5" w:rsidRPr="00E95B9E" w:rsidTr="001A5C7C">
        <w:trPr>
          <w:trHeight w:val="537"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6FD5" w:rsidRPr="00E95B9E" w:rsidRDefault="00B36FD5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2:00 – 12:5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6FD5" w:rsidRPr="00E95B9E" w:rsidRDefault="00B36FD5" w:rsidP="001A5C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İM 401</w:t>
            </w:r>
          </w:p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(MM2-D03)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INAR 252</w:t>
            </w:r>
          </w:p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(OFİS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6FD5" w:rsidRPr="00E95B9E" w:rsidRDefault="00B36FD5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B36FD5" w:rsidRPr="00E95B9E" w:rsidTr="001A5C7C">
        <w:trPr>
          <w:trHeight w:val="671"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6FD5" w:rsidRPr="00E95B9E" w:rsidRDefault="00B36FD5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İM 303</w:t>
            </w:r>
          </w:p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(GİRNE ÜNİVERSİTESİ)</w:t>
            </w: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İM 303</w:t>
            </w:r>
          </w:p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(GİRNE ÜNİVERSİTESİ)</w:t>
            </w:r>
          </w:p>
        </w:tc>
        <w:tc>
          <w:tcPr>
            <w:tcW w:w="1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6FD5" w:rsidRPr="00E95B9E" w:rsidRDefault="00B36FD5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B36FD5" w:rsidRPr="00E95B9E" w:rsidTr="001A5C7C">
        <w:trPr>
          <w:trHeight w:val="523"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6FD5" w:rsidRPr="00E95B9E" w:rsidRDefault="00B36FD5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İM 303</w:t>
            </w:r>
          </w:p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(GİRNE ÜNİVERSİTESİ)</w:t>
            </w: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6FD5" w:rsidRPr="00E95B9E" w:rsidRDefault="00B36FD5" w:rsidP="001A5C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İM 401</w:t>
            </w:r>
          </w:p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(MM2-D03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İM 303</w:t>
            </w:r>
          </w:p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(GİRNE ÜNİVERSİTESİ)</w:t>
            </w:r>
          </w:p>
        </w:tc>
        <w:tc>
          <w:tcPr>
            <w:tcW w:w="1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6FD5" w:rsidRPr="00E95B9E" w:rsidRDefault="00B36FD5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B36FD5" w:rsidRPr="00E95B9E" w:rsidTr="001A5C7C">
        <w:trPr>
          <w:trHeight w:val="546"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6FD5" w:rsidRPr="00E95B9E" w:rsidRDefault="00B36FD5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İM 303</w:t>
            </w:r>
          </w:p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(GİRNE ÜNİVERSİTESİ)</w:t>
            </w: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6FD5" w:rsidRPr="00E95B9E" w:rsidRDefault="00B36FD5" w:rsidP="001A5C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İM 401</w:t>
            </w:r>
          </w:p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(MM2-D03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İM 303</w:t>
            </w:r>
          </w:p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(GİRNE ÜNİVERSİTESİ)</w:t>
            </w:r>
          </w:p>
        </w:tc>
        <w:tc>
          <w:tcPr>
            <w:tcW w:w="1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6FD5" w:rsidRPr="00E95B9E" w:rsidRDefault="00B36FD5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B36FD5" w:rsidRPr="00E95B9E" w:rsidTr="001A5C7C">
        <w:trPr>
          <w:trHeight w:val="524"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6FD5" w:rsidRPr="00E95B9E" w:rsidRDefault="00B36FD5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İM 303</w:t>
            </w:r>
          </w:p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(GİRNE ÜNİVERSİTESİ)</w:t>
            </w: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6FD5" w:rsidRPr="00E95B9E" w:rsidRDefault="00B36FD5" w:rsidP="001A5C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İM 401</w:t>
            </w:r>
          </w:p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(MM2-D03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İM 303</w:t>
            </w:r>
          </w:p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(GİRNE ÜNİVERSİTESİ)</w:t>
            </w:r>
          </w:p>
        </w:tc>
        <w:tc>
          <w:tcPr>
            <w:tcW w:w="1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6FD5" w:rsidRPr="00E95B9E" w:rsidRDefault="00B36FD5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B36FD5" w:rsidRPr="00E95B9E" w:rsidTr="001A5C7C">
        <w:trPr>
          <w:trHeight w:val="702"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6FD5" w:rsidRPr="00E95B9E" w:rsidRDefault="00B36FD5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6FD5" w:rsidRPr="00E95B9E" w:rsidRDefault="00B36FD5" w:rsidP="001A5C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İM 401</w:t>
            </w:r>
          </w:p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(MM2-D03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6FD5" w:rsidRPr="00E95B9E" w:rsidRDefault="00B36FD5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B36FD5" w:rsidRPr="00E95B9E" w:rsidTr="001A5C7C">
        <w:trPr>
          <w:trHeight w:val="711"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6FD5" w:rsidRPr="00E95B9E" w:rsidRDefault="00B36FD5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8:00 – 18:5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6FD5" w:rsidRPr="00E95B9E" w:rsidRDefault="00B36FD5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B36FD5" w:rsidRPr="00E95B9E" w:rsidTr="001A5C7C">
        <w:trPr>
          <w:trHeight w:val="693"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6FD5" w:rsidRPr="00E95B9E" w:rsidRDefault="00B36FD5" w:rsidP="001A5C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 - 19:5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6FD5" w:rsidRPr="00E95B9E" w:rsidRDefault="00B36FD5" w:rsidP="001A5C7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6FD5" w:rsidRPr="00E95B9E" w:rsidRDefault="00B36FD5" w:rsidP="001A5C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:rsidR="006F3BB1" w:rsidRPr="00E95B9E" w:rsidRDefault="006F3BB1" w:rsidP="006F3BB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E95B9E">
        <w:rPr>
          <w:rFonts w:ascii="Times New Roman" w:hAnsi="Times New Roman" w:cs="Times New Roman"/>
          <w:sz w:val="20"/>
          <w:szCs w:val="20"/>
        </w:rPr>
        <w:t>* AOS = Akademik Ofis Saati</w:t>
      </w:r>
    </w:p>
    <w:p w:rsidR="006F3BB1" w:rsidRPr="00E95B9E" w:rsidRDefault="006F3BB1" w:rsidP="006F3BB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E95B9E">
        <w:rPr>
          <w:rFonts w:ascii="Times New Roman" w:hAnsi="Times New Roman" w:cs="Times New Roman"/>
          <w:sz w:val="20"/>
          <w:szCs w:val="20"/>
        </w:rPr>
        <w:t>* ÖOS = Öğrenci Ofis Saati</w:t>
      </w: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6F3BB1" w:rsidRPr="00E95B9E" w:rsidRDefault="006F3BB1" w:rsidP="005B4EC0">
      <w:pPr>
        <w:rPr>
          <w:rFonts w:ascii="Times New Roman" w:hAnsi="Times New Roman" w:cs="Times New Roman"/>
          <w:sz w:val="20"/>
          <w:szCs w:val="20"/>
        </w:rPr>
      </w:pPr>
    </w:p>
    <w:p w:rsidR="006F3BB1" w:rsidRPr="00E95B9E" w:rsidRDefault="006F3BB1" w:rsidP="005B4EC0">
      <w:pPr>
        <w:rPr>
          <w:rFonts w:ascii="Times New Roman" w:hAnsi="Times New Roman" w:cs="Times New Roman"/>
          <w:sz w:val="20"/>
          <w:szCs w:val="20"/>
        </w:rPr>
      </w:pPr>
    </w:p>
    <w:tbl>
      <w:tblPr>
        <w:tblW w:w="978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1560"/>
        <w:gridCol w:w="1417"/>
        <w:gridCol w:w="1418"/>
        <w:gridCol w:w="1276"/>
        <w:gridCol w:w="1275"/>
        <w:gridCol w:w="1276"/>
        <w:gridCol w:w="1558"/>
      </w:tblGrid>
      <w:tr w:rsidR="005B4EC0" w:rsidRPr="00E95B9E" w:rsidTr="005B4EC0">
        <w:trPr>
          <w:trHeight w:val="41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Güz 2019-20</w:t>
            </w:r>
          </w:p>
        </w:tc>
        <w:tc>
          <w:tcPr>
            <w:tcW w:w="82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tabs>
                <w:tab w:val="left" w:pos="2805"/>
                <w:tab w:val="center" w:pos="393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YASEMİN AKKAR</w:t>
            </w:r>
          </w:p>
        </w:tc>
      </w:tr>
      <w:tr w:rsidR="005B4EC0" w:rsidRPr="00E95B9E" w:rsidTr="005B4EC0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4EC0" w:rsidRPr="00E95B9E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Pazartesi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Salı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Çarşamb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Perşemb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Cuma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Cumartesi</w:t>
            </w:r>
          </w:p>
        </w:tc>
      </w:tr>
      <w:tr w:rsidR="005B4EC0" w:rsidRPr="00E95B9E" w:rsidTr="005B4EC0">
        <w:trPr>
          <w:trHeight w:val="449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4EC0" w:rsidRPr="00E95B9E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4EC0" w:rsidRPr="00E95B9E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4EC0" w:rsidRPr="00E95B9E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4EC0" w:rsidRPr="00E95B9E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4EC0" w:rsidRPr="00E95B9E" w:rsidRDefault="005B4EC0" w:rsidP="005B4EC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5B4EC0" w:rsidRPr="00E95B9E" w:rsidTr="005B4EC0">
        <w:trPr>
          <w:trHeight w:val="62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İM 405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M-2-D0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237153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US"/>
              </w:rPr>
              <w:t>Ö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İM 109</w:t>
            </w:r>
          </w:p>
          <w:p w:rsidR="005B4EC0" w:rsidRPr="00E95B9E" w:rsidRDefault="005B4EC0" w:rsidP="005B4EC0">
            <w:pPr>
              <w:pStyle w:val="NoSpacing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M-0-D02</w:t>
            </w:r>
          </w:p>
          <w:p w:rsidR="005B4EC0" w:rsidRPr="00E95B9E" w:rsidRDefault="005B4EC0" w:rsidP="005B4EC0">
            <w:pPr>
              <w:pStyle w:val="NoSpacing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M-0-D01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US"/>
              </w:rPr>
              <w:t>Ö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E95B9E" w:rsidTr="005B4EC0">
        <w:trPr>
          <w:trHeight w:val="69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İM 405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M-2-D0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İM 109</w:t>
            </w:r>
          </w:p>
          <w:p w:rsidR="005B4EC0" w:rsidRPr="00E95B9E" w:rsidRDefault="005B4EC0" w:rsidP="005B4EC0">
            <w:pPr>
              <w:pStyle w:val="NoSpacing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M-0-D02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M-0-D01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E95B9E" w:rsidTr="005B4EC0">
        <w:trPr>
          <w:trHeight w:val="587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İM 405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M-2-D0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İM 109</w:t>
            </w:r>
          </w:p>
          <w:p w:rsidR="005B4EC0" w:rsidRPr="00E95B9E" w:rsidRDefault="005B4EC0" w:rsidP="005B4EC0">
            <w:pPr>
              <w:pStyle w:val="NoSpacing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M-0-D02</w:t>
            </w:r>
          </w:p>
          <w:p w:rsidR="005B4EC0" w:rsidRPr="00E95B9E" w:rsidRDefault="005B4EC0" w:rsidP="005B4EC0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M-0-D01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E95B9E" w:rsidTr="005B4EC0">
        <w:trPr>
          <w:trHeight w:val="537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2:00 – 12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İM 405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M-2-D0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237153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İM 109</w:t>
            </w:r>
          </w:p>
          <w:p w:rsidR="005B4EC0" w:rsidRPr="00E95B9E" w:rsidRDefault="005B4EC0" w:rsidP="005B4EC0">
            <w:pPr>
              <w:pStyle w:val="NoSpacing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M-0-D02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MM-0-D01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E95B9E" w:rsidTr="005B4EC0">
        <w:trPr>
          <w:trHeight w:val="67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US"/>
              </w:rPr>
              <w:t>Ö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US"/>
              </w:rPr>
              <w:t>ÖO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US"/>
              </w:rPr>
              <w:t>Ö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US"/>
              </w:rPr>
            </w:pP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E95B9E" w:rsidTr="005B4EC0">
        <w:trPr>
          <w:trHeight w:val="523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US"/>
              </w:rPr>
              <w:t>TMF 475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US"/>
              </w:rPr>
              <w:t>OFİ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İM 103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M-1-D0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İM 405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M-2-D0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E95B9E" w:rsidTr="005B4EC0">
        <w:trPr>
          <w:trHeight w:val="54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US"/>
              </w:rPr>
              <w:t>TMF 475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US"/>
              </w:rPr>
              <w:t>OFİ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İM 103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M-1-D0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İM 405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M-2-D0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E95B9E" w:rsidTr="005B4EC0">
        <w:trPr>
          <w:trHeight w:val="524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US"/>
              </w:rPr>
              <w:t>TMF 475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US"/>
              </w:rPr>
              <w:t>OFİ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İM 103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M-1-D0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İM 405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M-2-D0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E95B9E" w:rsidTr="005B4EC0">
        <w:trPr>
          <w:trHeight w:val="70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US"/>
              </w:rPr>
              <w:t>TMF 475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US"/>
              </w:rPr>
              <w:t>OFİ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İM 103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MM-1-D0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İM 405</w:t>
            </w:r>
          </w:p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M-2-D0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E95B9E" w:rsidTr="005B4EC0">
        <w:trPr>
          <w:trHeight w:val="71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8:00 – 1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B4EC0" w:rsidRPr="00E95B9E" w:rsidTr="005B4EC0">
        <w:trPr>
          <w:trHeight w:val="693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 - 1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4EC0" w:rsidRPr="00E95B9E" w:rsidRDefault="005B4EC0" w:rsidP="005B4E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4EC0" w:rsidRPr="00E95B9E" w:rsidRDefault="005B4EC0" w:rsidP="005B4E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:rsidR="006F3BB1" w:rsidRPr="00E95B9E" w:rsidRDefault="006F3BB1" w:rsidP="006F3BB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E95B9E">
        <w:rPr>
          <w:rFonts w:ascii="Times New Roman" w:hAnsi="Times New Roman" w:cs="Times New Roman"/>
          <w:sz w:val="20"/>
          <w:szCs w:val="20"/>
        </w:rPr>
        <w:t>* AOS = Akademik Ofis Saati</w:t>
      </w:r>
    </w:p>
    <w:p w:rsidR="006F3BB1" w:rsidRPr="00E95B9E" w:rsidRDefault="006F3BB1" w:rsidP="006F3BB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E95B9E">
        <w:rPr>
          <w:rFonts w:ascii="Times New Roman" w:hAnsi="Times New Roman" w:cs="Times New Roman"/>
          <w:sz w:val="20"/>
          <w:szCs w:val="20"/>
        </w:rPr>
        <w:t>* ÖOS = Öğrenci Ofis Saati</w:t>
      </w: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p w:rsidR="006F3BB1" w:rsidRPr="00E95B9E" w:rsidRDefault="006F3BB1" w:rsidP="005B4EC0">
      <w:pPr>
        <w:rPr>
          <w:rFonts w:ascii="Times New Roman" w:hAnsi="Times New Roman" w:cs="Times New Roman"/>
          <w:sz w:val="20"/>
          <w:szCs w:val="20"/>
        </w:rPr>
      </w:pPr>
    </w:p>
    <w:p w:rsidR="006F3BB1" w:rsidRPr="00E95B9E" w:rsidRDefault="006F3BB1" w:rsidP="005B4EC0">
      <w:pPr>
        <w:rPr>
          <w:rFonts w:ascii="Times New Roman" w:hAnsi="Times New Roman" w:cs="Times New Roman"/>
          <w:sz w:val="20"/>
          <w:szCs w:val="20"/>
        </w:rPr>
      </w:pPr>
    </w:p>
    <w:p w:rsidR="006F3BB1" w:rsidRPr="00E95B9E" w:rsidRDefault="006F3BB1" w:rsidP="005B4EC0">
      <w:pPr>
        <w:rPr>
          <w:rFonts w:ascii="Times New Roman" w:hAnsi="Times New Roman" w:cs="Times New Roman"/>
          <w:sz w:val="20"/>
          <w:szCs w:val="20"/>
        </w:rPr>
      </w:pPr>
    </w:p>
    <w:p w:rsidR="006F3BB1" w:rsidRPr="00E95B9E" w:rsidRDefault="006F3BB1" w:rsidP="005B4EC0">
      <w:pPr>
        <w:rPr>
          <w:rFonts w:ascii="Times New Roman" w:hAnsi="Times New Roman" w:cs="Times New Roman"/>
          <w:sz w:val="20"/>
          <w:szCs w:val="20"/>
        </w:rPr>
      </w:pPr>
    </w:p>
    <w:p w:rsidR="006F3BB1" w:rsidRPr="00E95B9E" w:rsidRDefault="006F3BB1" w:rsidP="005B4EC0">
      <w:pPr>
        <w:rPr>
          <w:rFonts w:ascii="Times New Roman" w:hAnsi="Times New Roman" w:cs="Times New Roman"/>
          <w:sz w:val="20"/>
          <w:szCs w:val="20"/>
        </w:rPr>
      </w:pPr>
    </w:p>
    <w:p w:rsidR="006F3BB1" w:rsidRPr="00E95B9E" w:rsidRDefault="006F3BB1" w:rsidP="005B4EC0">
      <w:pPr>
        <w:rPr>
          <w:rFonts w:ascii="Times New Roman" w:hAnsi="Times New Roman" w:cs="Times New Roman"/>
          <w:sz w:val="20"/>
          <w:szCs w:val="20"/>
        </w:rPr>
      </w:pPr>
    </w:p>
    <w:p w:rsidR="006F3BB1" w:rsidRPr="00E95B9E" w:rsidRDefault="006F3BB1" w:rsidP="005B4EC0">
      <w:pPr>
        <w:rPr>
          <w:rFonts w:ascii="Times New Roman" w:hAnsi="Times New Roman" w:cs="Times New Roman"/>
          <w:sz w:val="20"/>
          <w:szCs w:val="20"/>
        </w:rPr>
      </w:pPr>
    </w:p>
    <w:tbl>
      <w:tblPr>
        <w:tblW w:w="978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1560"/>
        <w:gridCol w:w="1417"/>
        <w:gridCol w:w="1418"/>
        <w:gridCol w:w="1276"/>
        <w:gridCol w:w="1275"/>
        <w:gridCol w:w="1276"/>
        <w:gridCol w:w="1558"/>
      </w:tblGrid>
      <w:tr w:rsidR="00C00624" w:rsidRPr="00E95B9E" w:rsidTr="006D7074">
        <w:trPr>
          <w:trHeight w:val="41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00624" w:rsidRPr="00E95B9E" w:rsidRDefault="00C00624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Güz 2019-20</w:t>
            </w:r>
          </w:p>
        </w:tc>
        <w:tc>
          <w:tcPr>
            <w:tcW w:w="82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00624" w:rsidRPr="00E95B9E" w:rsidRDefault="00C00624" w:rsidP="006D7074">
            <w:pPr>
              <w:tabs>
                <w:tab w:val="left" w:pos="2805"/>
                <w:tab w:val="center" w:pos="393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M.A OSMAN GÖZTAŞI</w:t>
            </w:r>
          </w:p>
        </w:tc>
      </w:tr>
      <w:tr w:rsidR="00C00624" w:rsidRPr="00E95B9E" w:rsidTr="006D7074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0624" w:rsidRPr="00E95B9E" w:rsidRDefault="00C00624" w:rsidP="006D7074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00624" w:rsidRPr="00E95B9E" w:rsidRDefault="00C00624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Pazartesi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00624" w:rsidRPr="00E95B9E" w:rsidRDefault="00C00624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Salı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00624" w:rsidRPr="00E95B9E" w:rsidRDefault="00C00624" w:rsidP="006D7074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Çarşamb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00624" w:rsidRPr="00E95B9E" w:rsidRDefault="00C00624" w:rsidP="006D7074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Perşemb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00624" w:rsidRPr="00E95B9E" w:rsidRDefault="00C00624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Cuma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00624" w:rsidRPr="00E95B9E" w:rsidRDefault="00C00624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b/>
                <w:sz w:val="20"/>
                <w:szCs w:val="20"/>
              </w:rPr>
              <w:t>Cumartesi</w:t>
            </w:r>
          </w:p>
        </w:tc>
      </w:tr>
      <w:tr w:rsidR="00C00624" w:rsidRPr="00E95B9E" w:rsidTr="006D7074">
        <w:trPr>
          <w:trHeight w:val="449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00624" w:rsidRPr="00E95B9E" w:rsidRDefault="00C00624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0624" w:rsidRPr="00E95B9E" w:rsidRDefault="00C00624" w:rsidP="006D707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0624" w:rsidRPr="00E95B9E" w:rsidRDefault="00C00624" w:rsidP="006D707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0624" w:rsidRPr="00E95B9E" w:rsidRDefault="00C00624" w:rsidP="006D707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0624" w:rsidRPr="00E95B9E" w:rsidRDefault="00C00624" w:rsidP="006D707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0624" w:rsidRPr="00E95B9E" w:rsidRDefault="00C00624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0624" w:rsidRPr="00E95B9E" w:rsidRDefault="00C00624" w:rsidP="006D707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C00624" w:rsidRPr="00E95B9E" w:rsidTr="006D7074">
        <w:trPr>
          <w:trHeight w:val="62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00624" w:rsidRPr="00E95B9E" w:rsidRDefault="00C00624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00624" w:rsidRPr="00E95B9E" w:rsidRDefault="00C00624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en-US"/>
              </w:rPr>
            </w:pPr>
            <w:r w:rsidRPr="00E95B9E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en-US"/>
              </w:rPr>
              <w:t>MİM 304</w:t>
            </w:r>
          </w:p>
          <w:p w:rsidR="00C00624" w:rsidRPr="00E95B9E" w:rsidRDefault="00C00624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M-3-D0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0624" w:rsidRPr="00E95B9E" w:rsidRDefault="00C00624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FAE 484</w:t>
            </w:r>
          </w:p>
          <w:p w:rsidR="00C00624" w:rsidRPr="00E95B9E" w:rsidRDefault="00C00624" w:rsidP="006D7074">
            <w:pPr>
              <w:pStyle w:val="NoSpacing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  OFİ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0624" w:rsidRPr="00E95B9E" w:rsidRDefault="00C00624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0624" w:rsidRPr="00E95B9E" w:rsidRDefault="00C00624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en-US"/>
              </w:rPr>
            </w:pPr>
            <w:r w:rsidRPr="00E95B9E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en-US"/>
              </w:rPr>
              <w:t>MİM 304</w:t>
            </w:r>
          </w:p>
          <w:p w:rsidR="00C00624" w:rsidRPr="00E95B9E" w:rsidRDefault="00C00624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M-3-D0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0624" w:rsidRPr="00E95B9E" w:rsidRDefault="00C00624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0624" w:rsidRPr="00E95B9E" w:rsidRDefault="00C00624" w:rsidP="006D70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00624" w:rsidRPr="00E95B9E" w:rsidTr="006D7074">
        <w:trPr>
          <w:trHeight w:val="69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00624" w:rsidRPr="00E95B9E" w:rsidRDefault="00C00624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0624" w:rsidRPr="00E95B9E" w:rsidRDefault="00C00624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en-US"/>
              </w:rPr>
            </w:pPr>
            <w:r w:rsidRPr="00E95B9E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en-US"/>
              </w:rPr>
              <w:t>MİM 304</w:t>
            </w:r>
          </w:p>
          <w:p w:rsidR="00C00624" w:rsidRPr="00E95B9E" w:rsidRDefault="00C00624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M-3-D0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0624" w:rsidRPr="00E95B9E" w:rsidRDefault="00C00624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FAE 484</w:t>
            </w:r>
          </w:p>
          <w:p w:rsidR="00C00624" w:rsidRPr="00E95B9E" w:rsidRDefault="00C00624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OFİ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0624" w:rsidRPr="00E95B9E" w:rsidRDefault="00C00624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0624" w:rsidRPr="00E95B9E" w:rsidRDefault="00C00624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en-US"/>
              </w:rPr>
            </w:pPr>
            <w:r w:rsidRPr="00E95B9E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en-US"/>
              </w:rPr>
              <w:t>MİM 304</w:t>
            </w:r>
          </w:p>
          <w:p w:rsidR="00C00624" w:rsidRPr="00E95B9E" w:rsidRDefault="00C00624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M-3-D0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0624" w:rsidRPr="00E95B9E" w:rsidRDefault="00C00624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C00624" w:rsidRPr="00E95B9E" w:rsidRDefault="00C00624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0624" w:rsidRPr="00E95B9E" w:rsidRDefault="00C00624" w:rsidP="006D707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00624" w:rsidRPr="00E95B9E" w:rsidTr="006D7074">
        <w:trPr>
          <w:trHeight w:val="587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00624" w:rsidRPr="00E95B9E" w:rsidRDefault="00C00624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0624" w:rsidRPr="00E95B9E" w:rsidRDefault="00C00624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en-US"/>
              </w:rPr>
            </w:pPr>
            <w:r w:rsidRPr="00E95B9E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en-US"/>
              </w:rPr>
              <w:t>MİM 304</w:t>
            </w:r>
          </w:p>
          <w:p w:rsidR="00C00624" w:rsidRPr="00E95B9E" w:rsidRDefault="00C00624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M-3-D0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0624" w:rsidRPr="00E95B9E" w:rsidRDefault="00C00624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FAE 484</w:t>
            </w:r>
          </w:p>
          <w:p w:rsidR="00C00624" w:rsidRPr="00E95B9E" w:rsidRDefault="00C00624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OFİ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0624" w:rsidRPr="00E95B9E" w:rsidRDefault="00C00624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0624" w:rsidRPr="00E95B9E" w:rsidRDefault="00C00624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en-US"/>
              </w:rPr>
            </w:pPr>
            <w:r w:rsidRPr="00E95B9E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en-US"/>
              </w:rPr>
              <w:t>MİM 304</w:t>
            </w:r>
          </w:p>
          <w:p w:rsidR="00C00624" w:rsidRPr="00E95B9E" w:rsidRDefault="00C00624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M-3-D0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0624" w:rsidRPr="00E95B9E" w:rsidRDefault="00C00624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C00624" w:rsidRPr="00E95B9E" w:rsidRDefault="00C00624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0624" w:rsidRPr="00E95B9E" w:rsidRDefault="00C00624" w:rsidP="006D70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00624" w:rsidRPr="00E95B9E" w:rsidTr="006D7074">
        <w:trPr>
          <w:trHeight w:val="537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00624" w:rsidRPr="00E95B9E" w:rsidRDefault="00C00624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2:00 – 12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0624" w:rsidRPr="00E95B9E" w:rsidRDefault="00C00624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en-US"/>
              </w:rPr>
            </w:pPr>
            <w:r w:rsidRPr="00E95B9E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en-US"/>
              </w:rPr>
              <w:t>MİM 304</w:t>
            </w:r>
          </w:p>
          <w:p w:rsidR="00C00624" w:rsidRPr="00E95B9E" w:rsidRDefault="00C00624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M-3-D0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0624" w:rsidRPr="00E95B9E" w:rsidRDefault="00C00624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FAE 484</w:t>
            </w:r>
          </w:p>
          <w:p w:rsidR="00C00624" w:rsidRPr="00E95B9E" w:rsidRDefault="00C00624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OFİ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0624" w:rsidRPr="00E95B9E" w:rsidRDefault="00C00624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0624" w:rsidRPr="00E95B9E" w:rsidRDefault="00C00624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en-US"/>
              </w:rPr>
            </w:pPr>
            <w:r w:rsidRPr="00E95B9E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en-US"/>
              </w:rPr>
              <w:t>MİM 304</w:t>
            </w:r>
          </w:p>
          <w:p w:rsidR="00C00624" w:rsidRPr="00E95B9E" w:rsidRDefault="00C00624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MM-3-D0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0624" w:rsidRPr="00E95B9E" w:rsidRDefault="00C00624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C00624" w:rsidRPr="00E95B9E" w:rsidRDefault="00C00624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0624" w:rsidRPr="00E95B9E" w:rsidRDefault="00C00624" w:rsidP="006D707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00624" w:rsidRPr="00E95B9E" w:rsidTr="006D7074">
        <w:trPr>
          <w:trHeight w:val="67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00624" w:rsidRPr="00E95B9E" w:rsidRDefault="00C00624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00624" w:rsidRPr="00E95B9E" w:rsidRDefault="00C00624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00624" w:rsidRPr="00E95B9E" w:rsidRDefault="00C00624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0624" w:rsidRPr="00E95B9E" w:rsidRDefault="00C00624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0624" w:rsidRPr="00E95B9E" w:rsidRDefault="00C00624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0624" w:rsidRPr="00E95B9E" w:rsidRDefault="00C00624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0624" w:rsidRPr="00E95B9E" w:rsidRDefault="00C00624" w:rsidP="006D70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00624" w:rsidRPr="00E95B9E" w:rsidTr="006D7074">
        <w:trPr>
          <w:trHeight w:val="523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00624" w:rsidRPr="00E95B9E" w:rsidRDefault="00C00624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00624" w:rsidRPr="00E95B9E" w:rsidRDefault="00C00624" w:rsidP="006D7074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en-US"/>
              </w:rPr>
              <w:t xml:space="preserve">  ARCH 303</w:t>
            </w:r>
          </w:p>
          <w:p w:rsidR="00C00624" w:rsidRPr="00E95B9E" w:rsidRDefault="00C00624" w:rsidP="006D7074">
            <w:pPr>
              <w:pStyle w:val="NoSpacing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  MM-2-D0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00624" w:rsidRPr="00E95B9E" w:rsidRDefault="00C00624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TMF 476</w:t>
            </w:r>
          </w:p>
          <w:p w:rsidR="00C00624" w:rsidRPr="00E95B9E" w:rsidRDefault="00C00624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OFİ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0624" w:rsidRPr="00E95B9E" w:rsidRDefault="00C00624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0624" w:rsidRPr="00E95B9E" w:rsidRDefault="00C00624" w:rsidP="006D7074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en-US"/>
              </w:rPr>
              <w:t xml:space="preserve">  ARCH 303</w:t>
            </w:r>
          </w:p>
          <w:p w:rsidR="00C00624" w:rsidRPr="00E95B9E" w:rsidRDefault="00C00624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  MM-2-D0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00624" w:rsidRPr="00E95B9E" w:rsidRDefault="00C00624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0624" w:rsidRPr="00E95B9E" w:rsidRDefault="00C00624" w:rsidP="006D70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00624" w:rsidRPr="00E95B9E" w:rsidTr="006D7074">
        <w:trPr>
          <w:trHeight w:val="54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00624" w:rsidRPr="00E95B9E" w:rsidRDefault="00C00624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0624" w:rsidRPr="00E95B9E" w:rsidRDefault="00C00624" w:rsidP="006D7074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en-US"/>
              </w:rPr>
              <w:t xml:space="preserve">  ARCH 303</w:t>
            </w:r>
          </w:p>
          <w:p w:rsidR="00C00624" w:rsidRPr="00E95B9E" w:rsidRDefault="00C00624" w:rsidP="006D7074">
            <w:pPr>
              <w:pStyle w:val="NoSpacing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  MM-2-D0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00624" w:rsidRPr="00E95B9E" w:rsidRDefault="00C00624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TMF 476</w:t>
            </w:r>
          </w:p>
          <w:p w:rsidR="00C00624" w:rsidRPr="00E95B9E" w:rsidRDefault="00C00624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OFİ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0624" w:rsidRPr="00E95B9E" w:rsidRDefault="00C00624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0624" w:rsidRPr="00E95B9E" w:rsidRDefault="00C00624" w:rsidP="006D7074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en-US"/>
              </w:rPr>
              <w:t xml:space="preserve">  ARCH 303</w:t>
            </w:r>
          </w:p>
          <w:p w:rsidR="00C00624" w:rsidRPr="00E95B9E" w:rsidRDefault="00C00624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  MM-2-D0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0624" w:rsidRPr="00E95B9E" w:rsidRDefault="00C00624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0624" w:rsidRPr="00E95B9E" w:rsidRDefault="00C00624" w:rsidP="006D70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00624" w:rsidRPr="00E95B9E" w:rsidTr="006D7074">
        <w:trPr>
          <w:trHeight w:val="524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00624" w:rsidRPr="00E95B9E" w:rsidRDefault="00C00624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0624" w:rsidRPr="00E95B9E" w:rsidRDefault="00C00624" w:rsidP="006D7074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en-US"/>
              </w:rPr>
              <w:t xml:space="preserve">  ARCH 303</w:t>
            </w:r>
          </w:p>
          <w:p w:rsidR="00C00624" w:rsidRPr="00E95B9E" w:rsidRDefault="00C00624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  MM-2-D0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0624" w:rsidRPr="00E95B9E" w:rsidRDefault="00C00624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TMF 476</w:t>
            </w:r>
          </w:p>
          <w:p w:rsidR="00C00624" w:rsidRPr="00E95B9E" w:rsidRDefault="00C00624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OFİ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0624" w:rsidRPr="00E95B9E" w:rsidRDefault="00C00624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0624" w:rsidRPr="00E95B9E" w:rsidRDefault="00C00624" w:rsidP="006D7074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en-US"/>
              </w:rPr>
              <w:t xml:space="preserve">  ARCH 303</w:t>
            </w:r>
          </w:p>
          <w:p w:rsidR="00C00624" w:rsidRPr="00E95B9E" w:rsidRDefault="00C00624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  MM-2-D0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0624" w:rsidRPr="00E95B9E" w:rsidRDefault="00C00624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0624" w:rsidRPr="00E95B9E" w:rsidRDefault="00C00624" w:rsidP="006D70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00624" w:rsidRPr="00E95B9E" w:rsidTr="006D7074">
        <w:trPr>
          <w:trHeight w:val="70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00624" w:rsidRPr="00E95B9E" w:rsidRDefault="00C00624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0624" w:rsidRPr="00E95B9E" w:rsidRDefault="00C00624" w:rsidP="006D7074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en-US"/>
              </w:rPr>
              <w:t xml:space="preserve">  ARCH 303</w:t>
            </w:r>
          </w:p>
          <w:p w:rsidR="00C00624" w:rsidRPr="00E95B9E" w:rsidRDefault="00C00624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  MM-2-D0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00624" w:rsidRPr="00E95B9E" w:rsidRDefault="00C00624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TMF 476</w:t>
            </w:r>
          </w:p>
          <w:p w:rsidR="00C00624" w:rsidRPr="00E95B9E" w:rsidRDefault="00C00624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OFİ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0624" w:rsidRPr="00E95B9E" w:rsidRDefault="00C00624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0624" w:rsidRPr="00E95B9E" w:rsidRDefault="00C00624" w:rsidP="006D7074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en-US"/>
              </w:rPr>
              <w:t xml:space="preserve">  ARCH 303</w:t>
            </w:r>
          </w:p>
          <w:p w:rsidR="00C00624" w:rsidRPr="00E95B9E" w:rsidRDefault="00C00624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5B9E"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  MM-2-D0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00624" w:rsidRPr="00E95B9E" w:rsidRDefault="00C00624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0624" w:rsidRPr="00E95B9E" w:rsidRDefault="00C00624" w:rsidP="006D70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00624" w:rsidRPr="00E95B9E" w:rsidTr="006D7074">
        <w:trPr>
          <w:trHeight w:val="71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00624" w:rsidRPr="00E95B9E" w:rsidRDefault="00C00624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</w:rPr>
              <w:t>18:00 – 1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0624" w:rsidRPr="00E95B9E" w:rsidRDefault="00C00624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0624" w:rsidRPr="00E95B9E" w:rsidRDefault="00C00624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0624" w:rsidRPr="00E95B9E" w:rsidRDefault="00C00624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0624" w:rsidRPr="00E95B9E" w:rsidRDefault="00C00624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0624" w:rsidRPr="00E95B9E" w:rsidRDefault="00C00624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0624" w:rsidRPr="00E95B9E" w:rsidRDefault="00C00624" w:rsidP="006D70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00624" w:rsidRPr="00E95B9E" w:rsidTr="006D7074">
        <w:trPr>
          <w:trHeight w:val="693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0624" w:rsidRPr="00E95B9E" w:rsidRDefault="00C00624" w:rsidP="006D707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95B9E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 - 1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00624" w:rsidRPr="00E95B9E" w:rsidRDefault="00C00624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00624" w:rsidRPr="00E95B9E" w:rsidRDefault="00C00624" w:rsidP="006D707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0624" w:rsidRPr="00E95B9E" w:rsidRDefault="00C00624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00624" w:rsidRPr="00E95B9E" w:rsidRDefault="00C00624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00624" w:rsidRPr="00E95B9E" w:rsidRDefault="00C00624" w:rsidP="006D707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0624" w:rsidRPr="00E95B9E" w:rsidRDefault="00C00624" w:rsidP="006D70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:rsidR="006F3BB1" w:rsidRPr="00E95B9E" w:rsidRDefault="006F3BB1" w:rsidP="006F3BB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E95B9E">
        <w:rPr>
          <w:rFonts w:ascii="Times New Roman" w:hAnsi="Times New Roman" w:cs="Times New Roman"/>
          <w:sz w:val="20"/>
          <w:szCs w:val="20"/>
        </w:rPr>
        <w:t>* AOS = Akademik Ofis Saati</w:t>
      </w:r>
    </w:p>
    <w:p w:rsidR="006F3BB1" w:rsidRPr="00E95B9E" w:rsidRDefault="006F3BB1" w:rsidP="006F3BB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E95B9E">
        <w:rPr>
          <w:rFonts w:ascii="Times New Roman" w:hAnsi="Times New Roman" w:cs="Times New Roman"/>
          <w:sz w:val="20"/>
          <w:szCs w:val="20"/>
        </w:rPr>
        <w:t>* ÖOS = Öğrenci Ofis Saati</w:t>
      </w:r>
    </w:p>
    <w:p w:rsidR="005B4EC0" w:rsidRPr="00E95B9E" w:rsidRDefault="005B4EC0" w:rsidP="005B4EC0">
      <w:pPr>
        <w:rPr>
          <w:rFonts w:ascii="Times New Roman" w:hAnsi="Times New Roman" w:cs="Times New Roman"/>
          <w:sz w:val="20"/>
          <w:szCs w:val="20"/>
        </w:rPr>
      </w:pPr>
    </w:p>
    <w:sectPr w:rsidR="005B4EC0" w:rsidRPr="00E95B9E" w:rsidSect="00EA28D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20F12" w:rsidRDefault="00720F12" w:rsidP="005B4EC0">
      <w:pPr>
        <w:spacing w:after="0" w:line="240" w:lineRule="auto"/>
      </w:pPr>
      <w:r>
        <w:separator/>
      </w:r>
    </w:p>
  </w:endnote>
  <w:endnote w:type="continuationSeparator" w:id="0">
    <w:p w:rsidR="00720F12" w:rsidRDefault="00720F12" w:rsidP="005B4E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20F12" w:rsidRDefault="00720F12" w:rsidP="005B4EC0">
      <w:pPr>
        <w:spacing w:after="0" w:line="240" w:lineRule="auto"/>
      </w:pPr>
      <w:r>
        <w:separator/>
      </w:r>
    </w:p>
  </w:footnote>
  <w:footnote w:type="continuationSeparator" w:id="0">
    <w:p w:rsidR="00720F12" w:rsidRDefault="00720F12" w:rsidP="005B4EC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ytDAzMbS0MDY2szQ2sjRQ0lEKTi0uzszPAykwrgUAt5ndbSwAAAA="/>
  </w:docVars>
  <w:rsids>
    <w:rsidRoot w:val="00916464"/>
    <w:rsid w:val="00003E00"/>
    <w:rsid w:val="000A4371"/>
    <w:rsid w:val="000C0AA9"/>
    <w:rsid w:val="001324F7"/>
    <w:rsid w:val="001706C2"/>
    <w:rsid w:val="00237153"/>
    <w:rsid w:val="00252F1C"/>
    <w:rsid w:val="002944D5"/>
    <w:rsid w:val="003874C9"/>
    <w:rsid w:val="003D41F0"/>
    <w:rsid w:val="00417DAD"/>
    <w:rsid w:val="004D2DFF"/>
    <w:rsid w:val="005123C3"/>
    <w:rsid w:val="005B4EC0"/>
    <w:rsid w:val="006B3D2F"/>
    <w:rsid w:val="006C75D3"/>
    <w:rsid w:val="006F3BB1"/>
    <w:rsid w:val="00720F12"/>
    <w:rsid w:val="00760451"/>
    <w:rsid w:val="00774768"/>
    <w:rsid w:val="007C50AD"/>
    <w:rsid w:val="00824BF8"/>
    <w:rsid w:val="00835369"/>
    <w:rsid w:val="0087426C"/>
    <w:rsid w:val="00883F8B"/>
    <w:rsid w:val="00916464"/>
    <w:rsid w:val="00975193"/>
    <w:rsid w:val="009D2912"/>
    <w:rsid w:val="00A744B3"/>
    <w:rsid w:val="00A84C4D"/>
    <w:rsid w:val="00A96D04"/>
    <w:rsid w:val="00AA5FDC"/>
    <w:rsid w:val="00B3567E"/>
    <w:rsid w:val="00B36FD5"/>
    <w:rsid w:val="00B91C18"/>
    <w:rsid w:val="00BC03B7"/>
    <w:rsid w:val="00BF742C"/>
    <w:rsid w:val="00C00624"/>
    <w:rsid w:val="00C20870"/>
    <w:rsid w:val="00C64660"/>
    <w:rsid w:val="00CA2ED5"/>
    <w:rsid w:val="00DD56DF"/>
    <w:rsid w:val="00DD7AC0"/>
    <w:rsid w:val="00E05D24"/>
    <w:rsid w:val="00E72A8F"/>
    <w:rsid w:val="00E95B9E"/>
    <w:rsid w:val="00EA28DB"/>
    <w:rsid w:val="00EF3347"/>
    <w:rsid w:val="00EF67C1"/>
    <w:rsid w:val="00F15138"/>
    <w:rsid w:val="00F23800"/>
    <w:rsid w:val="00F9109A"/>
    <w:rsid w:val="00FB21BF"/>
    <w:rsid w:val="00FF123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A28D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16464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5B4EC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4EC0"/>
  </w:style>
  <w:style w:type="paragraph" w:styleId="Footer">
    <w:name w:val="footer"/>
    <w:basedOn w:val="Normal"/>
    <w:link w:val="FooterChar"/>
    <w:uiPriority w:val="99"/>
    <w:unhideWhenUsed/>
    <w:rsid w:val="005B4EC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4EC0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21</Pages>
  <Words>2624</Words>
  <Characters>14960</Characters>
  <Application>Microsoft Office Word</Application>
  <DocSecurity>0</DocSecurity>
  <Lines>124</Lines>
  <Paragraphs>3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54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zban</dc:creator>
  <cp:lastModifiedBy>Aykut YASAKCI</cp:lastModifiedBy>
  <cp:revision>28</cp:revision>
  <dcterms:created xsi:type="dcterms:W3CDTF">2019-11-19T13:00:00Z</dcterms:created>
  <dcterms:modified xsi:type="dcterms:W3CDTF">2019-12-24T13:40:00Z</dcterms:modified>
</cp:coreProperties>
</file>